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63EC2" w14:textId="33808BF0" w:rsidR="00EF4EAC" w:rsidRPr="000D54C7" w:rsidRDefault="002C3F68" w:rsidP="000D54C7">
      <w:pPr>
        <w:pStyle w:val="HeadingPart"/>
      </w:pPr>
      <w:r w:rsidRPr="000D54C7">
        <w:t>Workplace Health and Safety (WHS)</w:t>
      </w: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9003"/>
        <w:gridCol w:w="881"/>
        <w:gridCol w:w="881"/>
      </w:tblGrid>
      <w:tr w:rsidR="00074946" w:rsidRPr="009E388F" w14:paraId="60999AE6" w14:textId="77777777" w:rsidTr="00074946">
        <w:trPr>
          <w:cantSplit/>
          <w:tblHeader/>
        </w:trPr>
        <w:tc>
          <w:tcPr>
            <w:tcW w:w="851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3D7585C5" w14:textId="49B99336" w:rsidR="00074946" w:rsidRPr="009E388F" w:rsidRDefault="00074946" w:rsidP="00074946">
            <w:pPr>
              <w:pStyle w:val="Heading1"/>
              <w:rPr>
                <w:b w:val="0"/>
              </w:rPr>
            </w:pPr>
            <w:r w:rsidRPr="009E388F">
              <w:t>Certified WHS Management System</w:t>
            </w:r>
          </w:p>
        </w:tc>
      </w:tr>
      <w:tr w:rsidR="002C3F68" w:rsidRPr="009E388F" w14:paraId="03EE5614" w14:textId="77777777" w:rsidTr="00074946">
        <w:trPr>
          <w:cantSplit/>
        </w:trPr>
        <w:tc>
          <w:tcPr>
            <w:tcW w:w="8692" w:type="dxa"/>
            <w:vAlign w:val="center"/>
          </w:tcPr>
          <w:p w14:paraId="6675B8B3" w14:textId="3A3C23A4" w:rsidR="002C3F68" w:rsidRPr="009E388F" w:rsidRDefault="00B03A19" w:rsidP="005E4E3F">
            <w:pPr>
              <w:pStyle w:val="TableText"/>
              <w:spacing w:before="40" w:after="40"/>
            </w:pPr>
            <w:r w:rsidRPr="009E388F">
              <w:t>Can you provide current evidence of an independently certified WHS Management System in accordance with AS/NZS 4801 or its equivalent?</w:t>
            </w:r>
          </w:p>
        </w:tc>
        <w:tc>
          <w:tcPr>
            <w:tcW w:w="851" w:type="dxa"/>
            <w:vAlign w:val="center"/>
          </w:tcPr>
          <w:p w14:paraId="362A012B" w14:textId="758C2841" w:rsidR="002C3F68" w:rsidRPr="009E388F" w:rsidRDefault="00000000" w:rsidP="00074946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7356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51" w:type="dxa"/>
            <w:vAlign w:val="center"/>
          </w:tcPr>
          <w:p w14:paraId="4D3BA323" w14:textId="5F9E1A4A" w:rsidR="002C3F68" w:rsidRPr="009E388F" w:rsidRDefault="00000000" w:rsidP="00074946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21100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2C3F68" w:rsidRPr="009E388F" w14:paraId="70F4FB03" w14:textId="77777777" w:rsidTr="00074946">
        <w:trPr>
          <w:cantSplit/>
        </w:trPr>
        <w:tc>
          <w:tcPr>
            <w:tcW w:w="851" w:type="dxa"/>
            <w:gridSpan w:val="3"/>
            <w:vAlign w:val="center"/>
          </w:tcPr>
          <w:p w14:paraId="778CD5DA" w14:textId="1F288824" w:rsidR="002C3F68" w:rsidRPr="009E388F" w:rsidRDefault="00B03A19" w:rsidP="005E4E3F">
            <w:pPr>
              <w:pStyle w:val="TableText"/>
              <w:spacing w:before="40" w:after="40"/>
              <w:jc w:val="both"/>
            </w:pPr>
            <w:r w:rsidRPr="009E388F">
              <w:t xml:space="preserve">If ‘yes’ please provide a copy of your certificate of conformity for the WHS Management System and continue to </w:t>
            </w:r>
            <w:r w:rsidR="002C3F68" w:rsidRPr="009E388F">
              <w:t>Section </w:t>
            </w:r>
            <w:r w:rsidR="00997A81" w:rsidRPr="009E388F">
              <w:fldChar w:fldCharType="begin"/>
            </w:r>
            <w:r w:rsidR="00997A81" w:rsidRPr="009E388F">
              <w:instrText xml:space="preserve"> REF _Ref424634604 \r \h  \* MERGEFORMAT </w:instrText>
            </w:r>
            <w:r w:rsidR="00997A81" w:rsidRPr="009E388F">
              <w:fldChar w:fldCharType="separate"/>
            </w:r>
            <w:r w:rsidR="0019548C">
              <w:t>3</w:t>
            </w:r>
            <w:r w:rsidR="00997A81" w:rsidRPr="009E388F">
              <w:fldChar w:fldCharType="end"/>
            </w:r>
            <w:r w:rsidR="002C3F68" w:rsidRPr="009E388F">
              <w:t>.</w:t>
            </w:r>
          </w:p>
        </w:tc>
      </w:tr>
    </w:tbl>
    <w:p w14:paraId="2C07E391" w14:textId="77777777" w:rsidR="002C3F68" w:rsidRPr="009E388F" w:rsidRDefault="002C3F68" w:rsidP="002C3F68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8969"/>
        <w:gridCol w:w="898"/>
        <w:gridCol w:w="898"/>
      </w:tblGrid>
      <w:tr w:rsidR="00074946" w:rsidRPr="009E388F" w14:paraId="7DBD6CD6" w14:textId="77777777" w:rsidTr="00074946">
        <w:trPr>
          <w:cantSplit/>
          <w:tblHeader/>
        </w:trPr>
        <w:tc>
          <w:tcPr>
            <w:tcW w:w="1018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64FA9F48" w14:textId="329656E5" w:rsidR="00074946" w:rsidRPr="009E388F" w:rsidRDefault="00074946" w:rsidP="00074946">
            <w:pPr>
              <w:pStyle w:val="Heading1"/>
              <w:spacing w:before="60" w:after="60"/>
              <w:rPr>
                <w:b w:val="0"/>
              </w:rPr>
            </w:pPr>
            <w:r w:rsidRPr="009E388F">
              <w:t>Non Certified WHS Management System</w:t>
            </w:r>
          </w:p>
        </w:tc>
      </w:tr>
      <w:tr w:rsidR="00074946" w:rsidRPr="009E388F" w14:paraId="3AD28397" w14:textId="77777777" w:rsidTr="00074946">
        <w:trPr>
          <w:cantSplit/>
        </w:trPr>
        <w:tc>
          <w:tcPr>
            <w:tcW w:w="8482" w:type="dxa"/>
            <w:vAlign w:val="center"/>
          </w:tcPr>
          <w:p w14:paraId="2ED202D0" w14:textId="443B9F57" w:rsidR="00074946" w:rsidRPr="009E388F" w:rsidRDefault="00074946" w:rsidP="005E4E3F">
            <w:pPr>
              <w:pStyle w:val="TableText"/>
              <w:spacing w:before="40" w:after="40"/>
            </w:pPr>
            <w:r w:rsidRPr="009E388F">
              <w:t>Does your company have a WHS Policy?</w:t>
            </w:r>
          </w:p>
        </w:tc>
        <w:tc>
          <w:tcPr>
            <w:tcW w:w="849" w:type="dxa"/>
            <w:vAlign w:val="center"/>
          </w:tcPr>
          <w:p w14:paraId="49C2A2DB" w14:textId="635A6B96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456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4AEE80DD" w14:textId="51FBC0A8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4746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33006178" w14:textId="77777777" w:rsidTr="00074946">
        <w:trPr>
          <w:cantSplit/>
        </w:trPr>
        <w:tc>
          <w:tcPr>
            <w:tcW w:w="8482" w:type="dxa"/>
            <w:vAlign w:val="center"/>
          </w:tcPr>
          <w:p w14:paraId="3F455E4D" w14:textId="3B281AC7" w:rsidR="00074946" w:rsidRPr="009E388F" w:rsidRDefault="00074946" w:rsidP="005E4E3F">
            <w:pPr>
              <w:pStyle w:val="TableText"/>
              <w:spacing w:before="40" w:after="40"/>
            </w:pPr>
            <w:r w:rsidRPr="009E388F">
              <w:t>Has the Policy been signed by senior manager(s) of the company?</w:t>
            </w:r>
          </w:p>
        </w:tc>
        <w:tc>
          <w:tcPr>
            <w:tcW w:w="849" w:type="dxa"/>
            <w:vAlign w:val="center"/>
          </w:tcPr>
          <w:p w14:paraId="633F8C5B" w14:textId="42EACB6E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2547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17F87DD7" w14:textId="1AA88BA0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27089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4426F4" w:rsidRPr="009E388F" w14:paraId="690E9127" w14:textId="77777777" w:rsidTr="00074946">
        <w:trPr>
          <w:cantSplit/>
        </w:trPr>
        <w:tc>
          <w:tcPr>
            <w:tcW w:w="10180" w:type="dxa"/>
            <w:gridSpan w:val="3"/>
            <w:vAlign w:val="center"/>
          </w:tcPr>
          <w:p w14:paraId="7D38046C" w14:textId="5BF59EB3" w:rsidR="004426F4" w:rsidRPr="009E388F" w:rsidRDefault="00B03A19" w:rsidP="00B03A19">
            <w:pPr>
              <w:pStyle w:val="TableText"/>
              <w:keepNext/>
              <w:spacing w:before="40" w:after="40"/>
              <w:jc w:val="both"/>
            </w:pPr>
            <w:r w:rsidRPr="009E388F">
              <w:t>Does your WHS Management System document the following:</w:t>
            </w:r>
          </w:p>
        </w:tc>
      </w:tr>
      <w:tr w:rsidR="00074946" w:rsidRPr="009E388F" w14:paraId="115E1909" w14:textId="77777777" w:rsidTr="00074946">
        <w:trPr>
          <w:cantSplit/>
        </w:trPr>
        <w:tc>
          <w:tcPr>
            <w:tcW w:w="8482" w:type="dxa"/>
            <w:vAlign w:val="center"/>
          </w:tcPr>
          <w:p w14:paraId="0445F680" w14:textId="5E9FA931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WHS roles and responsibilities</w:t>
            </w:r>
          </w:p>
        </w:tc>
        <w:tc>
          <w:tcPr>
            <w:tcW w:w="849" w:type="dxa"/>
            <w:vAlign w:val="center"/>
          </w:tcPr>
          <w:p w14:paraId="0B0E35CA" w14:textId="4E22895E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84490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3B323D15" w14:textId="6AA88914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517653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660E52A7" w14:textId="77777777" w:rsidTr="00074946">
        <w:trPr>
          <w:cantSplit/>
        </w:trPr>
        <w:tc>
          <w:tcPr>
            <w:tcW w:w="8482" w:type="dxa"/>
            <w:vAlign w:val="center"/>
          </w:tcPr>
          <w:p w14:paraId="61F32FE8" w14:textId="2EFE3E4B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Process for incident reporting and investigation</w:t>
            </w:r>
          </w:p>
        </w:tc>
        <w:tc>
          <w:tcPr>
            <w:tcW w:w="849" w:type="dxa"/>
            <w:vAlign w:val="center"/>
          </w:tcPr>
          <w:p w14:paraId="4981B59E" w14:textId="7A801826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5137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10213C2D" w14:textId="2BCE9386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05025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4B5E8D8A" w14:textId="77777777" w:rsidTr="00074946">
        <w:trPr>
          <w:cantSplit/>
        </w:trPr>
        <w:tc>
          <w:tcPr>
            <w:tcW w:w="8482" w:type="dxa"/>
            <w:vAlign w:val="center"/>
          </w:tcPr>
          <w:p w14:paraId="4E85B55F" w14:textId="7769AAE9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WHS risk management/assessment methodology</w:t>
            </w:r>
          </w:p>
        </w:tc>
        <w:tc>
          <w:tcPr>
            <w:tcW w:w="849" w:type="dxa"/>
            <w:vAlign w:val="center"/>
          </w:tcPr>
          <w:p w14:paraId="7A8BDC25" w14:textId="183012CB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4991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62896117" w14:textId="7B7FF868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57956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216639EC" w14:textId="77777777" w:rsidTr="00074946">
        <w:trPr>
          <w:cantSplit/>
        </w:trPr>
        <w:tc>
          <w:tcPr>
            <w:tcW w:w="8482" w:type="dxa"/>
            <w:vAlign w:val="center"/>
          </w:tcPr>
          <w:p w14:paraId="0568CD57" w14:textId="3B064B35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Emergency preparedness and response</w:t>
            </w:r>
          </w:p>
        </w:tc>
        <w:tc>
          <w:tcPr>
            <w:tcW w:w="849" w:type="dxa"/>
            <w:vAlign w:val="center"/>
          </w:tcPr>
          <w:p w14:paraId="209A2CCB" w14:textId="1C159477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9001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55B52556" w14:textId="1C671E68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99689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00244ADC" w14:textId="77777777" w:rsidTr="00074946">
        <w:trPr>
          <w:cantSplit/>
        </w:trPr>
        <w:tc>
          <w:tcPr>
            <w:tcW w:w="8482" w:type="dxa"/>
            <w:vAlign w:val="center"/>
          </w:tcPr>
          <w:p w14:paraId="52E2B6CA" w14:textId="4E86974C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Control, safe handling and disposal of all hazardous chemicals</w:t>
            </w:r>
          </w:p>
        </w:tc>
        <w:tc>
          <w:tcPr>
            <w:tcW w:w="849" w:type="dxa"/>
            <w:vAlign w:val="center"/>
          </w:tcPr>
          <w:p w14:paraId="5E8B4B75" w14:textId="455374AC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95245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20DAACCF" w14:textId="334739F1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62045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5496B38E" w14:textId="77777777" w:rsidTr="00074946">
        <w:trPr>
          <w:cantSplit/>
        </w:trPr>
        <w:tc>
          <w:tcPr>
            <w:tcW w:w="8482" w:type="dxa"/>
            <w:vAlign w:val="center"/>
          </w:tcPr>
          <w:p w14:paraId="7FE5A284" w14:textId="32459A8F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Consultation and communication, including WHS committees</w:t>
            </w:r>
          </w:p>
        </w:tc>
        <w:tc>
          <w:tcPr>
            <w:tcW w:w="849" w:type="dxa"/>
            <w:vAlign w:val="center"/>
          </w:tcPr>
          <w:p w14:paraId="27989BB7" w14:textId="6C4E0171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2271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249A7567" w14:textId="0096BFB8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4428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1BB113C7" w14:textId="77777777" w:rsidTr="00074946">
        <w:trPr>
          <w:cantSplit/>
        </w:trPr>
        <w:tc>
          <w:tcPr>
            <w:tcW w:w="8482" w:type="dxa"/>
            <w:vAlign w:val="center"/>
          </w:tcPr>
          <w:p w14:paraId="34731ED6" w14:textId="4BE08D3A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Management of plant and equipment</w:t>
            </w:r>
          </w:p>
        </w:tc>
        <w:tc>
          <w:tcPr>
            <w:tcW w:w="849" w:type="dxa"/>
            <w:vAlign w:val="center"/>
          </w:tcPr>
          <w:p w14:paraId="3F72BFD3" w14:textId="35AD6A50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104106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3035D174" w14:textId="0729063A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33668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5485AB44" w14:textId="77777777" w:rsidTr="00074946">
        <w:trPr>
          <w:cantSplit/>
        </w:trPr>
        <w:tc>
          <w:tcPr>
            <w:tcW w:w="8482" w:type="dxa"/>
            <w:vAlign w:val="center"/>
          </w:tcPr>
          <w:p w14:paraId="73507B74" w14:textId="49A2D743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Injury management and rehabilitation</w:t>
            </w:r>
          </w:p>
        </w:tc>
        <w:tc>
          <w:tcPr>
            <w:tcW w:w="849" w:type="dxa"/>
            <w:vAlign w:val="center"/>
          </w:tcPr>
          <w:p w14:paraId="719CF9E3" w14:textId="380D5620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639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2E2B771F" w14:textId="337FD1DD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76617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0F3B20DE" w14:textId="77777777" w:rsidTr="00074946">
        <w:trPr>
          <w:cantSplit/>
        </w:trPr>
        <w:tc>
          <w:tcPr>
            <w:tcW w:w="8482" w:type="dxa"/>
            <w:vAlign w:val="center"/>
          </w:tcPr>
          <w:p w14:paraId="270822BA" w14:textId="24F704CC" w:rsidR="00074946" w:rsidRPr="009E388F" w:rsidRDefault="00074946" w:rsidP="00B03A19">
            <w:pPr>
              <w:pStyle w:val="TableText"/>
              <w:numPr>
                <w:ilvl w:val="0"/>
                <w:numId w:val="29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Workplace inspection and performance monitoring</w:t>
            </w:r>
          </w:p>
        </w:tc>
        <w:tc>
          <w:tcPr>
            <w:tcW w:w="849" w:type="dxa"/>
            <w:vAlign w:val="center"/>
          </w:tcPr>
          <w:p w14:paraId="7E28F6EF" w14:textId="59BDF156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2826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49" w:type="dxa"/>
            <w:vAlign w:val="center"/>
          </w:tcPr>
          <w:p w14:paraId="049625F7" w14:textId="7A9443B9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62266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B03A19" w:rsidRPr="009E388F" w14:paraId="0DCED333" w14:textId="77777777" w:rsidTr="00074946">
        <w:trPr>
          <w:cantSplit/>
        </w:trPr>
        <w:tc>
          <w:tcPr>
            <w:tcW w:w="10180" w:type="dxa"/>
            <w:gridSpan w:val="3"/>
          </w:tcPr>
          <w:p w14:paraId="2CD1F5C8" w14:textId="511A368C" w:rsidR="00B03A19" w:rsidRPr="009E388F" w:rsidRDefault="00B03A19" w:rsidP="005E4E3F">
            <w:pPr>
              <w:pStyle w:val="TableText"/>
              <w:spacing w:before="40" w:after="40"/>
            </w:pPr>
            <w:r w:rsidRPr="009E388F">
              <w:t>If ‘yes’, you may be required to supply a copy of your procedures or WHS Management Manual.</w:t>
            </w:r>
          </w:p>
        </w:tc>
      </w:tr>
    </w:tbl>
    <w:p w14:paraId="6C948F6A" w14:textId="77777777" w:rsidR="002C3F68" w:rsidRPr="009E388F" w:rsidRDefault="002C3F68" w:rsidP="002C3F68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7526"/>
        <w:gridCol w:w="1470"/>
        <w:gridCol w:w="886"/>
        <w:gridCol w:w="883"/>
      </w:tblGrid>
      <w:tr w:rsidR="00074946" w:rsidRPr="009E388F" w14:paraId="19E54EA8" w14:textId="77777777" w:rsidTr="00DF0D9B">
        <w:trPr>
          <w:cantSplit/>
          <w:tblHeader/>
        </w:trPr>
        <w:tc>
          <w:tcPr>
            <w:tcW w:w="10765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4BE7E266" w14:textId="33775E2C" w:rsidR="00074946" w:rsidRPr="009E388F" w:rsidRDefault="00074946" w:rsidP="00074946">
            <w:pPr>
              <w:pStyle w:val="Heading1"/>
              <w:spacing w:before="60" w:after="60"/>
              <w:rPr>
                <w:b w:val="0"/>
              </w:rPr>
            </w:pPr>
            <w:bookmarkStart w:id="0" w:name="_Ref424634604"/>
            <w:r w:rsidRPr="009E388F">
              <w:t>WHS Competency and Performance History</w:t>
            </w:r>
            <w:bookmarkEnd w:id="0"/>
          </w:p>
        </w:tc>
      </w:tr>
      <w:tr w:rsidR="00074946" w:rsidRPr="009E388F" w14:paraId="59DB2937" w14:textId="77777777" w:rsidTr="00DF0D9B">
        <w:trPr>
          <w:cantSplit/>
        </w:trPr>
        <w:tc>
          <w:tcPr>
            <w:tcW w:w="8996" w:type="dxa"/>
            <w:gridSpan w:val="2"/>
            <w:vAlign w:val="center"/>
          </w:tcPr>
          <w:p w14:paraId="3AF66D5E" w14:textId="76E21395" w:rsidR="00074946" w:rsidRPr="009E388F" w:rsidRDefault="00074946" w:rsidP="005E4E3F">
            <w:pPr>
              <w:pStyle w:val="TableText"/>
              <w:spacing w:before="40" w:after="40"/>
            </w:pPr>
            <w:r w:rsidRPr="009E388F">
              <w:t>Does your company have written procedures or processes for identifying and maintaining WHS training and competency requirements?</w:t>
            </w:r>
          </w:p>
        </w:tc>
        <w:tc>
          <w:tcPr>
            <w:tcW w:w="886" w:type="dxa"/>
            <w:vAlign w:val="center"/>
          </w:tcPr>
          <w:p w14:paraId="1ACE7C2D" w14:textId="23417446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1022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83" w:type="dxa"/>
            <w:vAlign w:val="center"/>
          </w:tcPr>
          <w:p w14:paraId="7E7E99B1" w14:textId="74A3CD55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850979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29E09E8B" w14:textId="77777777" w:rsidTr="00DF0D9B">
        <w:trPr>
          <w:cantSplit/>
        </w:trPr>
        <w:tc>
          <w:tcPr>
            <w:tcW w:w="8996" w:type="dxa"/>
            <w:gridSpan w:val="2"/>
            <w:vAlign w:val="center"/>
          </w:tcPr>
          <w:p w14:paraId="47C8FDDE" w14:textId="272D1677" w:rsidR="00074946" w:rsidRPr="009E388F" w:rsidRDefault="00074946" w:rsidP="005E4E3F">
            <w:pPr>
              <w:pStyle w:val="TableText"/>
              <w:spacing w:before="40" w:after="40"/>
            </w:pPr>
            <w:r w:rsidRPr="009E388F">
              <w:t>Does your company, employees and/or subcontractors have the relevant licences, permits, authorities, certificates, training, etc. required to provide the goods and/or services?</w:t>
            </w:r>
          </w:p>
        </w:tc>
        <w:tc>
          <w:tcPr>
            <w:tcW w:w="886" w:type="dxa"/>
            <w:vAlign w:val="center"/>
          </w:tcPr>
          <w:p w14:paraId="04C01427" w14:textId="14E31A83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7995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83" w:type="dxa"/>
            <w:vAlign w:val="center"/>
          </w:tcPr>
          <w:p w14:paraId="57D1E23A" w14:textId="679E19F9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15817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997A81" w:rsidRPr="009E388F" w14:paraId="3D98E662" w14:textId="77777777" w:rsidTr="00DF0D9B">
        <w:trPr>
          <w:cantSplit/>
        </w:trPr>
        <w:tc>
          <w:tcPr>
            <w:tcW w:w="10765" w:type="dxa"/>
            <w:gridSpan w:val="4"/>
            <w:vAlign w:val="center"/>
          </w:tcPr>
          <w:p w14:paraId="20321D40" w14:textId="4BB78D33" w:rsidR="00997A81" w:rsidRPr="009E388F" w:rsidRDefault="00B03A19" w:rsidP="005E4E3F">
            <w:pPr>
              <w:pStyle w:val="TableText"/>
              <w:keepNext/>
              <w:spacing w:before="40" w:after="40"/>
              <w:jc w:val="both"/>
            </w:pPr>
            <w:r w:rsidRPr="009E388F">
              <w:t>If ‘yes’ please attach certified copies of the relevant licences, permits, authorities, certificates, training, etc.</w:t>
            </w:r>
          </w:p>
        </w:tc>
      </w:tr>
      <w:tr w:rsidR="00997A81" w:rsidRPr="009E388F" w14:paraId="23DD5ED6" w14:textId="77777777" w:rsidTr="00DF0D9B">
        <w:trPr>
          <w:cantSplit/>
        </w:trPr>
        <w:tc>
          <w:tcPr>
            <w:tcW w:w="10765" w:type="dxa"/>
            <w:gridSpan w:val="4"/>
            <w:vAlign w:val="center"/>
          </w:tcPr>
          <w:p w14:paraId="281AB6A3" w14:textId="1BB7468B" w:rsidR="00997A81" w:rsidRPr="009E388F" w:rsidRDefault="00B03A19" w:rsidP="005E4E3F">
            <w:pPr>
              <w:pStyle w:val="TableText"/>
              <w:keepNext/>
              <w:spacing w:before="40" w:after="40"/>
              <w:jc w:val="both"/>
            </w:pPr>
            <w:r w:rsidRPr="009E388F">
              <w:t>Have you ever had any of the following issued to you under any WHS legislation:</w:t>
            </w:r>
          </w:p>
        </w:tc>
      </w:tr>
      <w:tr w:rsidR="00074946" w:rsidRPr="009E388F" w14:paraId="694D2D8E" w14:textId="77777777" w:rsidTr="00DF0D9B">
        <w:trPr>
          <w:cantSplit/>
        </w:trPr>
        <w:tc>
          <w:tcPr>
            <w:tcW w:w="8996" w:type="dxa"/>
            <w:gridSpan w:val="2"/>
            <w:vAlign w:val="center"/>
          </w:tcPr>
          <w:p w14:paraId="292EFB50" w14:textId="1D5CAE80" w:rsidR="00074946" w:rsidRPr="009E388F" w:rsidRDefault="00074946" w:rsidP="00B03A19">
            <w:pPr>
              <w:pStyle w:val="TableText"/>
              <w:numPr>
                <w:ilvl w:val="0"/>
                <w:numId w:val="3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Prosecutions</w:t>
            </w:r>
          </w:p>
        </w:tc>
        <w:tc>
          <w:tcPr>
            <w:tcW w:w="886" w:type="dxa"/>
            <w:vAlign w:val="center"/>
          </w:tcPr>
          <w:p w14:paraId="0A6BE41D" w14:textId="14D7D801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06459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83" w:type="dxa"/>
            <w:vAlign w:val="center"/>
          </w:tcPr>
          <w:p w14:paraId="681ADAEA" w14:textId="4D785B8A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24436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449FC625" w14:textId="77777777" w:rsidTr="00DF0D9B">
        <w:trPr>
          <w:cantSplit/>
        </w:trPr>
        <w:tc>
          <w:tcPr>
            <w:tcW w:w="8996" w:type="dxa"/>
            <w:gridSpan w:val="2"/>
            <w:vAlign w:val="center"/>
          </w:tcPr>
          <w:p w14:paraId="50D985AA" w14:textId="317AC22F" w:rsidR="00074946" w:rsidRPr="009E388F" w:rsidRDefault="00074946" w:rsidP="00B03A19">
            <w:pPr>
              <w:pStyle w:val="TableText"/>
              <w:numPr>
                <w:ilvl w:val="0"/>
                <w:numId w:val="3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Improvement notices</w:t>
            </w:r>
          </w:p>
        </w:tc>
        <w:tc>
          <w:tcPr>
            <w:tcW w:w="886" w:type="dxa"/>
            <w:vAlign w:val="center"/>
          </w:tcPr>
          <w:p w14:paraId="43E9A5DF" w14:textId="5E0D1E5A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7641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83" w:type="dxa"/>
            <w:vAlign w:val="center"/>
          </w:tcPr>
          <w:p w14:paraId="758D310D" w14:textId="60978FF6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3012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3F3E2DD0" w14:textId="77777777" w:rsidTr="00DF0D9B">
        <w:trPr>
          <w:cantSplit/>
        </w:trPr>
        <w:tc>
          <w:tcPr>
            <w:tcW w:w="8996" w:type="dxa"/>
            <w:gridSpan w:val="2"/>
            <w:vAlign w:val="center"/>
          </w:tcPr>
          <w:p w14:paraId="40814E09" w14:textId="5880CF24" w:rsidR="00074946" w:rsidRPr="009E388F" w:rsidRDefault="00074946" w:rsidP="00B03A19">
            <w:pPr>
              <w:pStyle w:val="TableText"/>
              <w:numPr>
                <w:ilvl w:val="0"/>
                <w:numId w:val="3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Prohibition notices</w:t>
            </w:r>
          </w:p>
        </w:tc>
        <w:tc>
          <w:tcPr>
            <w:tcW w:w="886" w:type="dxa"/>
            <w:vAlign w:val="center"/>
          </w:tcPr>
          <w:p w14:paraId="3B9B8BE2" w14:textId="09D47270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69329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83" w:type="dxa"/>
            <w:vAlign w:val="center"/>
          </w:tcPr>
          <w:p w14:paraId="5952240F" w14:textId="07F837C9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65203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32F5F1B2" w14:textId="77777777" w:rsidTr="00DF0D9B">
        <w:trPr>
          <w:cantSplit/>
        </w:trPr>
        <w:tc>
          <w:tcPr>
            <w:tcW w:w="8996" w:type="dxa"/>
            <w:gridSpan w:val="2"/>
            <w:vAlign w:val="center"/>
          </w:tcPr>
          <w:p w14:paraId="4F7060A6" w14:textId="1FA13EF0" w:rsidR="00074946" w:rsidRPr="009E388F" w:rsidRDefault="00074946" w:rsidP="00B03A19">
            <w:pPr>
              <w:pStyle w:val="TableText"/>
              <w:numPr>
                <w:ilvl w:val="0"/>
                <w:numId w:val="3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Enforceable undertaking</w:t>
            </w:r>
          </w:p>
        </w:tc>
        <w:tc>
          <w:tcPr>
            <w:tcW w:w="886" w:type="dxa"/>
            <w:vAlign w:val="center"/>
          </w:tcPr>
          <w:p w14:paraId="2538A336" w14:textId="5DA3544A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77487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83" w:type="dxa"/>
            <w:vAlign w:val="center"/>
          </w:tcPr>
          <w:p w14:paraId="08DA1F78" w14:textId="24CE7668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0029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B03A19" w:rsidRPr="009E388F" w14:paraId="52390887" w14:textId="77777777" w:rsidTr="00DF0D9B">
        <w:trPr>
          <w:cantSplit/>
        </w:trPr>
        <w:tc>
          <w:tcPr>
            <w:tcW w:w="10765" w:type="dxa"/>
            <w:gridSpan w:val="4"/>
            <w:vAlign w:val="center"/>
          </w:tcPr>
          <w:p w14:paraId="6CA006FD" w14:textId="317CA5DA" w:rsidR="00B03A19" w:rsidRPr="009E388F" w:rsidRDefault="00B03A19" w:rsidP="005E4E3F">
            <w:pPr>
              <w:pStyle w:val="TableText"/>
              <w:keepNext/>
              <w:spacing w:before="40" w:after="40"/>
              <w:jc w:val="both"/>
            </w:pPr>
            <w:r w:rsidRPr="009E388F">
              <w:t>If ‘yes’ to any of the above please attach details.</w:t>
            </w:r>
          </w:p>
        </w:tc>
      </w:tr>
      <w:tr w:rsidR="00AF5A04" w:rsidRPr="009E388F" w14:paraId="4831B3D3" w14:textId="77777777" w:rsidTr="00E43F53">
        <w:trPr>
          <w:cantSplit/>
          <w:trHeight w:val="368"/>
        </w:trPr>
        <w:tc>
          <w:tcPr>
            <w:tcW w:w="7526" w:type="dxa"/>
            <w:vMerge w:val="restart"/>
            <w:tcBorders>
              <w:right w:val="single" w:sz="4" w:space="0" w:color="4F81BD" w:themeColor="accent1"/>
            </w:tcBorders>
          </w:tcPr>
          <w:p w14:paraId="59A4B59A" w14:textId="77777777" w:rsidR="00AF5A04" w:rsidRDefault="00AF5A04" w:rsidP="00AF5A04">
            <w:pPr>
              <w:pStyle w:val="TableText"/>
              <w:spacing w:before="40" w:after="40"/>
            </w:pPr>
            <w:r w:rsidRPr="009E388F">
              <w:t xml:space="preserve">Specify number of Fatalities for the last </w:t>
            </w:r>
            <w:r>
              <w:t>5</w:t>
            </w:r>
            <w:r w:rsidRPr="009E388F">
              <w:t xml:space="preserve"> financial years.</w:t>
            </w:r>
          </w:p>
          <w:p w14:paraId="5794D5EF" w14:textId="77777777" w:rsidR="00AF5A04" w:rsidRDefault="00AF5A04" w:rsidP="00AF5A04">
            <w:pPr>
              <w:pStyle w:val="TableText"/>
              <w:spacing w:before="40" w:after="40"/>
            </w:pPr>
          </w:p>
          <w:p w14:paraId="47FDC9F8" w14:textId="77777777" w:rsidR="00AF5A04" w:rsidRDefault="00AF5A04" w:rsidP="00AF5A04">
            <w:pPr>
              <w:pStyle w:val="TableText"/>
              <w:spacing w:before="40" w:after="40"/>
            </w:pPr>
          </w:p>
          <w:p w14:paraId="439AE8D1" w14:textId="77777777" w:rsidR="00AF5A04" w:rsidRDefault="00AF5A04" w:rsidP="00AF5A04">
            <w:pPr>
              <w:pStyle w:val="TableText"/>
              <w:spacing w:before="40" w:after="40"/>
            </w:pPr>
          </w:p>
          <w:p w14:paraId="102A12C7" w14:textId="77777777" w:rsidR="00AF5A04" w:rsidRDefault="00AF5A04" w:rsidP="00AF5A04">
            <w:pPr>
              <w:pStyle w:val="TableText"/>
              <w:spacing w:before="40" w:after="40"/>
            </w:pPr>
          </w:p>
          <w:p w14:paraId="79957440" w14:textId="77777777" w:rsidR="00AF5A04" w:rsidRDefault="00AF5A04" w:rsidP="00AF5A04">
            <w:pPr>
              <w:pStyle w:val="TableText"/>
              <w:spacing w:before="40" w:after="40"/>
            </w:pPr>
          </w:p>
          <w:p w14:paraId="07B20D6B" w14:textId="391F1C82" w:rsidR="00AF5A04" w:rsidRPr="009E388F" w:rsidRDefault="00AF5A04" w:rsidP="00AF5A04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single" w:sz="4" w:space="0" w:color="4F81BD" w:themeColor="accent1"/>
              <w:left w:val="single" w:sz="4" w:space="0" w:color="4F81BD" w:themeColor="accent1"/>
              <w:bottom w:val="nil"/>
              <w:right w:val="nil"/>
            </w:tcBorders>
          </w:tcPr>
          <w:p w14:paraId="54B9866E" w14:textId="6A109FF1" w:rsidR="00AF5A04" w:rsidRPr="009E388F" w:rsidRDefault="00F5126F" w:rsidP="00AF5A04">
            <w:pPr>
              <w:pStyle w:val="TableText"/>
              <w:spacing w:before="40" w:after="40"/>
              <w:jc w:val="center"/>
            </w:pPr>
            <w:r w:rsidRPr="009E388F">
              <w:t>201</w:t>
            </w:r>
            <w:r>
              <w:t>7/18</w:t>
            </w:r>
          </w:p>
        </w:tc>
        <w:tc>
          <w:tcPr>
            <w:tcW w:w="1769" w:type="dxa"/>
            <w:gridSpan w:val="2"/>
            <w:tcBorders>
              <w:top w:val="single" w:sz="4" w:space="0" w:color="4F81BD" w:themeColor="accent1"/>
              <w:left w:val="nil"/>
              <w:bottom w:val="nil"/>
              <w:right w:val="single" w:sz="4" w:space="0" w:color="4F81BD" w:themeColor="accent1"/>
            </w:tcBorders>
          </w:tcPr>
          <w:p w14:paraId="6C670B84" w14:textId="0ECA0BA6" w:rsidR="00AF5A04" w:rsidRPr="009E388F" w:rsidRDefault="00AF5A04" w:rsidP="00AF5A04">
            <w:pPr>
              <w:pStyle w:val="TableText"/>
              <w:spacing w:before="40" w:after="40"/>
              <w:jc w:val="center"/>
            </w:pPr>
            <w:r w:rsidRPr="009F39BE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F39BE">
              <w:instrText xml:space="preserve"> FORMTEXT </w:instrText>
            </w:r>
            <w:r w:rsidRPr="009F39BE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Pr="009F39BE">
              <w:fldChar w:fldCharType="end"/>
            </w:r>
          </w:p>
        </w:tc>
      </w:tr>
      <w:tr w:rsidR="00AF5A04" w:rsidRPr="009E388F" w14:paraId="74C82652" w14:textId="77777777" w:rsidTr="00E43F53">
        <w:trPr>
          <w:cantSplit/>
          <w:trHeight w:val="368"/>
        </w:trPr>
        <w:tc>
          <w:tcPr>
            <w:tcW w:w="7526" w:type="dxa"/>
            <w:vMerge/>
            <w:tcBorders>
              <w:right w:val="single" w:sz="4" w:space="0" w:color="4F81BD" w:themeColor="accent1"/>
            </w:tcBorders>
          </w:tcPr>
          <w:p w14:paraId="74A474AC" w14:textId="514F65CC" w:rsidR="00AF5A04" w:rsidRPr="009E388F" w:rsidRDefault="00AF5A04" w:rsidP="00AF5A04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nil"/>
              <w:left w:val="single" w:sz="4" w:space="0" w:color="4F81BD" w:themeColor="accent1"/>
              <w:bottom w:val="nil"/>
              <w:right w:val="nil"/>
            </w:tcBorders>
          </w:tcPr>
          <w:p w14:paraId="641CE2F8" w14:textId="624B87BD" w:rsidR="00AF5A04" w:rsidRPr="009E388F" w:rsidRDefault="00F5126F" w:rsidP="00AF5A04">
            <w:pPr>
              <w:pStyle w:val="TableText"/>
              <w:spacing w:before="40" w:after="40"/>
              <w:jc w:val="center"/>
            </w:pPr>
            <w:r>
              <w:t>2018/19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single" w:sz="4" w:space="0" w:color="4F81BD" w:themeColor="accent1"/>
            </w:tcBorders>
          </w:tcPr>
          <w:p w14:paraId="433C20EE" w14:textId="0A0E15AE" w:rsidR="00AF5A04" w:rsidRPr="009E388F" w:rsidRDefault="00AF5A04" w:rsidP="00AF5A04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9E388F">
              <w:instrText xml:space="preserve"> FORMTEXT </w:instrText>
            </w:r>
            <w:r w:rsidRPr="009E388F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Pr="009E388F">
              <w:fldChar w:fldCharType="end"/>
            </w:r>
            <w:bookmarkEnd w:id="1"/>
          </w:p>
        </w:tc>
      </w:tr>
      <w:tr w:rsidR="00AF5A04" w:rsidRPr="009E388F" w14:paraId="099FF88D" w14:textId="77777777" w:rsidTr="00E43F53">
        <w:trPr>
          <w:cantSplit/>
          <w:trHeight w:val="369"/>
        </w:trPr>
        <w:tc>
          <w:tcPr>
            <w:tcW w:w="7526" w:type="dxa"/>
            <w:vMerge/>
            <w:tcBorders>
              <w:right w:val="single" w:sz="4" w:space="0" w:color="4F81BD" w:themeColor="accent1"/>
            </w:tcBorders>
          </w:tcPr>
          <w:p w14:paraId="20460EDC" w14:textId="189E81BE" w:rsidR="00AF5A04" w:rsidRPr="009E388F" w:rsidRDefault="00AF5A04" w:rsidP="00AF5A04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nil"/>
              <w:left w:val="single" w:sz="4" w:space="0" w:color="4F81BD" w:themeColor="accent1"/>
              <w:bottom w:val="nil"/>
              <w:right w:val="nil"/>
            </w:tcBorders>
          </w:tcPr>
          <w:p w14:paraId="4CC32A22" w14:textId="29FC2FE7" w:rsidR="00AF5A04" w:rsidRPr="009E388F" w:rsidRDefault="00F5126F" w:rsidP="00AF5A04">
            <w:pPr>
              <w:pStyle w:val="TableText"/>
              <w:spacing w:before="40" w:after="40"/>
              <w:jc w:val="center"/>
            </w:pPr>
            <w:r>
              <w:t>2019/20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single" w:sz="4" w:space="0" w:color="4F81BD" w:themeColor="accent1"/>
            </w:tcBorders>
          </w:tcPr>
          <w:p w14:paraId="467174F0" w14:textId="323E796F" w:rsidR="00AF5A04" w:rsidRPr="009E388F" w:rsidRDefault="00AF5A04" w:rsidP="00AF5A04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Pr="009E388F">
              <w:fldChar w:fldCharType="end"/>
            </w:r>
          </w:p>
        </w:tc>
      </w:tr>
      <w:tr w:rsidR="00AF5A04" w:rsidRPr="009E388F" w14:paraId="5A365CF7" w14:textId="77777777" w:rsidTr="00FA1858">
        <w:trPr>
          <w:cantSplit/>
          <w:trHeight w:val="368"/>
        </w:trPr>
        <w:tc>
          <w:tcPr>
            <w:tcW w:w="7526" w:type="dxa"/>
            <w:vMerge/>
            <w:tcBorders>
              <w:right w:val="single" w:sz="4" w:space="0" w:color="4F81BD" w:themeColor="accent1"/>
            </w:tcBorders>
            <w:vAlign w:val="center"/>
          </w:tcPr>
          <w:p w14:paraId="08AC160C" w14:textId="77777777" w:rsidR="00AF5A04" w:rsidRPr="009E388F" w:rsidRDefault="00AF5A04" w:rsidP="00AF5A04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nil"/>
              <w:left w:val="single" w:sz="4" w:space="0" w:color="4F81BD" w:themeColor="accent1"/>
              <w:bottom w:val="nil"/>
              <w:right w:val="nil"/>
            </w:tcBorders>
            <w:vAlign w:val="center"/>
          </w:tcPr>
          <w:p w14:paraId="6ED84401" w14:textId="69A109F3" w:rsidR="00AF5A04" w:rsidRPr="009E388F" w:rsidRDefault="00F5126F" w:rsidP="00AF5A04">
            <w:pPr>
              <w:pStyle w:val="TableText"/>
              <w:spacing w:before="40" w:after="40"/>
              <w:jc w:val="center"/>
            </w:pPr>
            <w:r>
              <w:t>20</w:t>
            </w:r>
            <w:r w:rsidR="0030613B">
              <w:t>20</w:t>
            </w:r>
            <w:r>
              <w:t>/21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  <w:right w:val="single" w:sz="4" w:space="0" w:color="4F81BD" w:themeColor="accent1"/>
            </w:tcBorders>
            <w:vAlign w:val="center"/>
          </w:tcPr>
          <w:p w14:paraId="4CD6743E" w14:textId="2D3FF931" w:rsidR="00AF5A04" w:rsidRPr="009E388F" w:rsidRDefault="00AF5A04" w:rsidP="00AF5A04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Pr="009E388F">
              <w:fldChar w:fldCharType="end"/>
            </w:r>
          </w:p>
        </w:tc>
      </w:tr>
      <w:tr w:rsidR="00AF5A04" w:rsidRPr="009E388F" w14:paraId="50D13560" w14:textId="77777777" w:rsidTr="00E43F53">
        <w:trPr>
          <w:cantSplit/>
          <w:trHeight w:val="369"/>
        </w:trPr>
        <w:tc>
          <w:tcPr>
            <w:tcW w:w="7526" w:type="dxa"/>
            <w:vMerge/>
            <w:tcBorders>
              <w:right w:val="single" w:sz="4" w:space="0" w:color="4F81BD" w:themeColor="accent1"/>
            </w:tcBorders>
            <w:vAlign w:val="center"/>
          </w:tcPr>
          <w:p w14:paraId="0D66752E" w14:textId="77777777" w:rsidR="00AF5A04" w:rsidRPr="009E388F" w:rsidRDefault="00AF5A04" w:rsidP="00AF5A04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nil"/>
              <w:left w:val="single" w:sz="4" w:space="0" w:color="4F81BD" w:themeColor="accent1"/>
              <w:bottom w:val="single" w:sz="4" w:space="0" w:color="4F81BD" w:themeColor="accent1"/>
              <w:right w:val="nil"/>
            </w:tcBorders>
            <w:vAlign w:val="center"/>
          </w:tcPr>
          <w:p w14:paraId="57DEC78C" w14:textId="0D16513C" w:rsidR="00AF5A04" w:rsidRPr="009E388F" w:rsidRDefault="00F5126F" w:rsidP="00AF5A04">
            <w:pPr>
              <w:pStyle w:val="TableText"/>
              <w:spacing w:before="40" w:after="40"/>
              <w:jc w:val="center"/>
            </w:pPr>
            <w:r>
              <w:t>2021/22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single" w:sz="4" w:space="0" w:color="4F81BD" w:themeColor="accent1"/>
              <w:right w:val="single" w:sz="4" w:space="0" w:color="4F81BD" w:themeColor="accent1"/>
            </w:tcBorders>
            <w:vAlign w:val="center"/>
          </w:tcPr>
          <w:p w14:paraId="2EAA281A" w14:textId="74AE2D8A" w:rsidR="00AF5A04" w:rsidRPr="009E388F" w:rsidRDefault="00AF5A04" w:rsidP="00AF5A04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 w:rsidRPr="009E388F">
              <w:fldChar w:fldCharType="end"/>
            </w:r>
          </w:p>
        </w:tc>
      </w:tr>
      <w:tr w:rsidR="00AF5A04" w:rsidRPr="009E388F" w14:paraId="0D31CFB7" w14:textId="77777777" w:rsidTr="00E43F53">
        <w:trPr>
          <w:cantSplit/>
        </w:trPr>
        <w:tc>
          <w:tcPr>
            <w:tcW w:w="7526" w:type="dxa"/>
            <w:vMerge w:val="restart"/>
          </w:tcPr>
          <w:p w14:paraId="53741593" w14:textId="31D835B7" w:rsidR="00AF5A04" w:rsidRPr="009E388F" w:rsidRDefault="00AF5A04" w:rsidP="00AF5A04">
            <w:pPr>
              <w:pStyle w:val="TableText"/>
              <w:spacing w:before="40" w:after="40"/>
            </w:pPr>
            <w:r w:rsidRPr="009E388F">
              <w:lastRenderedPageBreak/>
              <w:t>Specify Lost Time Injury Frequency Rate for the last 3 financial years.</w:t>
            </w:r>
          </w:p>
        </w:tc>
        <w:tc>
          <w:tcPr>
            <w:tcW w:w="1470" w:type="dxa"/>
            <w:tcBorders>
              <w:top w:val="single" w:sz="4" w:space="0" w:color="4F81BD" w:themeColor="accent1"/>
              <w:bottom w:val="nil"/>
              <w:right w:val="nil"/>
            </w:tcBorders>
          </w:tcPr>
          <w:p w14:paraId="276C88FD" w14:textId="28AE2509" w:rsidR="00AF5A04" w:rsidRPr="009E388F" w:rsidRDefault="00F5126F" w:rsidP="00AF5A04">
            <w:pPr>
              <w:pStyle w:val="TableText"/>
              <w:spacing w:before="40" w:after="40"/>
              <w:jc w:val="center"/>
            </w:pPr>
            <w:r>
              <w:t>2019/20</w:t>
            </w:r>
          </w:p>
        </w:tc>
        <w:tc>
          <w:tcPr>
            <w:tcW w:w="1769" w:type="dxa"/>
            <w:gridSpan w:val="2"/>
            <w:tcBorders>
              <w:top w:val="single" w:sz="4" w:space="0" w:color="4F81BD" w:themeColor="accent1"/>
              <w:left w:val="nil"/>
              <w:bottom w:val="nil"/>
            </w:tcBorders>
          </w:tcPr>
          <w:p w14:paraId="09D00A8F" w14:textId="790233EC" w:rsidR="00AF5A04" w:rsidRPr="009E388F" w:rsidRDefault="00AF5A04" w:rsidP="00AF5A04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9E388F">
              <w:fldChar w:fldCharType="end"/>
            </w:r>
          </w:p>
        </w:tc>
      </w:tr>
      <w:tr w:rsidR="00AF5A04" w:rsidRPr="009E388F" w14:paraId="06BFAE35" w14:textId="77777777" w:rsidTr="00DF0D9B">
        <w:trPr>
          <w:cantSplit/>
        </w:trPr>
        <w:tc>
          <w:tcPr>
            <w:tcW w:w="7526" w:type="dxa"/>
            <w:vMerge/>
            <w:vAlign w:val="center"/>
          </w:tcPr>
          <w:p w14:paraId="4AFA690F" w14:textId="77777777" w:rsidR="00AF5A04" w:rsidRPr="009E388F" w:rsidRDefault="00AF5A04" w:rsidP="00AF5A04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nil"/>
              <w:bottom w:val="nil"/>
              <w:right w:val="nil"/>
            </w:tcBorders>
          </w:tcPr>
          <w:p w14:paraId="039D4C87" w14:textId="3B8CAC7C" w:rsidR="00AF5A04" w:rsidRPr="009E388F" w:rsidRDefault="00F5126F" w:rsidP="00AF5A04">
            <w:pPr>
              <w:pStyle w:val="TableText"/>
              <w:spacing w:before="40" w:after="40"/>
              <w:jc w:val="center"/>
            </w:pPr>
            <w:r>
              <w:t>2020/21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</w:tcBorders>
          </w:tcPr>
          <w:p w14:paraId="448D95FC" w14:textId="5930DA16" w:rsidR="00AF5A04" w:rsidRPr="009E388F" w:rsidRDefault="00AF5A04" w:rsidP="00AF5A04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9E388F">
              <w:fldChar w:fldCharType="end"/>
            </w:r>
          </w:p>
        </w:tc>
      </w:tr>
      <w:tr w:rsidR="00AF5A04" w:rsidRPr="009E388F" w14:paraId="76A2F1D2" w14:textId="77777777" w:rsidTr="00DF0D9B">
        <w:trPr>
          <w:cantSplit/>
        </w:trPr>
        <w:tc>
          <w:tcPr>
            <w:tcW w:w="7526" w:type="dxa"/>
            <w:vMerge/>
            <w:vAlign w:val="center"/>
          </w:tcPr>
          <w:p w14:paraId="028AC993" w14:textId="77777777" w:rsidR="00AF5A04" w:rsidRPr="009E388F" w:rsidRDefault="00AF5A04" w:rsidP="00AF5A04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nil"/>
              <w:right w:val="nil"/>
            </w:tcBorders>
          </w:tcPr>
          <w:p w14:paraId="2163C739" w14:textId="6AE062C4" w:rsidR="00AF5A04" w:rsidRPr="009E388F" w:rsidRDefault="00F5126F" w:rsidP="00AF5A04">
            <w:pPr>
              <w:pStyle w:val="TableText"/>
              <w:spacing w:before="40" w:after="40"/>
              <w:jc w:val="center"/>
            </w:pPr>
            <w:r>
              <w:t>2021/22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</w:tcBorders>
          </w:tcPr>
          <w:p w14:paraId="0BDE9FBE" w14:textId="4AE615D6" w:rsidR="00AF5A04" w:rsidRPr="009E388F" w:rsidRDefault="00AF5A04" w:rsidP="00AF5A04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9E388F">
              <w:fldChar w:fldCharType="end"/>
            </w:r>
          </w:p>
        </w:tc>
      </w:tr>
      <w:tr w:rsidR="00C74AFF" w:rsidRPr="009E388F" w14:paraId="214AB621" w14:textId="77777777" w:rsidTr="00DF0D9B">
        <w:trPr>
          <w:cantSplit/>
        </w:trPr>
        <w:tc>
          <w:tcPr>
            <w:tcW w:w="7526" w:type="dxa"/>
            <w:vMerge w:val="restart"/>
          </w:tcPr>
          <w:p w14:paraId="2B284D90" w14:textId="51299B53" w:rsidR="00C74AFF" w:rsidRPr="009E388F" w:rsidRDefault="00C74AFF" w:rsidP="00C74AFF">
            <w:pPr>
              <w:pStyle w:val="TableText"/>
              <w:spacing w:before="40" w:after="40"/>
            </w:pPr>
            <w:r w:rsidRPr="009E388F">
              <w:t>Specify Medical Treatment Injury Frequency Rate for the last 3 financial years.</w:t>
            </w:r>
          </w:p>
        </w:tc>
        <w:tc>
          <w:tcPr>
            <w:tcW w:w="1470" w:type="dxa"/>
            <w:tcBorders>
              <w:bottom w:val="nil"/>
              <w:right w:val="nil"/>
            </w:tcBorders>
          </w:tcPr>
          <w:p w14:paraId="443457A4" w14:textId="2F5BD099" w:rsidR="00C74AFF" w:rsidRPr="009E388F" w:rsidRDefault="00F5126F" w:rsidP="00C74AFF">
            <w:pPr>
              <w:pStyle w:val="TableText"/>
              <w:spacing w:before="40" w:after="40"/>
              <w:jc w:val="center"/>
            </w:pPr>
            <w:r>
              <w:t>2019/20</w:t>
            </w:r>
          </w:p>
        </w:tc>
        <w:tc>
          <w:tcPr>
            <w:tcW w:w="1769" w:type="dxa"/>
            <w:gridSpan w:val="2"/>
            <w:tcBorders>
              <w:left w:val="nil"/>
              <w:bottom w:val="nil"/>
            </w:tcBorders>
          </w:tcPr>
          <w:p w14:paraId="27130F9D" w14:textId="1CAE6BD4" w:rsidR="00C74AFF" w:rsidRPr="009E388F" w:rsidRDefault="00C74AFF" w:rsidP="00C74AFF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9E388F">
              <w:fldChar w:fldCharType="end"/>
            </w:r>
          </w:p>
        </w:tc>
      </w:tr>
      <w:tr w:rsidR="00C74AFF" w:rsidRPr="009E388F" w14:paraId="0E3C6B16" w14:textId="77777777" w:rsidTr="00DF0D9B">
        <w:trPr>
          <w:cantSplit/>
        </w:trPr>
        <w:tc>
          <w:tcPr>
            <w:tcW w:w="7526" w:type="dxa"/>
            <w:vMerge/>
            <w:vAlign w:val="center"/>
          </w:tcPr>
          <w:p w14:paraId="4A39DD64" w14:textId="77777777" w:rsidR="00C74AFF" w:rsidRPr="009E388F" w:rsidRDefault="00C74AFF" w:rsidP="00C74AFF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nil"/>
              <w:bottom w:val="nil"/>
              <w:right w:val="nil"/>
            </w:tcBorders>
          </w:tcPr>
          <w:p w14:paraId="28EF1128" w14:textId="489CD04C" w:rsidR="00C74AFF" w:rsidRPr="009E388F" w:rsidRDefault="00F5126F" w:rsidP="00C74AFF">
            <w:pPr>
              <w:pStyle w:val="TableText"/>
              <w:spacing w:before="40" w:after="40"/>
              <w:jc w:val="center"/>
            </w:pPr>
            <w:r>
              <w:t>2020/21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  <w:bottom w:val="nil"/>
            </w:tcBorders>
          </w:tcPr>
          <w:p w14:paraId="7671FE79" w14:textId="3427C184" w:rsidR="00C74AFF" w:rsidRPr="009E388F" w:rsidRDefault="00C74AFF" w:rsidP="00C74AFF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9E388F">
              <w:fldChar w:fldCharType="end"/>
            </w:r>
          </w:p>
        </w:tc>
      </w:tr>
      <w:tr w:rsidR="00C74AFF" w:rsidRPr="009E388F" w14:paraId="01AEA6A4" w14:textId="77777777" w:rsidTr="00DF0D9B">
        <w:trPr>
          <w:cantSplit/>
        </w:trPr>
        <w:tc>
          <w:tcPr>
            <w:tcW w:w="7526" w:type="dxa"/>
            <w:vMerge/>
            <w:vAlign w:val="center"/>
          </w:tcPr>
          <w:p w14:paraId="3EE4D986" w14:textId="77777777" w:rsidR="00C74AFF" w:rsidRPr="009E388F" w:rsidRDefault="00C74AFF" w:rsidP="00C74AFF">
            <w:pPr>
              <w:pStyle w:val="TableText"/>
              <w:spacing w:before="40" w:after="40"/>
            </w:pPr>
          </w:p>
        </w:tc>
        <w:tc>
          <w:tcPr>
            <w:tcW w:w="1470" w:type="dxa"/>
            <w:tcBorders>
              <w:top w:val="nil"/>
              <w:right w:val="nil"/>
            </w:tcBorders>
          </w:tcPr>
          <w:p w14:paraId="6C79BBCC" w14:textId="7DF51934" w:rsidR="00C74AFF" w:rsidRPr="009E388F" w:rsidRDefault="00F5126F" w:rsidP="00C74AFF">
            <w:pPr>
              <w:pStyle w:val="TableText"/>
              <w:spacing w:before="40" w:after="40"/>
              <w:jc w:val="center"/>
            </w:pPr>
            <w:r>
              <w:t>2021/22</w:t>
            </w:r>
          </w:p>
        </w:tc>
        <w:tc>
          <w:tcPr>
            <w:tcW w:w="1769" w:type="dxa"/>
            <w:gridSpan w:val="2"/>
            <w:tcBorders>
              <w:top w:val="nil"/>
              <w:left w:val="nil"/>
            </w:tcBorders>
          </w:tcPr>
          <w:p w14:paraId="15268450" w14:textId="59780D85" w:rsidR="00C74AFF" w:rsidRPr="009E388F" w:rsidRDefault="00C74AFF" w:rsidP="00C74AFF">
            <w:pPr>
              <w:pStyle w:val="TableText"/>
              <w:spacing w:before="40" w:after="40"/>
              <w:jc w:val="center"/>
            </w:pPr>
            <w:r w:rsidRPr="009E388F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 w:rsidRPr="009E388F">
              <w:fldChar w:fldCharType="end"/>
            </w:r>
          </w:p>
        </w:tc>
      </w:tr>
    </w:tbl>
    <w:p w14:paraId="548BEDF7" w14:textId="77777777" w:rsidR="00997A81" w:rsidRPr="009E388F" w:rsidRDefault="00997A81" w:rsidP="00997A81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9005"/>
        <w:gridCol w:w="880"/>
        <w:gridCol w:w="880"/>
      </w:tblGrid>
      <w:tr w:rsidR="00074946" w:rsidRPr="009E388F" w14:paraId="5B511AAB" w14:textId="77777777" w:rsidTr="00074946">
        <w:trPr>
          <w:cantSplit/>
          <w:tblHeader/>
        </w:trPr>
        <w:tc>
          <w:tcPr>
            <w:tcW w:w="1018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453D4A1D" w14:textId="474F8D28" w:rsidR="00074946" w:rsidRPr="009E388F" w:rsidRDefault="00074946" w:rsidP="00074946">
            <w:pPr>
              <w:pStyle w:val="Heading1"/>
              <w:rPr>
                <w:b w:val="0"/>
              </w:rPr>
            </w:pPr>
            <w:r w:rsidRPr="009E388F">
              <w:t>High Risk Activities</w:t>
            </w:r>
          </w:p>
        </w:tc>
      </w:tr>
      <w:tr w:rsidR="00997A81" w:rsidRPr="009E388F" w14:paraId="0BA568F5" w14:textId="77777777" w:rsidTr="00074946">
        <w:trPr>
          <w:cantSplit/>
        </w:trPr>
        <w:tc>
          <w:tcPr>
            <w:tcW w:w="10180" w:type="dxa"/>
            <w:gridSpan w:val="3"/>
            <w:vAlign w:val="center"/>
          </w:tcPr>
          <w:p w14:paraId="16EFE15D" w14:textId="6B6F8A79" w:rsidR="00997A81" w:rsidRPr="009E388F" w:rsidRDefault="00074946" w:rsidP="005E4E3F">
            <w:pPr>
              <w:pStyle w:val="TableText"/>
              <w:keepNext/>
              <w:spacing w:before="40" w:after="40"/>
              <w:jc w:val="both"/>
            </w:pPr>
            <w:r w:rsidRPr="009E388F">
              <w:t>Does your proposed method of delivery of the goods and/or services include any activity that involves</w:t>
            </w:r>
            <w:r w:rsidR="009E388F">
              <w:t>:</w:t>
            </w:r>
          </w:p>
        </w:tc>
      </w:tr>
      <w:tr w:rsidR="00074946" w:rsidRPr="009E388F" w14:paraId="77517AD7" w14:textId="77777777" w:rsidTr="00074946">
        <w:trPr>
          <w:cantSplit/>
        </w:trPr>
        <w:tc>
          <w:tcPr>
            <w:tcW w:w="8516" w:type="dxa"/>
            <w:vAlign w:val="center"/>
          </w:tcPr>
          <w:p w14:paraId="3BC467FC" w14:textId="2CCE711C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Working at heights</w:t>
            </w:r>
          </w:p>
        </w:tc>
        <w:tc>
          <w:tcPr>
            <w:tcW w:w="832" w:type="dxa"/>
            <w:vAlign w:val="center"/>
          </w:tcPr>
          <w:p w14:paraId="78D5F19B" w14:textId="16D8817C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39151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42A2B6F4" w14:textId="38479290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45617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76551AF5" w14:textId="77777777" w:rsidTr="00074946">
        <w:trPr>
          <w:cantSplit/>
        </w:trPr>
        <w:tc>
          <w:tcPr>
            <w:tcW w:w="8516" w:type="dxa"/>
            <w:vAlign w:val="center"/>
          </w:tcPr>
          <w:p w14:paraId="0BE27FE5" w14:textId="0FB89C0F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Electrical works</w:t>
            </w:r>
          </w:p>
        </w:tc>
        <w:tc>
          <w:tcPr>
            <w:tcW w:w="832" w:type="dxa"/>
            <w:vAlign w:val="center"/>
          </w:tcPr>
          <w:p w14:paraId="0B513C5A" w14:textId="100BCC21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46826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4684F919" w14:textId="4534A55C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9087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49310293" w14:textId="77777777" w:rsidTr="00074946">
        <w:trPr>
          <w:cantSplit/>
        </w:trPr>
        <w:tc>
          <w:tcPr>
            <w:tcW w:w="8516" w:type="dxa"/>
            <w:vAlign w:val="center"/>
          </w:tcPr>
          <w:p w14:paraId="39F811E7" w14:textId="73920E1F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t>Working with Live Electricity</w:t>
            </w:r>
          </w:p>
        </w:tc>
        <w:tc>
          <w:tcPr>
            <w:tcW w:w="832" w:type="dxa"/>
            <w:vAlign w:val="center"/>
          </w:tcPr>
          <w:p w14:paraId="7CD3B025" w14:textId="4A2FC1F0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38602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6019647D" w14:textId="484E013B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15892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177AB68B" w14:textId="77777777" w:rsidTr="00074946">
        <w:trPr>
          <w:cantSplit/>
        </w:trPr>
        <w:tc>
          <w:tcPr>
            <w:tcW w:w="8516" w:type="dxa"/>
            <w:vAlign w:val="center"/>
          </w:tcPr>
          <w:p w14:paraId="783CA235" w14:textId="4BC7BA97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Demolition works</w:t>
            </w:r>
          </w:p>
        </w:tc>
        <w:tc>
          <w:tcPr>
            <w:tcW w:w="832" w:type="dxa"/>
            <w:vAlign w:val="center"/>
          </w:tcPr>
          <w:p w14:paraId="4927BF2B" w14:textId="634C9F9B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54492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14DDAE77" w14:textId="34696EAD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2138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04E92040" w14:textId="77777777" w:rsidTr="00074946">
        <w:trPr>
          <w:cantSplit/>
        </w:trPr>
        <w:tc>
          <w:tcPr>
            <w:tcW w:w="8516" w:type="dxa"/>
            <w:vAlign w:val="center"/>
          </w:tcPr>
          <w:p w14:paraId="59B9A585" w14:textId="04726A6C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t>Excavations and Trenches</w:t>
            </w:r>
          </w:p>
        </w:tc>
        <w:tc>
          <w:tcPr>
            <w:tcW w:w="832" w:type="dxa"/>
            <w:vAlign w:val="center"/>
          </w:tcPr>
          <w:p w14:paraId="420FD3E8" w14:textId="775B3255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2334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74413708" w14:textId="57BCE38D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7234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1B84944C" w14:textId="77777777" w:rsidTr="00074946">
        <w:trPr>
          <w:cantSplit/>
        </w:trPr>
        <w:tc>
          <w:tcPr>
            <w:tcW w:w="8516" w:type="dxa"/>
            <w:vAlign w:val="center"/>
          </w:tcPr>
          <w:p w14:paraId="7E86F1C4" w14:textId="6ACD0EC7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t xml:space="preserve">Working near Underground Services </w:t>
            </w:r>
          </w:p>
        </w:tc>
        <w:tc>
          <w:tcPr>
            <w:tcW w:w="832" w:type="dxa"/>
            <w:vAlign w:val="center"/>
          </w:tcPr>
          <w:p w14:paraId="19F5E717" w14:textId="772214A4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8017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09AF0CA4" w14:textId="53832FC9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5776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14325383" w14:textId="77777777" w:rsidTr="00074946">
        <w:trPr>
          <w:cantSplit/>
        </w:trPr>
        <w:tc>
          <w:tcPr>
            <w:tcW w:w="8516" w:type="dxa"/>
            <w:vAlign w:val="center"/>
          </w:tcPr>
          <w:p w14:paraId="4839DB3C" w14:textId="056374C4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t xml:space="preserve">Working in or near Live Traffic </w:t>
            </w:r>
          </w:p>
        </w:tc>
        <w:tc>
          <w:tcPr>
            <w:tcW w:w="832" w:type="dxa"/>
            <w:vAlign w:val="center"/>
          </w:tcPr>
          <w:p w14:paraId="6E9C6C67" w14:textId="237D36E2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73023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01F7A2EF" w14:textId="0BD4FFBC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739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0D7C1DDD" w14:textId="77777777" w:rsidTr="00074946">
        <w:trPr>
          <w:cantSplit/>
        </w:trPr>
        <w:tc>
          <w:tcPr>
            <w:tcW w:w="8516" w:type="dxa"/>
            <w:vAlign w:val="center"/>
          </w:tcPr>
          <w:p w14:paraId="69BA9444" w14:textId="5B69FB27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t>Crane Lifting</w:t>
            </w:r>
          </w:p>
        </w:tc>
        <w:tc>
          <w:tcPr>
            <w:tcW w:w="832" w:type="dxa"/>
            <w:vAlign w:val="center"/>
          </w:tcPr>
          <w:p w14:paraId="35D6F714" w14:textId="2695C2F0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32619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12D19635" w14:textId="003A660F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17209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64C1F14F" w14:textId="77777777" w:rsidTr="00074946">
        <w:trPr>
          <w:cantSplit/>
        </w:trPr>
        <w:tc>
          <w:tcPr>
            <w:tcW w:w="8516" w:type="dxa"/>
            <w:vAlign w:val="center"/>
          </w:tcPr>
          <w:p w14:paraId="2D9174CE" w14:textId="1D37C983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t xml:space="preserve">Working in Hazardous Gas Areas, including </w:t>
            </w:r>
            <w:r w:rsidRPr="009E388F">
              <w:rPr>
                <w:rFonts w:cs="Arial"/>
                <w:szCs w:val="20"/>
              </w:rPr>
              <w:t xml:space="preserve">Hot work </w:t>
            </w:r>
          </w:p>
        </w:tc>
        <w:tc>
          <w:tcPr>
            <w:tcW w:w="832" w:type="dxa"/>
            <w:vAlign w:val="center"/>
          </w:tcPr>
          <w:p w14:paraId="403AD09D" w14:textId="497109AB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853377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2B61DF58" w14:textId="2D5B28C5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956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5EB34C45" w14:textId="77777777" w:rsidTr="00074946">
        <w:trPr>
          <w:cantSplit/>
        </w:trPr>
        <w:tc>
          <w:tcPr>
            <w:tcW w:w="8516" w:type="dxa"/>
            <w:vAlign w:val="center"/>
          </w:tcPr>
          <w:p w14:paraId="7F534255" w14:textId="52C0110E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Working alone at a construction site</w:t>
            </w:r>
          </w:p>
        </w:tc>
        <w:tc>
          <w:tcPr>
            <w:tcW w:w="832" w:type="dxa"/>
            <w:vAlign w:val="center"/>
          </w:tcPr>
          <w:p w14:paraId="3824A087" w14:textId="18E2C502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61818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702F393A" w14:textId="0FB5F68C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1775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1EAD0ACF" w14:textId="77777777" w:rsidTr="00074946">
        <w:trPr>
          <w:cantSplit/>
        </w:trPr>
        <w:tc>
          <w:tcPr>
            <w:tcW w:w="8516" w:type="dxa"/>
            <w:vAlign w:val="center"/>
          </w:tcPr>
          <w:p w14:paraId="1F81E9FB" w14:textId="5A01BCD4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Asbestos related work</w:t>
            </w:r>
          </w:p>
        </w:tc>
        <w:tc>
          <w:tcPr>
            <w:tcW w:w="832" w:type="dxa"/>
            <w:vAlign w:val="center"/>
          </w:tcPr>
          <w:p w14:paraId="55F9FFC6" w14:textId="2CAA189D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9632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72D6349B" w14:textId="72EF1B93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1396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5D93AA9A" w14:textId="77777777" w:rsidTr="00074946">
        <w:trPr>
          <w:cantSplit/>
        </w:trPr>
        <w:tc>
          <w:tcPr>
            <w:tcW w:w="8516" w:type="dxa"/>
            <w:vAlign w:val="center"/>
          </w:tcPr>
          <w:p w14:paraId="6F845B46" w14:textId="34E5E781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Hazardous substances / chemicals</w:t>
            </w:r>
          </w:p>
        </w:tc>
        <w:tc>
          <w:tcPr>
            <w:tcW w:w="832" w:type="dxa"/>
            <w:vAlign w:val="center"/>
          </w:tcPr>
          <w:p w14:paraId="43AE6F7C" w14:textId="3071B37F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86459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15F7C6D6" w14:textId="25E3F2CA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83433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63A2A70E" w14:textId="77777777" w:rsidTr="00074946">
        <w:trPr>
          <w:cantSplit/>
        </w:trPr>
        <w:tc>
          <w:tcPr>
            <w:tcW w:w="8516" w:type="dxa"/>
            <w:vAlign w:val="center"/>
          </w:tcPr>
          <w:p w14:paraId="6075FD91" w14:textId="7019B93B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Confined Space Entry</w:t>
            </w:r>
          </w:p>
        </w:tc>
        <w:tc>
          <w:tcPr>
            <w:tcW w:w="832" w:type="dxa"/>
            <w:vAlign w:val="center"/>
          </w:tcPr>
          <w:p w14:paraId="298D8FA6" w14:textId="360CCE18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470441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36CCA354" w14:textId="2E46E05A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3329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6FD40F62" w14:textId="77777777" w:rsidTr="00074946">
        <w:trPr>
          <w:cantSplit/>
        </w:trPr>
        <w:tc>
          <w:tcPr>
            <w:tcW w:w="8516" w:type="dxa"/>
            <w:vAlign w:val="center"/>
          </w:tcPr>
          <w:p w14:paraId="71EFA03F" w14:textId="77E1D8CB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The use of explosives</w:t>
            </w:r>
          </w:p>
        </w:tc>
        <w:tc>
          <w:tcPr>
            <w:tcW w:w="832" w:type="dxa"/>
            <w:vAlign w:val="center"/>
          </w:tcPr>
          <w:p w14:paraId="10E37AC3" w14:textId="6DC70F46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2006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01E957A5" w14:textId="7A1AF97B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40752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694A5829" w14:textId="77777777" w:rsidTr="00074946">
        <w:trPr>
          <w:cantSplit/>
        </w:trPr>
        <w:tc>
          <w:tcPr>
            <w:tcW w:w="8516" w:type="dxa"/>
            <w:vAlign w:val="center"/>
          </w:tcPr>
          <w:p w14:paraId="6E9CD696" w14:textId="7A4D1491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Carrying out services on or near pressurised gas mains or piping</w:t>
            </w:r>
          </w:p>
        </w:tc>
        <w:tc>
          <w:tcPr>
            <w:tcW w:w="832" w:type="dxa"/>
            <w:vAlign w:val="center"/>
          </w:tcPr>
          <w:p w14:paraId="11E13D0B" w14:textId="71575733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955684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08EF8EEA" w14:textId="6F967681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1160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2F384DC7" w14:textId="77777777" w:rsidTr="00074946">
        <w:trPr>
          <w:cantSplit/>
        </w:trPr>
        <w:tc>
          <w:tcPr>
            <w:tcW w:w="8516" w:type="dxa"/>
            <w:vAlign w:val="center"/>
          </w:tcPr>
          <w:p w14:paraId="3F7FE905" w14:textId="686B1877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Engaging subcontractors to complete the goods and/or services</w:t>
            </w:r>
          </w:p>
        </w:tc>
        <w:tc>
          <w:tcPr>
            <w:tcW w:w="832" w:type="dxa"/>
            <w:vAlign w:val="center"/>
          </w:tcPr>
          <w:p w14:paraId="291B39DD" w14:textId="1024D98B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48798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14878CFC" w14:textId="167D852F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853842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0B928555" w14:textId="77777777" w:rsidTr="00074946">
        <w:trPr>
          <w:cantSplit/>
        </w:trPr>
        <w:tc>
          <w:tcPr>
            <w:tcW w:w="8516" w:type="dxa"/>
            <w:vAlign w:val="center"/>
          </w:tcPr>
          <w:p w14:paraId="4E397905" w14:textId="048FAA1B" w:rsidR="00074946" w:rsidRPr="009E388F" w:rsidRDefault="00074946" w:rsidP="00074946">
            <w:pPr>
              <w:pStyle w:val="TableText"/>
              <w:numPr>
                <w:ilvl w:val="0"/>
                <w:numId w:val="41"/>
              </w:numPr>
              <w:spacing w:before="40" w:after="40"/>
              <w:ind w:left="567" w:hanging="567"/>
            </w:pPr>
            <w:r w:rsidRPr="009E388F">
              <w:t>Working with and around High Risk Plant</w:t>
            </w:r>
          </w:p>
        </w:tc>
        <w:tc>
          <w:tcPr>
            <w:tcW w:w="832" w:type="dxa"/>
            <w:vAlign w:val="center"/>
          </w:tcPr>
          <w:p w14:paraId="0DE48E49" w14:textId="0D893A85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59260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Yes</w:t>
            </w:r>
          </w:p>
        </w:tc>
        <w:tc>
          <w:tcPr>
            <w:tcW w:w="832" w:type="dxa"/>
            <w:vAlign w:val="center"/>
          </w:tcPr>
          <w:p w14:paraId="1433355A" w14:textId="493EAD6A" w:rsidR="00074946" w:rsidRPr="009E388F" w:rsidRDefault="00000000" w:rsidP="005E4E3F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9791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494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74946" w:rsidRPr="009E388F">
              <w:rPr>
                <w:sz w:val="24"/>
                <w:szCs w:val="24"/>
              </w:rPr>
              <w:t xml:space="preserve"> </w:t>
            </w:r>
            <w:r w:rsidR="00074946" w:rsidRPr="009E388F">
              <w:rPr>
                <w:szCs w:val="20"/>
              </w:rPr>
              <w:t>No</w:t>
            </w:r>
          </w:p>
        </w:tc>
      </w:tr>
      <w:tr w:rsidR="00074946" w:rsidRPr="009E388F" w14:paraId="20F69BFD" w14:textId="77777777" w:rsidTr="00074946">
        <w:trPr>
          <w:cantSplit/>
        </w:trPr>
        <w:tc>
          <w:tcPr>
            <w:tcW w:w="10180" w:type="dxa"/>
            <w:gridSpan w:val="3"/>
            <w:vAlign w:val="center"/>
          </w:tcPr>
          <w:p w14:paraId="70810701" w14:textId="5567E1B4" w:rsidR="00074946" w:rsidRPr="009E388F" w:rsidRDefault="00074946" w:rsidP="005E4E3F">
            <w:pPr>
              <w:pStyle w:val="TableText"/>
              <w:spacing w:before="40" w:after="40"/>
              <w:jc w:val="both"/>
            </w:pPr>
            <w:r w:rsidRPr="009E388F">
              <w:t>If ‘yes’ you may be required to supply a sample copy of your safe work method statement and risk assessment.</w:t>
            </w:r>
          </w:p>
        </w:tc>
      </w:tr>
    </w:tbl>
    <w:p w14:paraId="373ACCD4" w14:textId="753772C8" w:rsidR="002C3F68" w:rsidRPr="009E388F" w:rsidRDefault="002C3F68" w:rsidP="002C3F68">
      <w:pPr>
        <w:spacing w:after="0"/>
        <w:rPr>
          <w:sz w:val="8"/>
          <w:szCs w:val="8"/>
        </w:rPr>
      </w:pPr>
    </w:p>
    <w:p w14:paraId="00963F8F" w14:textId="0B6C581F" w:rsidR="00EF4EAC" w:rsidRPr="009E388F" w:rsidRDefault="00BF6DE2" w:rsidP="000D54C7">
      <w:pPr>
        <w:pStyle w:val="HeadingPart"/>
      </w:pPr>
      <w:r w:rsidRPr="009E388F">
        <w:t>Environment</w:t>
      </w: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9003"/>
        <w:gridCol w:w="881"/>
        <w:gridCol w:w="881"/>
      </w:tblGrid>
      <w:tr w:rsidR="00015B57" w:rsidRPr="009E388F" w14:paraId="31A6F00F" w14:textId="77777777" w:rsidTr="00015B57">
        <w:trPr>
          <w:cantSplit/>
          <w:tblHeader/>
        </w:trPr>
        <w:tc>
          <w:tcPr>
            <w:tcW w:w="851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44DEC7E2" w14:textId="0A713A8C" w:rsidR="00015B57" w:rsidRPr="009E388F" w:rsidRDefault="00015B57" w:rsidP="00015B57">
            <w:pPr>
              <w:pStyle w:val="Heading1"/>
              <w:numPr>
                <w:ilvl w:val="0"/>
                <w:numId w:val="39"/>
              </w:numPr>
              <w:rPr>
                <w:b w:val="0"/>
              </w:rPr>
            </w:pPr>
            <w:r w:rsidRPr="009E388F">
              <w:t>Certified Environmental Management System</w:t>
            </w:r>
          </w:p>
        </w:tc>
      </w:tr>
      <w:tr w:rsidR="00015B57" w:rsidRPr="009E388F" w14:paraId="442B8B69" w14:textId="77777777" w:rsidTr="00015B57">
        <w:trPr>
          <w:cantSplit/>
        </w:trPr>
        <w:tc>
          <w:tcPr>
            <w:tcW w:w="8692" w:type="dxa"/>
            <w:vAlign w:val="center"/>
          </w:tcPr>
          <w:p w14:paraId="6C5449CF" w14:textId="22C5797E" w:rsidR="00015B57" w:rsidRPr="009E388F" w:rsidRDefault="00015B57" w:rsidP="00015B57">
            <w:pPr>
              <w:pStyle w:val="TableText"/>
              <w:spacing w:before="40" w:after="40"/>
            </w:pPr>
            <w:r w:rsidRPr="009E388F">
              <w:t>Can you provide current evidence of an independently certified Environmental Management System (EMS) in accordance with AS/NZS ISO 14001?</w:t>
            </w:r>
          </w:p>
        </w:tc>
        <w:tc>
          <w:tcPr>
            <w:tcW w:w="851" w:type="dxa"/>
            <w:vAlign w:val="center"/>
          </w:tcPr>
          <w:p w14:paraId="78A08CA5" w14:textId="76DD1C32" w:rsidR="00015B57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3483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B57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15B57" w:rsidRPr="009E388F">
              <w:rPr>
                <w:sz w:val="24"/>
                <w:szCs w:val="24"/>
              </w:rPr>
              <w:t xml:space="preserve"> </w:t>
            </w:r>
            <w:r w:rsidR="00015B57" w:rsidRPr="009E388F">
              <w:rPr>
                <w:szCs w:val="20"/>
              </w:rPr>
              <w:t>Yes</w:t>
            </w:r>
          </w:p>
        </w:tc>
        <w:tc>
          <w:tcPr>
            <w:tcW w:w="851" w:type="dxa"/>
            <w:vAlign w:val="center"/>
          </w:tcPr>
          <w:p w14:paraId="42409F49" w14:textId="724B2119" w:rsidR="00015B57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1756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5B57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15B57" w:rsidRPr="009E388F">
              <w:rPr>
                <w:sz w:val="24"/>
                <w:szCs w:val="24"/>
              </w:rPr>
              <w:t xml:space="preserve"> </w:t>
            </w:r>
            <w:r w:rsidR="00015B57" w:rsidRPr="009E388F">
              <w:rPr>
                <w:szCs w:val="20"/>
              </w:rPr>
              <w:t>No</w:t>
            </w:r>
          </w:p>
        </w:tc>
      </w:tr>
      <w:tr w:rsidR="005E4E3F" w:rsidRPr="009E388F" w14:paraId="13E0B4F4" w14:textId="77777777" w:rsidTr="00015B57">
        <w:trPr>
          <w:cantSplit/>
        </w:trPr>
        <w:tc>
          <w:tcPr>
            <w:tcW w:w="851" w:type="dxa"/>
            <w:gridSpan w:val="3"/>
            <w:vAlign w:val="center"/>
          </w:tcPr>
          <w:p w14:paraId="55901775" w14:textId="3436AE6C" w:rsidR="005E4E3F" w:rsidRPr="009E388F" w:rsidRDefault="00015B57" w:rsidP="005E4E3F">
            <w:pPr>
              <w:pStyle w:val="TableText"/>
              <w:spacing w:before="40" w:after="40"/>
              <w:jc w:val="both"/>
            </w:pPr>
            <w:r w:rsidRPr="009E388F">
              <w:t xml:space="preserve">If ‘yes’ please provide a copy of your certificate of conformity for the EMS and continue to </w:t>
            </w:r>
            <w:r w:rsidR="005E4E3F" w:rsidRPr="009E388F">
              <w:t>Section </w:t>
            </w:r>
            <w:r w:rsidR="005E4E3F" w:rsidRPr="009E388F">
              <w:fldChar w:fldCharType="begin"/>
            </w:r>
            <w:r w:rsidR="005E4E3F" w:rsidRPr="009E388F">
              <w:instrText xml:space="preserve"> REF _Ref424636488 \r \h </w:instrText>
            </w:r>
            <w:r w:rsidR="005E4E3F" w:rsidRPr="009E388F">
              <w:fldChar w:fldCharType="separate"/>
            </w:r>
            <w:r w:rsidR="0019548C">
              <w:t>3</w:t>
            </w:r>
            <w:r w:rsidR="005E4E3F" w:rsidRPr="009E388F">
              <w:fldChar w:fldCharType="end"/>
            </w:r>
            <w:r w:rsidR="005E4E3F" w:rsidRPr="009E388F">
              <w:t>.</w:t>
            </w:r>
          </w:p>
        </w:tc>
      </w:tr>
    </w:tbl>
    <w:p w14:paraId="2E8AB920" w14:textId="77777777" w:rsidR="005E4E3F" w:rsidRPr="009E388F" w:rsidRDefault="005E4E3F" w:rsidP="005E4E3F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9003"/>
        <w:gridCol w:w="881"/>
        <w:gridCol w:w="881"/>
      </w:tblGrid>
      <w:tr w:rsidR="00094C36" w:rsidRPr="009E388F" w14:paraId="269A5FED" w14:textId="77777777" w:rsidTr="00900C08">
        <w:trPr>
          <w:cantSplit/>
          <w:tblHeader/>
        </w:trPr>
        <w:tc>
          <w:tcPr>
            <w:tcW w:w="10765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0F1EAB32" w14:textId="497467DF" w:rsidR="00094C36" w:rsidRPr="009E388F" w:rsidRDefault="00094C36" w:rsidP="00094C36">
            <w:pPr>
              <w:pStyle w:val="Heading1"/>
              <w:rPr>
                <w:b w:val="0"/>
              </w:rPr>
            </w:pPr>
            <w:r w:rsidRPr="009E388F">
              <w:t>Non Certified Environmental Management System</w:t>
            </w:r>
          </w:p>
        </w:tc>
      </w:tr>
      <w:tr w:rsidR="00094C36" w:rsidRPr="009E388F" w14:paraId="03735FE1" w14:textId="77777777" w:rsidTr="00900C08">
        <w:trPr>
          <w:cantSplit/>
        </w:trPr>
        <w:tc>
          <w:tcPr>
            <w:tcW w:w="9003" w:type="dxa"/>
          </w:tcPr>
          <w:p w14:paraId="713FCE1C" w14:textId="77777777" w:rsidR="00094C36" w:rsidRDefault="00094C36" w:rsidP="00C20D89">
            <w:pPr>
              <w:pStyle w:val="TableText"/>
              <w:spacing w:before="40" w:after="40"/>
            </w:pPr>
            <w:r w:rsidRPr="009E388F">
              <w:t xml:space="preserve">Does your company have an Environmental </w:t>
            </w:r>
            <w:r w:rsidR="00900C08">
              <w:t xml:space="preserve">and Sustainability </w:t>
            </w:r>
            <w:r w:rsidRPr="009E388F">
              <w:t>Management Policy?</w:t>
            </w:r>
          </w:p>
          <w:p w14:paraId="68D327FC" w14:textId="37135B3D" w:rsidR="00900C08" w:rsidRPr="009E388F" w:rsidRDefault="00900C08" w:rsidP="00C20D89">
            <w:pPr>
              <w:pStyle w:val="TableText"/>
              <w:spacing w:before="40" w:after="40"/>
            </w:pPr>
            <w:r>
              <w:t>If ‘Yes’ – please supply, and indicate an example of its implementation</w:t>
            </w:r>
          </w:p>
        </w:tc>
        <w:tc>
          <w:tcPr>
            <w:tcW w:w="881" w:type="dxa"/>
            <w:vAlign w:val="center"/>
          </w:tcPr>
          <w:p w14:paraId="07B1EFF4" w14:textId="44FFEF0F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123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504F0B5A" w14:textId="1AD43552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09652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393E3B57" w14:textId="77777777" w:rsidTr="00900C08">
        <w:trPr>
          <w:cantSplit/>
        </w:trPr>
        <w:tc>
          <w:tcPr>
            <w:tcW w:w="9003" w:type="dxa"/>
          </w:tcPr>
          <w:p w14:paraId="7C31E897" w14:textId="4EAB4072" w:rsidR="00094C36" w:rsidRPr="009E388F" w:rsidRDefault="00094C36" w:rsidP="00C20D89">
            <w:pPr>
              <w:pStyle w:val="TableText"/>
              <w:spacing w:before="40" w:after="40"/>
            </w:pPr>
            <w:r w:rsidRPr="009E388F">
              <w:t>Has the Policy been signed by senior manager(s) of the company?</w:t>
            </w:r>
          </w:p>
        </w:tc>
        <w:tc>
          <w:tcPr>
            <w:tcW w:w="881" w:type="dxa"/>
            <w:vAlign w:val="center"/>
          </w:tcPr>
          <w:p w14:paraId="21B4EF5B" w14:textId="751033B4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99434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354F2B55" w14:textId="023BE420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1196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27DA4A98" w14:textId="77777777" w:rsidTr="00900C08">
        <w:trPr>
          <w:cantSplit/>
        </w:trPr>
        <w:tc>
          <w:tcPr>
            <w:tcW w:w="9003" w:type="dxa"/>
          </w:tcPr>
          <w:p w14:paraId="23773BD1" w14:textId="023D3C38" w:rsidR="00094C36" w:rsidRPr="009E388F" w:rsidRDefault="00094C36" w:rsidP="00C20D89">
            <w:pPr>
              <w:pStyle w:val="TableText"/>
              <w:spacing w:before="40" w:after="40"/>
            </w:pPr>
            <w:r w:rsidRPr="009E388F">
              <w:lastRenderedPageBreak/>
              <w:t>Does your Environmental Policy demonstrate commitment to the environment and understanding of environmental obligations under legislation?</w:t>
            </w:r>
          </w:p>
        </w:tc>
        <w:tc>
          <w:tcPr>
            <w:tcW w:w="881" w:type="dxa"/>
            <w:vAlign w:val="center"/>
          </w:tcPr>
          <w:p w14:paraId="303E9825" w14:textId="507A227B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95471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6C5F8766" w14:textId="221E5F5D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03737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900C08" w:rsidRPr="009E388F" w14:paraId="659C0C73" w14:textId="77777777" w:rsidTr="00900C08">
        <w:trPr>
          <w:cantSplit/>
        </w:trPr>
        <w:tc>
          <w:tcPr>
            <w:tcW w:w="9003" w:type="dxa"/>
          </w:tcPr>
          <w:p w14:paraId="7A2F68A9" w14:textId="77777777" w:rsidR="00900C08" w:rsidRDefault="00900C08" w:rsidP="00900C08">
            <w:pPr>
              <w:pStyle w:val="TableText"/>
              <w:spacing w:before="40" w:after="40"/>
            </w:pPr>
            <w:r>
              <w:t xml:space="preserve">Does your company have qualified and experienced environmental resources that are responsible for ensuring compliance with environmental requirements? </w:t>
            </w:r>
          </w:p>
          <w:p w14:paraId="74A00634" w14:textId="7FFFD7C5" w:rsidR="00900C08" w:rsidRPr="009E388F" w:rsidRDefault="00900C08" w:rsidP="00900C08">
            <w:pPr>
              <w:pStyle w:val="TableText"/>
              <w:spacing w:before="40" w:after="40"/>
            </w:pPr>
            <w:r>
              <w:t>If ‘Yes’ please attach a brief resume of the nominated environmental resource/s</w:t>
            </w:r>
          </w:p>
        </w:tc>
        <w:tc>
          <w:tcPr>
            <w:tcW w:w="881" w:type="dxa"/>
            <w:vAlign w:val="center"/>
          </w:tcPr>
          <w:p w14:paraId="3A1AE084" w14:textId="7FB7B5DB" w:rsidR="00900C08" w:rsidRDefault="00000000" w:rsidP="00900C08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06126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C08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900C08" w:rsidRPr="009E388F">
              <w:rPr>
                <w:sz w:val="24"/>
                <w:szCs w:val="24"/>
              </w:rPr>
              <w:t xml:space="preserve"> </w:t>
            </w:r>
            <w:r w:rsidR="00900C08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342409E3" w14:textId="45C87E01" w:rsidR="00900C08" w:rsidRDefault="00000000" w:rsidP="00900C08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43117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C08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900C08" w:rsidRPr="009E388F">
              <w:rPr>
                <w:sz w:val="24"/>
                <w:szCs w:val="24"/>
              </w:rPr>
              <w:t xml:space="preserve"> </w:t>
            </w:r>
            <w:r w:rsidR="00900C08" w:rsidRPr="009E388F">
              <w:rPr>
                <w:szCs w:val="20"/>
              </w:rPr>
              <w:t>No</w:t>
            </w:r>
          </w:p>
        </w:tc>
      </w:tr>
      <w:tr w:rsidR="00900C08" w:rsidRPr="009E388F" w14:paraId="244BD4B5" w14:textId="77777777" w:rsidTr="00900C08">
        <w:trPr>
          <w:cantSplit/>
        </w:trPr>
        <w:tc>
          <w:tcPr>
            <w:tcW w:w="9003" w:type="dxa"/>
          </w:tcPr>
          <w:p w14:paraId="2DEC6B52" w14:textId="77777777" w:rsidR="00900C08" w:rsidRDefault="00900C08" w:rsidP="00900C08">
            <w:pPr>
              <w:pStyle w:val="TableText"/>
              <w:spacing w:before="40" w:after="40"/>
            </w:pPr>
            <w:r>
              <w:t>Do you have mitigation strategies in place to reduce environmental risks?</w:t>
            </w:r>
          </w:p>
          <w:p w14:paraId="32C41796" w14:textId="030FF93A" w:rsidR="00900C08" w:rsidRPr="009E388F" w:rsidRDefault="00900C08" w:rsidP="00900C08">
            <w:pPr>
              <w:pStyle w:val="TableText"/>
              <w:spacing w:before="40" w:after="40"/>
            </w:pPr>
            <w:r>
              <w:t>If ‘Yes’ – what are some example mitigation strategies used by the company? Attach relevant supporting evidence with the tender submission</w:t>
            </w:r>
          </w:p>
        </w:tc>
        <w:tc>
          <w:tcPr>
            <w:tcW w:w="881" w:type="dxa"/>
            <w:vAlign w:val="center"/>
          </w:tcPr>
          <w:p w14:paraId="27C9AE95" w14:textId="110D1153" w:rsidR="00900C08" w:rsidRDefault="00000000" w:rsidP="00900C08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84778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C08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900C08" w:rsidRPr="009E388F">
              <w:rPr>
                <w:sz w:val="24"/>
                <w:szCs w:val="24"/>
              </w:rPr>
              <w:t xml:space="preserve"> </w:t>
            </w:r>
            <w:r w:rsidR="00900C08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7F3B62D7" w14:textId="30CC7F4C" w:rsidR="00900C08" w:rsidRDefault="00000000" w:rsidP="00900C08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591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C08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900C08" w:rsidRPr="009E388F">
              <w:rPr>
                <w:sz w:val="24"/>
                <w:szCs w:val="24"/>
              </w:rPr>
              <w:t xml:space="preserve"> </w:t>
            </w:r>
            <w:r w:rsidR="00900C08" w:rsidRPr="009E388F">
              <w:rPr>
                <w:szCs w:val="20"/>
              </w:rPr>
              <w:t>No</w:t>
            </w:r>
          </w:p>
        </w:tc>
      </w:tr>
      <w:tr w:rsidR="00094C36" w:rsidRPr="009E388F" w14:paraId="03AD1FFC" w14:textId="77777777" w:rsidTr="00900C08">
        <w:trPr>
          <w:cantSplit/>
        </w:trPr>
        <w:tc>
          <w:tcPr>
            <w:tcW w:w="9003" w:type="dxa"/>
          </w:tcPr>
          <w:p w14:paraId="7C6C6A54" w14:textId="14C9F08F" w:rsidR="00094C36" w:rsidRPr="009E388F" w:rsidRDefault="00094C36" w:rsidP="00C20D89">
            <w:pPr>
              <w:pStyle w:val="TableText"/>
              <w:spacing w:before="40" w:after="40"/>
            </w:pPr>
            <w:r w:rsidRPr="009E388F">
              <w:t>Do you have documented procedures to handle an environmental incident?</w:t>
            </w:r>
          </w:p>
        </w:tc>
        <w:tc>
          <w:tcPr>
            <w:tcW w:w="881" w:type="dxa"/>
            <w:vAlign w:val="center"/>
          </w:tcPr>
          <w:p w14:paraId="663812CC" w14:textId="711E4D1E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8013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103606BC" w14:textId="6C946A96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47865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3793A603" w14:textId="77777777" w:rsidTr="00900C08">
        <w:trPr>
          <w:cantSplit/>
        </w:trPr>
        <w:tc>
          <w:tcPr>
            <w:tcW w:w="9003" w:type="dxa"/>
          </w:tcPr>
          <w:p w14:paraId="23B0B72D" w14:textId="3FC46646" w:rsidR="00094C36" w:rsidRPr="009E388F" w:rsidRDefault="00094C36" w:rsidP="00C20D89">
            <w:pPr>
              <w:pStyle w:val="TableText"/>
              <w:spacing w:before="40" w:after="40"/>
            </w:pPr>
            <w:r w:rsidRPr="009E388F">
              <w:t>Do you undertake waste audits, environmental audits or monitoring programs to minimise environmental impacts?</w:t>
            </w:r>
          </w:p>
        </w:tc>
        <w:tc>
          <w:tcPr>
            <w:tcW w:w="881" w:type="dxa"/>
            <w:vAlign w:val="center"/>
          </w:tcPr>
          <w:p w14:paraId="4D700EC4" w14:textId="3F8F429E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94232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5EF351BD" w14:textId="37E0A270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56353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25839ED2" w14:textId="77777777" w:rsidTr="00900C08">
        <w:trPr>
          <w:cantSplit/>
        </w:trPr>
        <w:tc>
          <w:tcPr>
            <w:tcW w:w="9003" w:type="dxa"/>
          </w:tcPr>
          <w:p w14:paraId="36549F93" w14:textId="01871FEE" w:rsidR="00094C36" w:rsidRPr="009E388F" w:rsidRDefault="00094C36" w:rsidP="00C20D89">
            <w:pPr>
              <w:pStyle w:val="TableText"/>
              <w:spacing w:before="40" w:after="40"/>
            </w:pPr>
            <w:r w:rsidRPr="009E388F">
              <w:t>Will all fuels, solvents, chemicals and materials to be used, be stored and disposed of in a manner complying with Environmental Legislation?</w:t>
            </w:r>
          </w:p>
        </w:tc>
        <w:tc>
          <w:tcPr>
            <w:tcW w:w="881" w:type="dxa"/>
            <w:vAlign w:val="center"/>
          </w:tcPr>
          <w:p w14:paraId="677AA61D" w14:textId="551826A1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173958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67438CF6" w14:textId="71D4888B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74699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2D7C362A" w14:textId="77777777" w:rsidTr="00900C08">
        <w:trPr>
          <w:cantSplit/>
        </w:trPr>
        <w:tc>
          <w:tcPr>
            <w:tcW w:w="9003" w:type="dxa"/>
          </w:tcPr>
          <w:p w14:paraId="248857E2" w14:textId="5B5B0D3E" w:rsidR="00094C36" w:rsidRDefault="00094C36" w:rsidP="00C20D89">
            <w:pPr>
              <w:pStyle w:val="TableText"/>
              <w:spacing w:before="40" w:after="40"/>
            </w:pPr>
            <w:r w:rsidRPr="009E388F">
              <w:t>Does your company demonstrate a commitment to waste reduction, recycling, energy efficiency and greenhouse gas emissions reductions?</w:t>
            </w:r>
            <w:r w:rsidR="00900C08">
              <w:t xml:space="preserve"> Does your company collect, keep track of and report the information required in respect of its greenhouse gas emissions, energy production and energy usage?</w:t>
            </w:r>
          </w:p>
          <w:p w14:paraId="4570B5E1" w14:textId="1E6C548D" w:rsidR="00900C08" w:rsidRPr="009E388F" w:rsidRDefault="00900C08" w:rsidP="00C20D89">
            <w:pPr>
              <w:pStyle w:val="TableText"/>
              <w:spacing w:before="40" w:after="40"/>
            </w:pPr>
            <w:r>
              <w:t>If ‘Yes’ please attached relevant supporting evidence</w:t>
            </w:r>
          </w:p>
        </w:tc>
        <w:tc>
          <w:tcPr>
            <w:tcW w:w="881" w:type="dxa"/>
            <w:vAlign w:val="center"/>
          </w:tcPr>
          <w:p w14:paraId="0FFE5F8B" w14:textId="1DFA6AC0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8932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2CA41311" w14:textId="67418F64" w:rsidR="00094C36" w:rsidRPr="009E388F" w:rsidRDefault="00000000" w:rsidP="00C20D8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175686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0C0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316960" w:rsidRPr="009E388F" w14:paraId="4C1CF5EA" w14:textId="77777777" w:rsidTr="00900C08">
        <w:trPr>
          <w:cantSplit/>
        </w:trPr>
        <w:tc>
          <w:tcPr>
            <w:tcW w:w="9003" w:type="dxa"/>
          </w:tcPr>
          <w:p w14:paraId="10ECE4AF" w14:textId="77777777" w:rsidR="00316960" w:rsidRDefault="00316960" w:rsidP="00316960">
            <w:pPr>
              <w:pStyle w:val="TableText"/>
              <w:spacing w:before="40" w:after="40"/>
            </w:pPr>
            <w:r>
              <w:t>Does your company provide a material and/or product range that has an environmental label from sustainable supply chain?</w:t>
            </w:r>
          </w:p>
          <w:p w14:paraId="5A180556" w14:textId="78AC4D60" w:rsidR="00316960" w:rsidRPr="009E388F" w:rsidRDefault="00316960" w:rsidP="00316960">
            <w:pPr>
              <w:pStyle w:val="TableText"/>
              <w:spacing w:before="40" w:after="40"/>
            </w:pPr>
            <w:r>
              <w:t>If ‘Yes’ you may be required to provide details of your environmental labelled products and/or sustainable supply chain</w:t>
            </w:r>
          </w:p>
        </w:tc>
        <w:tc>
          <w:tcPr>
            <w:tcW w:w="881" w:type="dxa"/>
            <w:vAlign w:val="center"/>
          </w:tcPr>
          <w:p w14:paraId="66919C17" w14:textId="4F9D06B1" w:rsidR="00316960" w:rsidRDefault="00000000" w:rsidP="00316960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65807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6960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316960" w:rsidRPr="009E388F">
              <w:rPr>
                <w:sz w:val="24"/>
                <w:szCs w:val="24"/>
              </w:rPr>
              <w:t xml:space="preserve"> </w:t>
            </w:r>
            <w:r w:rsidR="00316960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7B1E151D" w14:textId="5616873F" w:rsidR="00316960" w:rsidRDefault="00000000" w:rsidP="00316960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08644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696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16960" w:rsidRPr="009E388F">
              <w:rPr>
                <w:sz w:val="24"/>
                <w:szCs w:val="24"/>
              </w:rPr>
              <w:t xml:space="preserve"> </w:t>
            </w:r>
            <w:r w:rsidR="00316960" w:rsidRPr="009E388F">
              <w:rPr>
                <w:szCs w:val="20"/>
              </w:rPr>
              <w:t>No</w:t>
            </w:r>
          </w:p>
        </w:tc>
      </w:tr>
      <w:tr w:rsidR="00316960" w:rsidRPr="009E388F" w14:paraId="3A7A560C" w14:textId="77777777" w:rsidTr="00900C08">
        <w:trPr>
          <w:cantSplit/>
        </w:trPr>
        <w:tc>
          <w:tcPr>
            <w:tcW w:w="9003" w:type="dxa"/>
          </w:tcPr>
          <w:p w14:paraId="21139712" w14:textId="77777777" w:rsidR="00316960" w:rsidRDefault="00316960" w:rsidP="00316960">
            <w:pPr>
              <w:pStyle w:val="TableText"/>
              <w:spacing w:before="40" w:after="40"/>
            </w:pPr>
            <w:r>
              <w:t>If your company a registered user of the sustainable Supply Chain Sustainability School?</w:t>
            </w:r>
          </w:p>
          <w:p w14:paraId="6524E85A" w14:textId="77777777" w:rsidR="00316960" w:rsidRDefault="00316960" w:rsidP="00316960">
            <w:pPr>
              <w:pStyle w:val="TableText"/>
              <w:spacing w:before="40" w:after="40"/>
            </w:pPr>
            <w:r>
              <w:t>Has your company undertaken the online self-assessment tools to help you assess your company’s current sustainability knowledge and strengths, and to identify areas in which you can develop your competence?</w:t>
            </w:r>
          </w:p>
          <w:p w14:paraId="28EF48CB" w14:textId="77777777" w:rsidR="00316960" w:rsidRDefault="00316960" w:rsidP="00316960">
            <w:pPr>
              <w:pStyle w:val="TableText"/>
              <w:spacing w:before="40" w:after="40"/>
            </w:pPr>
            <w:r>
              <w:t>If ‘No’ please undertake the assessment and provide a copy of your “prioritised company action plan”</w:t>
            </w:r>
          </w:p>
          <w:p w14:paraId="688C552D" w14:textId="3FCB7BA6" w:rsidR="00316960" w:rsidRPr="009E388F" w:rsidRDefault="00316960" w:rsidP="00316960">
            <w:pPr>
              <w:pStyle w:val="TableText"/>
              <w:spacing w:before="40" w:after="40"/>
            </w:pPr>
            <w:r>
              <w:t>If ‘Yes’ please provide evidence</w:t>
            </w:r>
          </w:p>
        </w:tc>
        <w:tc>
          <w:tcPr>
            <w:tcW w:w="881" w:type="dxa"/>
            <w:vAlign w:val="center"/>
          </w:tcPr>
          <w:p w14:paraId="6AACA0BF" w14:textId="4BE94FA6" w:rsidR="00316960" w:rsidRDefault="00000000" w:rsidP="00316960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22983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6960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316960" w:rsidRPr="009E388F">
              <w:rPr>
                <w:sz w:val="24"/>
                <w:szCs w:val="24"/>
              </w:rPr>
              <w:t xml:space="preserve"> </w:t>
            </w:r>
            <w:r w:rsidR="00316960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7B9FBF49" w14:textId="34C31B8D" w:rsidR="00316960" w:rsidRDefault="00000000" w:rsidP="00316960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89462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696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16960" w:rsidRPr="009E388F">
              <w:rPr>
                <w:sz w:val="24"/>
                <w:szCs w:val="24"/>
              </w:rPr>
              <w:t xml:space="preserve"> </w:t>
            </w:r>
            <w:r w:rsidR="00316960" w:rsidRPr="009E388F">
              <w:rPr>
                <w:szCs w:val="20"/>
              </w:rPr>
              <w:t>No</w:t>
            </w:r>
          </w:p>
        </w:tc>
      </w:tr>
      <w:tr w:rsidR="00316960" w:rsidRPr="009E388F" w14:paraId="53292BA5" w14:textId="77777777" w:rsidTr="00900C08">
        <w:trPr>
          <w:cantSplit/>
        </w:trPr>
        <w:tc>
          <w:tcPr>
            <w:tcW w:w="9003" w:type="dxa"/>
          </w:tcPr>
          <w:p w14:paraId="379DD5CD" w14:textId="5ED50551" w:rsidR="00316960" w:rsidRDefault="00316960" w:rsidP="00316960">
            <w:pPr>
              <w:pStyle w:val="TableText"/>
              <w:spacing w:before="40" w:after="40"/>
            </w:pPr>
            <w:r>
              <w:t>Does your business have initiatives in place directed towards meeting social and ethical responsibilities (i.e. indigenous engagement, workplace diversity, community partnerships, etc.)</w:t>
            </w:r>
          </w:p>
          <w:p w14:paraId="1594E395" w14:textId="1D80F3B2" w:rsidR="00316960" w:rsidRPr="009E388F" w:rsidRDefault="00316960" w:rsidP="00316960">
            <w:pPr>
              <w:pStyle w:val="TableText"/>
              <w:spacing w:before="40" w:after="40"/>
            </w:pPr>
            <w:r>
              <w:t>If ‘Yes’ please provide details</w:t>
            </w:r>
          </w:p>
        </w:tc>
        <w:tc>
          <w:tcPr>
            <w:tcW w:w="881" w:type="dxa"/>
            <w:vAlign w:val="center"/>
          </w:tcPr>
          <w:p w14:paraId="0BEB947D" w14:textId="7315A083" w:rsidR="00316960" w:rsidRDefault="00000000" w:rsidP="00316960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01387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6960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316960" w:rsidRPr="009E388F">
              <w:rPr>
                <w:sz w:val="24"/>
                <w:szCs w:val="24"/>
              </w:rPr>
              <w:t xml:space="preserve"> </w:t>
            </w:r>
            <w:r w:rsidR="00316960" w:rsidRPr="009E388F">
              <w:rPr>
                <w:szCs w:val="20"/>
              </w:rPr>
              <w:t>Yes</w:t>
            </w:r>
          </w:p>
        </w:tc>
        <w:tc>
          <w:tcPr>
            <w:tcW w:w="881" w:type="dxa"/>
            <w:vAlign w:val="center"/>
          </w:tcPr>
          <w:p w14:paraId="67AC2C37" w14:textId="130B687B" w:rsidR="00316960" w:rsidRDefault="00000000" w:rsidP="00316960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06476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696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16960" w:rsidRPr="009E388F">
              <w:rPr>
                <w:sz w:val="24"/>
                <w:szCs w:val="24"/>
              </w:rPr>
              <w:t xml:space="preserve"> </w:t>
            </w:r>
            <w:r w:rsidR="00316960" w:rsidRPr="009E388F">
              <w:rPr>
                <w:szCs w:val="20"/>
              </w:rPr>
              <w:t>No</w:t>
            </w:r>
          </w:p>
        </w:tc>
      </w:tr>
      <w:tr w:rsidR="00094C36" w:rsidRPr="009E388F" w14:paraId="7C2A27A3" w14:textId="77777777" w:rsidTr="00900C08">
        <w:trPr>
          <w:cantSplit/>
        </w:trPr>
        <w:tc>
          <w:tcPr>
            <w:tcW w:w="10765" w:type="dxa"/>
            <w:gridSpan w:val="3"/>
            <w:vAlign w:val="center"/>
          </w:tcPr>
          <w:p w14:paraId="12665DD3" w14:textId="635126F0" w:rsidR="00094C36" w:rsidRPr="009E388F" w:rsidRDefault="00094C36" w:rsidP="00B03A19">
            <w:pPr>
              <w:pStyle w:val="TableText"/>
              <w:spacing w:before="40" w:after="40"/>
              <w:jc w:val="both"/>
            </w:pPr>
            <w:r w:rsidRPr="009E388F">
              <w:t>If ‘yes’, you may be required to supply a copy of your procedures or Environmental Management Manual.</w:t>
            </w:r>
          </w:p>
        </w:tc>
      </w:tr>
    </w:tbl>
    <w:p w14:paraId="2C712384" w14:textId="77777777" w:rsidR="005E4E3F" w:rsidRPr="009E388F" w:rsidRDefault="005E4E3F" w:rsidP="005E4E3F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9001"/>
        <w:gridCol w:w="882"/>
        <w:gridCol w:w="882"/>
      </w:tblGrid>
      <w:tr w:rsidR="00094C36" w:rsidRPr="009E388F" w14:paraId="46E47015" w14:textId="77777777" w:rsidTr="00316960">
        <w:trPr>
          <w:cantSplit/>
          <w:tblHeader/>
        </w:trPr>
        <w:tc>
          <w:tcPr>
            <w:tcW w:w="10765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183F13B9" w14:textId="6935DBD3" w:rsidR="00094C36" w:rsidRPr="009E388F" w:rsidRDefault="00094C36" w:rsidP="00094C36">
            <w:pPr>
              <w:pStyle w:val="Heading1"/>
              <w:rPr>
                <w:b w:val="0"/>
              </w:rPr>
            </w:pPr>
            <w:bookmarkStart w:id="2" w:name="_Ref424636488"/>
            <w:r w:rsidRPr="009E388F">
              <w:t>Non Certified Environmental Management System</w:t>
            </w:r>
            <w:bookmarkEnd w:id="2"/>
          </w:p>
        </w:tc>
      </w:tr>
      <w:tr w:rsidR="00094C36" w:rsidRPr="009E388F" w14:paraId="63E6E26B" w14:textId="77777777" w:rsidTr="00316960">
        <w:trPr>
          <w:cantSplit/>
        </w:trPr>
        <w:tc>
          <w:tcPr>
            <w:tcW w:w="9001" w:type="dxa"/>
          </w:tcPr>
          <w:p w14:paraId="44ACA13B" w14:textId="01139135" w:rsidR="00094C36" w:rsidRPr="009E388F" w:rsidRDefault="00094C36" w:rsidP="00600C20">
            <w:pPr>
              <w:pStyle w:val="TableText"/>
              <w:spacing w:before="40" w:after="40"/>
            </w:pPr>
            <w:r w:rsidRPr="009E388F">
              <w:t>Does your company have written procedures or processes for identifying and maintaining Environmental training and competency requirements?</w:t>
            </w:r>
          </w:p>
        </w:tc>
        <w:tc>
          <w:tcPr>
            <w:tcW w:w="882" w:type="dxa"/>
            <w:vAlign w:val="center"/>
          </w:tcPr>
          <w:p w14:paraId="2DB238D7" w14:textId="54D6AD2A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52471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2" w:type="dxa"/>
            <w:vAlign w:val="center"/>
          </w:tcPr>
          <w:p w14:paraId="293B52DE" w14:textId="41A20E83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3094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049E42DD" w14:textId="77777777" w:rsidTr="00316960">
        <w:trPr>
          <w:cantSplit/>
        </w:trPr>
        <w:tc>
          <w:tcPr>
            <w:tcW w:w="9001" w:type="dxa"/>
          </w:tcPr>
          <w:p w14:paraId="2B88FF8F" w14:textId="4C5DE17B" w:rsidR="00094C36" w:rsidRPr="009E388F" w:rsidRDefault="00094C36" w:rsidP="00600C20">
            <w:pPr>
              <w:pStyle w:val="TableText"/>
              <w:spacing w:before="40" w:after="40"/>
            </w:pPr>
            <w:r w:rsidRPr="009E388F">
              <w:t>Does your company, employees and/or subcontractors have relevant Environmental Approvals, Licenses or Permits required to provide the Goods/Services?</w:t>
            </w:r>
          </w:p>
        </w:tc>
        <w:tc>
          <w:tcPr>
            <w:tcW w:w="882" w:type="dxa"/>
            <w:vAlign w:val="center"/>
          </w:tcPr>
          <w:p w14:paraId="41C0DEE0" w14:textId="3DAB7DC2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94035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2" w:type="dxa"/>
            <w:vAlign w:val="center"/>
          </w:tcPr>
          <w:p w14:paraId="1F330D9F" w14:textId="424E883F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1235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3EBABB28" w14:textId="77777777" w:rsidTr="00316960">
        <w:trPr>
          <w:cantSplit/>
        </w:trPr>
        <w:tc>
          <w:tcPr>
            <w:tcW w:w="10765" w:type="dxa"/>
            <w:gridSpan w:val="3"/>
            <w:vAlign w:val="center"/>
          </w:tcPr>
          <w:p w14:paraId="3F3065B6" w14:textId="44983363" w:rsidR="00094C36" w:rsidRPr="009E388F" w:rsidRDefault="00094C36" w:rsidP="00600C20">
            <w:pPr>
              <w:pStyle w:val="TableText"/>
              <w:keepNext/>
              <w:spacing w:before="40" w:after="40"/>
              <w:jc w:val="both"/>
            </w:pPr>
            <w:r w:rsidRPr="009E388F">
              <w:t>Have you ever had any of the following issued to you under any environmental legislation:</w:t>
            </w:r>
          </w:p>
        </w:tc>
      </w:tr>
      <w:tr w:rsidR="00094C36" w:rsidRPr="009E388F" w14:paraId="49422883" w14:textId="77777777" w:rsidTr="00316960">
        <w:trPr>
          <w:cantSplit/>
        </w:trPr>
        <w:tc>
          <w:tcPr>
            <w:tcW w:w="9001" w:type="dxa"/>
            <w:vAlign w:val="center"/>
          </w:tcPr>
          <w:p w14:paraId="40A9E0AF" w14:textId="1DF61A6D" w:rsidR="00094C36" w:rsidRPr="009E388F" w:rsidRDefault="00094C36" w:rsidP="00094C36">
            <w:pPr>
              <w:pStyle w:val="TableText"/>
              <w:numPr>
                <w:ilvl w:val="0"/>
                <w:numId w:val="37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Prosecutions</w:t>
            </w:r>
          </w:p>
        </w:tc>
        <w:tc>
          <w:tcPr>
            <w:tcW w:w="882" w:type="dxa"/>
            <w:vAlign w:val="center"/>
          </w:tcPr>
          <w:p w14:paraId="501D5F42" w14:textId="0C4789D3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0805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2" w:type="dxa"/>
            <w:vAlign w:val="center"/>
          </w:tcPr>
          <w:p w14:paraId="11DC3DF9" w14:textId="49ECD6B8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95822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05BD8421" w14:textId="77777777" w:rsidTr="00316960">
        <w:trPr>
          <w:cantSplit/>
        </w:trPr>
        <w:tc>
          <w:tcPr>
            <w:tcW w:w="9001" w:type="dxa"/>
            <w:vAlign w:val="center"/>
          </w:tcPr>
          <w:p w14:paraId="0A190621" w14:textId="18BA9B84" w:rsidR="00094C36" w:rsidRPr="009E388F" w:rsidRDefault="00094C36" w:rsidP="00094C36">
            <w:pPr>
              <w:pStyle w:val="TableText"/>
              <w:numPr>
                <w:ilvl w:val="0"/>
                <w:numId w:val="37"/>
              </w:numPr>
              <w:spacing w:before="40" w:after="40"/>
              <w:ind w:left="567" w:hanging="567"/>
            </w:pPr>
            <w:r w:rsidRPr="009E388F">
              <w:rPr>
                <w:szCs w:val="18"/>
                <w:lang w:eastAsia="en-AU"/>
              </w:rPr>
              <w:t xml:space="preserve">Improvement notices </w:t>
            </w:r>
          </w:p>
        </w:tc>
        <w:tc>
          <w:tcPr>
            <w:tcW w:w="882" w:type="dxa"/>
            <w:vAlign w:val="center"/>
          </w:tcPr>
          <w:p w14:paraId="7D0CDFF9" w14:textId="3D4E8978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80220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2" w:type="dxa"/>
            <w:vAlign w:val="center"/>
          </w:tcPr>
          <w:p w14:paraId="71F9584D" w14:textId="4361C475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5659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532DE04F" w14:textId="77777777" w:rsidTr="00316960">
        <w:trPr>
          <w:cantSplit/>
        </w:trPr>
        <w:tc>
          <w:tcPr>
            <w:tcW w:w="9001" w:type="dxa"/>
            <w:vAlign w:val="center"/>
          </w:tcPr>
          <w:p w14:paraId="528286BB" w14:textId="49D67560" w:rsidR="00094C36" w:rsidRPr="009E388F" w:rsidRDefault="00094C36" w:rsidP="00094C36">
            <w:pPr>
              <w:pStyle w:val="TableText"/>
              <w:numPr>
                <w:ilvl w:val="0"/>
                <w:numId w:val="37"/>
              </w:numPr>
              <w:spacing w:before="40" w:after="40"/>
              <w:ind w:left="567" w:hanging="567"/>
            </w:pPr>
            <w:r w:rsidRPr="009E388F">
              <w:rPr>
                <w:szCs w:val="18"/>
                <w:lang w:eastAsia="en-AU"/>
              </w:rPr>
              <w:t>Prohibition notices</w:t>
            </w:r>
          </w:p>
        </w:tc>
        <w:tc>
          <w:tcPr>
            <w:tcW w:w="882" w:type="dxa"/>
            <w:vAlign w:val="center"/>
          </w:tcPr>
          <w:p w14:paraId="74779C3B" w14:textId="4EE26CDC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5104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2" w:type="dxa"/>
            <w:vAlign w:val="center"/>
          </w:tcPr>
          <w:p w14:paraId="2BB17DA5" w14:textId="463A68E2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42726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6E6FA54D" w14:textId="77777777" w:rsidTr="00316960">
        <w:trPr>
          <w:cantSplit/>
        </w:trPr>
        <w:tc>
          <w:tcPr>
            <w:tcW w:w="9001" w:type="dxa"/>
            <w:vAlign w:val="center"/>
          </w:tcPr>
          <w:p w14:paraId="01C4501A" w14:textId="60375811" w:rsidR="00094C36" w:rsidRPr="009E388F" w:rsidRDefault="00094C36" w:rsidP="00094C36">
            <w:pPr>
              <w:pStyle w:val="TableText"/>
              <w:numPr>
                <w:ilvl w:val="0"/>
                <w:numId w:val="37"/>
              </w:numPr>
              <w:spacing w:before="40" w:after="40"/>
              <w:ind w:left="567" w:hanging="567"/>
            </w:pPr>
            <w:r w:rsidRPr="009E388F">
              <w:rPr>
                <w:rFonts w:cs="Arial"/>
                <w:szCs w:val="20"/>
              </w:rPr>
              <w:t>Fines / Infringements</w:t>
            </w:r>
          </w:p>
        </w:tc>
        <w:tc>
          <w:tcPr>
            <w:tcW w:w="882" w:type="dxa"/>
            <w:vAlign w:val="center"/>
          </w:tcPr>
          <w:p w14:paraId="63419703" w14:textId="31BA8A4A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49838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82" w:type="dxa"/>
            <w:vAlign w:val="center"/>
          </w:tcPr>
          <w:p w14:paraId="664B3651" w14:textId="0339ECA0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468979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316960" w:rsidRPr="009E388F" w14:paraId="1286481B" w14:textId="77777777" w:rsidTr="00316960">
        <w:trPr>
          <w:cantSplit/>
        </w:trPr>
        <w:tc>
          <w:tcPr>
            <w:tcW w:w="9001" w:type="dxa"/>
            <w:vAlign w:val="center"/>
          </w:tcPr>
          <w:p w14:paraId="0B9AFE51" w14:textId="20236B7A" w:rsidR="00316960" w:rsidRPr="009E388F" w:rsidRDefault="00316960" w:rsidP="00316960">
            <w:pPr>
              <w:pStyle w:val="TableText"/>
              <w:spacing w:before="40" w:after="4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t is acknowledged by the Vendor that the following attachments to this document, being the: 1) Purchasing Data; 2) Waste Data and 3) Energy consumption Monthly Process Report as indicated in the Schedule Guidelines must be submitted to the Contractor on a monthly basis. The Vendor must tick the box in acknowledgement of the requirement.</w:t>
            </w:r>
          </w:p>
        </w:tc>
        <w:tc>
          <w:tcPr>
            <w:tcW w:w="882" w:type="dxa"/>
            <w:vAlign w:val="center"/>
          </w:tcPr>
          <w:p w14:paraId="541B16D5" w14:textId="0FA80DDB" w:rsidR="00316960" w:rsidRDefault="00000000" w:rsidP="00316960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27784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6960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316960" w:rsidRPr="009E388F">
              <w:rPr>
                <w:sz w:val="24"/>
                <w:szCs w:val="24"/>
              </w:rPr>
              <w:t xml:space="preserve"> </w:t>
            </w:r>
            <w:r w:rsidR="00316960" w:rsidRPr="009E388F">
              <w:rPr>
                <w:szCs w:val="20"/>
              </w:rPr>
              <w:t>Yes</w:t>
            </w:r>
          </w:p>
        </w:tc>
        <w:tc>
          <w:tcPr>
            <w:tcW w:w="882" w:type="dxa"/>
            <w:vAlign w:val="center"/>
          </w:tcPr>
          <w:p w14:paraId="2E47C611" w14:textId="3D283245" w:rsidR="00316960" w:rsidRDefault="00000000" w:rsidP="00316960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0634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6960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316960" w:rsidRPr="009E388F">
              <w:rPr>
                <w:sz w:val="24"/>
                <w:szCs w:val="24"/>
              </w:rPr>
              <w:t xml:space="preserve"> </w:t>
            </w:r>
            <w:r w:rsidR="00316960" w:rsidRPr="009E388F">
              <w:rPr>
                <w:szCs w:val="20"/>
              </w:rPr>
              <w:t>No</w:t>
            </w:r>
          </w:p>
        </w:tc>
      </w:tr>
      <w:tr w:rsidR="00094C36" w:rsidRPr="009E388F" w14:paraId="5A777CA9" w14:textId="77777777" w:rsidTr="00316960">
        <w:trPr>
          <w:cantSplit/>
        </w:trPr>
        <w:tc>
          <w:tcPr>
            <w:tcW w:w="10765" w:type="dxa"/>
            <w:gridSpan w:val="3"/>
            <w:vAlign w:val="center"/>
          </w:tcPr>
          <w:p w14:paraId="6780FD04" w14:textId="7308DAF8" w:rsidR="00094C36" w:rsidRPr="009E388F" w:rsidRDefault="00094C36" w:rsidP="00600C20">
            <w:pPr>
              <w:pStyle w:val="TableText"/>
              <w:spacing w:before="40" w:after="40"/>
              <w:jc w:val="both"/>
            </w:pPr>
            <w:r w:rsidRPr="009E388F">
              <w:lastRenderedPageBreak/>
              <w:t>If ‘yes’ to any of the above please attach details.</w:t>
            </w:r>
          </w:p>
        </w:tc>
      </w:tr>
    </w:tbl>
    <w:p w14:paraId="567D5695" w14:textId="77777777" w:rsidR="005E4E3F" w:rsidRPr="009E388F" w:rsidRDefault="005E4E3F" w:rsidP="00600C20">
      <w:pPr>
        <w:spacing w:after="0"/>
        <w:rPr>
          <w:sz w:val="8"/>
          <w:szCs w:val="8"/>
        </w:rPr>
      </w:pPr>
    </w:p>
    <w:p w14:paraId="00963FDB" w14:textId="1E9A1CF5" w:rsidR="00EF4EAC" w:rsidRPr="009E388F" w:rsidRDefault="005E4E3F" w:rsidP="000D54C7">
      <w:pPr>
        <w:pStyle w:val="HeadingPart"/>
      </w:pPr>
      <w:r w:rsidRPr="009E388F">
        <w:t>Quality</w:t>
      </w: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9003"/>
        <w:gridCol w:w="881"/>
        <w:gridCol w:w="881"/>
      </w:tblGrid>
      <w:tr w:rsidR="00094C36" w:rsidRPr="009E388F" w14:paraId="4B45CA6F" w14:textId="77777777" w:rsidTr="00094C36">
        <w:trPr>
          <w:cantSplit/>
          <w:tblHeader/>
        </w:trPr>
        <w:tc>
          <w:tcPr>
            <w:tcW w:w="1018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14603E61" w14:textId="756CED6B" w:rsidR="00094C36" w:rsidRPr="009E388F" w:rsidRDefault="00094C36" w:rsidP="00094C36">
            <w:pPr>
              <w:pStyle w:val="Heading1"/>
              <w:numPr>
                <w:ilvl w:val="0"/>
                <w:numId w:val="38"/>
              </w:numPr>
              <w:rPr>
                <w:b w:val="0"/>
              </w:rPr>
            </w:pPr>
            <w:r w:rsidRPr="009E388F">
              <w:t>Certified Quality Management System</w:t>
            </w:r>
          </w:p>
        </w:tc>
      </w:tr>
      <w:tr w:rsidR="00094C36" w:rsidRPr="009E388F" w14:paraId="1C1BDA2E" w14:textId="77777777" w:rsidTr="00094C36">
        <w:trPr>
          <w:cantSplit/>
        </w:trPr>
        <w:tc>
          <w:tcPr>
            <w:tcW w:w="8514" w:type="dxa"/>
            <w:vAlign w:val="center"/>
          </w:tcPr>
          <w:p w14:paraId="4F73D655" w14:textId="633BFB9E" w:rsidR="00094C36" w:rsidRPr="009E388F" w:rsidRDefault="00094C36" w:rsidP="00B03A19">
            <w:pPr>
              <w:pStyle w:val="TableText"/>
              <w:spacing w:before="40" w:after="40"/>
            </w:pPr>
            <w:r w:rsidRPr="009E388F">
              <w:t>Can you provide current evidence of an independently certified Quality Management System (QMS) in accordance with AS/NZS ISO 9001?</w:t>
            </w:r>
          </w:p>
        </w:tc>
        <w:tc>
          <w:tcPr>
            <w:tcW w:w="833" w:type="dxa"/>
            <w:vAlign w:val="center"/>
          </w:tcPr>
          <w:p w14:paraId="29F2607C" w14:textId="68A1F420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71778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33" w:type="dxa"/>
            <w:vAlign w:val="center"/>
          </w:tcPr>
          <w:p w14:paraId="526C3436" w14:textId="5426E255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46739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600C20" w:rsidRPr="009E388F" w14:paraId="22E595DA" w14:textId="77777777" w:rsidTr="00094C36">
        <w:trPr>
          <w:cantSplit/>
        </w:trPr>
        <w:tc>
          <w:tcPr>
            <w:tcW w:w="10180" w:type="dxa"/>
            <w:gridSpan w:val="3"/>
            <w:vAlign w:val="center"/>
          </w:tcPr>
          <w:p w14:paraId="738DD307" w14:textId="24049537" w:rsidR="00600C20" w:rsidRPr="009E388F" w:rsidRDefault="00094C36" w:rsidP="00C20D89">
            <w:pPr>
              <w:pStyle w:val="TableText"/>
              <w:spacing w:before="40" w:after="40"/>
              <w:jc w:val="both"/>
            </w:pPr>
            <w:r w:rsidRPr="009E388F">
              <w:t xml:space="preserve">If ‘yes’ please provide a copy of your certificate of conformity for the QMS and continue to </w:t>
            </w:r>
            <w:r w:rsidR="00600C20" w:rsidRPr="009E388F">
              <w:t>Section </w:t>
            </w:r>
            <w:r w:rsidR="00C20D89" w:rsidRPr="009E388F">
              <w:fldChar w:fldCharType="begin"/>
            </w:r>
            <w:r w:rsidR="00C20D89" w:rsidRPr="009E388F">
              <w:instrText xml:space="preserve"> REF _Ref424637863 \r \h </w:instrText>
            </w:r>
            <w:r w:rsidR="00C20D89" w:rsidRPr="009E388F">
              <w:fldChar w:fldCharType="separate"/>
            </w:r>
            <w:r w:rsidR="0019548C">
              <w:t>3</w:t>
            </w:r>
            <w:r w:rsidR="00C20D89" w:rsidRPr="009E388F">
              <w:fldChar w:fldCharType="end"/>
            </w:r>
            <w:r w:rsidR="00600C20" w:rsidRPr="009E388F">
              <w:t>.</w:t>
            </w:r>
          </w:p>
        </w:tc>
      </w:tr>
    </w:tbl>
    <w:p w14:paraId="5CB28BA8" w14:textId="77777777" w:rsidR="00600C20" w:rsidRPr="009E388F" w:rsidRDefault="00600C20" w:rsidP="00600C20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8989"/>
        <w:gridCol w:w="889"/>
        <w:gridCol w:w="887"/>
      </w:tblGrid>
      <w:tr w:rsidR="00094C36" w:rsidRPr="009E388F" w14:paraId="00D052DF" w14:textId="77777777" w:rsidTr="00094C36">
        <w:trPr>
          <w:cantSplit/>
          <w:tblHeader/>
        </w:trPr>
        <w:tc>
          <w:tcPr>
            <w:tcW w:w="1018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162ABE39" w14:textId="7E614CDE" w:rsidR="00094C36" w:rsidRPr="009E388F" w:rsidRDefault="00094C36" w:rsidP="00094C36">
            <w:pPr>
              <w:pStyle w:val="Heading1"/>
              <w:numPr>
                <w:ilvl w:val="0"/>
                <w:numId w:val="38"/>
              </w:numPr>
              <w:rPr>
                <w:b w:val="0"/>
              </w:rPr>
            </w:pPr>
            <w:r w:rsidRPr="009E388F">
              <w:t>Non Certified Quality Management System</w:t>
            </w:r>
          </w:p>
        </w:tc>
      </w:tr>
      <w:tr w:rsidR="00094C36" w:rsidRPr="009E388F" w14:paraId="5D8B5E3E" w14:textId="77777777" w:rsidTr="00094C36">
        <w:trPr>
          <w:cantSplit/>
        </w:trPr>
        <w:tc>
          <w:tcPr>
            <w:tcW w:w="10180" w:type="dxa"/>
            <w:gridSpan w:val="3"/>
            <w:vAlign w:val="center"/>
          </w:tcPr>
          <w:p w14:paraId="1EB9EB7A" w14:textId="71E98F90" w:rsidR="00094C36" w:rsidRPr="009E388F" w:rsidRDefault="00094C36" w:rsidP="00094C36">
            <w:pPr>
              <w:pStyle w:val="TableText"/>
              <w:keepNext/>
              <w:spacing w:before="40" w:after="40"/>
              <w:jc w:val="both"/>
            </w:pPr>
            <w:r w:rsidRPr="009E388F">
              <w:t>Does your Quality Management System document the following procedures:</w:t>
            </w:r>
          </w:p>
        </w:tc>
      </w:tr>
      <w:tr w:rsidR="00094C36" w:rsidRPr="009E388F" w14:paraId="6DA699FA" w14:textId="77777777" w:rsidTr="00094C36">
        <w:trPr>
          <w:cantSplit/>
        </w:trPr>
        <w:tc>
          <w:tcPr>
            <w:tcW w:w="8500" w:type="dxa"/>
            <w:vAlign w:val="center"/>
          </w:tcPr>
          <w:p w14:paraId="3E7E9866" w14:textId="0BF35E8F" w:rsidR="00094C36" w:rsidRPr="009E388F" w:rsidRDefault="00094C36" w:rsidP="00094C36">
            <w:pPr>
              <w:pStyle w:val="TableText"/>
              <w:numPr>
                <w:ilvl w:val="0"/>
                <w:numId w:val="42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Document and data control</w:t>
            </w:r>
          </w:p>
        </w:tc>
        <w:tc>
          <w:tcPr>
            <w:tcW w:w="841" w:type="dxa"/>
            <w:vAlign w:val="center"/>
          </w:tcPr>
          <w:p w14:paraId="19A94B9C" w14:textId="022C98D8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989215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39" w:type="dxa"/>
            <w:vAlign w:val="center"/>
          </w:tcPr>
          <w:p w14:paraId="0EC66F40" w14:textId="5C88ECDA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74613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79828102" w14:textId="77777777" w:rsidTr="00094C36">
        <w:trPr>
          <w:cantSplit/>
        </w:trPr>
        <w:tc>
          <w:tcPr>
            <w:tcW w:w="8500" w:type="dxa"/>
            <w:vAlign w:val="center"/>
          </w:tcPr>
          <w:p w14:paraId="3D6CF2CD" w14:textId="0E332E6E" w:rsidR="00094C36" w:rsidRPr="009E388F" w:rsidRDefault="00094C36" w:rsidP="00094C36">
            <w:pPr>
              <w:pStyle w:val="TableText"/>
              <w:numPr>
                <w:ilvl w:val="0"/>
                <w:numId w:val="42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Purchasing Controls</w:t>
            </w:r>
          </w:p>
        </w:tc>
        <w:tc>
          <w:tcPr>
            <w:tcW w:w="841" w:type="dxa"/>
            <w:vAlign w:val="center"/>
          </w:tcPr>
          <w:p w14:paraId="17AB774B" w14:textId="7022D027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7599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39" w:type="dxa"/>
            <w:vAlign w:val="center"/>
          </w:tcPr>
          <w:p w14:paraId="280C4367" w14:textId="569E33B9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0028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3A6B5F94" w14:textId="77777777" w:rsidTr="00094C36">
        <w:trPr>
          <w:cantSplit/>
        </w:trPr>
        <w:tc>
          <w:tcPr>
            <w:tcW w:w="8500" w:type="dxa"/>
            <w:vAlign w:val="center"/>
          </w:tcPr>
          <w:p w14:paraId="0FE825A8" w14:textId="7496C205" w:rsidR="00094C36" w:rsidRPr="009E388F" w:rsidRDefault="00094C36" w:rsidP="00094C36">
            <w:pPr>
              <w:pStyle w:val="TableText"/>
              <w:numPr>
                <w:ilvl w:val="0"/>
                <w:numId w:val="42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Control of client supplied product</w:t>
            </w:r>
          </w:p>
        </w:tc>
        <w:tc>
          <w:tcPr>
            <w:tcW w:w="841" w:type="dxa"/>
            <w:vAlign w:val="center"/>
          </w:tcPr>
          <w:p w14:paraId="57F946CB" w14:textId="53440037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2388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39" w:type="dxa"/>
            <w:vAlign w:val="center"/>
          </w:tcPr>
          <w:p w14:paraId="111DAC65" w14:textId="7BD34F51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34186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4F3F3433" w14:textId="77777777" w:rsidTr="00094C36">
        <w:trPr>
          <w:cantSplit/>
        </w:trPr>
        <w:tc>
          <w:tcPr>
            <w:tcW w:w="8500" w:type="dxa"/>
            <w:vAlign w:val="center"/>
          </w:tcPr>
          <w:p w14:paraId="2ECC3255" w14:textId="464262C1" w:rsidR="00094C36" w:rsidRPr="009E388F" w:rsidRDefault="00094C36" w:rsidP="00094C36">
            <w:pPr>
              <w:pStyle w:val="TableText"/>
              <w:numPr>
                <w:ilvl w:val="0"/>
                <w:numId w:val="42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Product identification and traceability</w:t>
            </w:r>
          </w:p>
        </w:tc>
        <w:tc>
          <w:tcPr>
            <w:tcW w:w="841" w:type="dxa"/>
            <w:vAlign w:val="center"/>
          </w:tcPr>
          <w:p w14:paraId="6AB3BAA5" w14:textId="10C4B0BD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891498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39" w:type="dxa"/>
            <w:vAlign w:val="center"/>
          </w:tcPr>
          <w:p w14:paraId="0C0C4EFF" w14:textId="3F94B076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75359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3B17F4C5" w14:textId="77777777" w:rsidTr="00094C36">
        <w:trPr>
          <w:cantSplit/>
        </w:trPr>
        <w:tc>
          <w:tcPr>
            <w:tcW w:w="8500" w:type="dxa"/>
            <w:vAlign w:val="center"/>
          </w:tcPr>
          <w:p w14:paraId="16EA5A18" w14:textId="22E17D67" w:rsidR="00094C36" w:rsidRPr="009E388F" w:rsidRDefault="00094C36" w:rsidP="00094C36">
            <w:pPr>
              <w:pStyle w:val="TableText"/>
              <w:numPr>
                <w:ilvl w:val="0"/>
                <w:numId w:val="42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 xml:space="preserve">Quality Work Process controls </w:t>
            </w:r>
          </w:p>
        </w:tc>
        <w:tc>
          <w:tcPr>
            <w:tcW w:w="841" w:type="dxa"/>
            <w:vAlign w:val="center"/>
          </w:tcPr>
          <w:p w14:paraId="378F192B" w14:textId="4D7014D2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1954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39" w:type="dxa"/>
            <w:vAlign w:val="center"/>
          </w:tcPr>
          <w:p w14:paraId="07C56748" w14:textId="71E615DC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58347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767880CA" w14:textId="77777777" w:rsidTr="00094C36">
        <w:trPr>
          <w:cantSplit/>
        </w:trPr>
        <w:tc>
          <w:tcPr>
            <w:tcW w:w="8500" w:type="dxa"/>
            <w:vAlign w:val="center"/>
          </w:tcPr>
          <w:p w14:paraId="3577F917" w14:textId="003AFC1A" w:rsidR="00094C36" w:rsidRPr="009E388F" w:rsidRDefault="00094C36" w:rsidP="00094C36">
            <w:pPr>
              <w:pStyle w:val="TableText"/>
              <w:numPr>
                <w:ilvl w:val="0"/>
                <w:numId w:val="42"/>
              </w:numPr>
              <w:spacing w:before="40" w:after="40"/>
              <w:ind w:left="567" w:hanging="567"/>
              <w:rPr>
                <w:rFonts w:cs="Arial"/>
                <w:szCs w:val="20"/>
              </w:rPr>
            </w:pPr>
            <w:r w:rsidRPr="009E388F">
              <w:rPr>
                <w:rFonts w:cs="Arial"/>
                <w:szCs w:val="20"/>
              </w:rPr>
              <w:t>Inspection and testing</w:t>
            </w:r>
          </w:p>
        </w:tc>
        <w:tc>
          <w:tcPr>
            <w:tcW w:w="841" w:type="dxa"/>
            <w:vAlign w:val="center"/>
          </w:tcPr>
          <w:p w14:paraId="569BAE3D" w14:textId="02E71768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414470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Yes</w:t>
            </w:r>
          </w:p>
        </w:tc>
        <w:tc>
          <w:tcPr>
            <w:tcW w:w="839" w:type="dxa"/>
            <w:vAlign w:val="center"/>
          </w:tcPr>
          <w:p w14:paraId="2D782D8F" w14:textId="07A92D49" w:rsidR="00094C36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671834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4C36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094C36" w:rsidRPr="009E388F">
              <w:rPr>
                <w:sz w:val="24"/>
                <w:szCs w:val="24"/>
              </w:rPr>
              <w:t xml:space="preserve"> </w:t>
            </w:r>
            <w:r w:rsidR="00094C36" w:rsidRPr="009E388F">
              <w:rPr>
                <w:szCs w:val="20"/>
              </w:rPr>
              <w:t>No</w:t>
            </w:r>
          </w:p>
        </w:tc>
      </w:tr>
      <w:tr w:rsidR="00094C36" w:rsidRPr="009E388F" w14:paraId="61056045" w14:textId="77777777" w:rsidTr="00094C36">
        <w:trPr>
          <w:cantSplit/>
        </w:trPr>
        <w:tc>
          <w:tcPr>
            <w:tcW w:w="10180" w:type="dxa"/>
            <w:gridSpan w:val="3"/>
            <w:vAlign w:val="center"/>
          </w:tcPr>
          <w:p w14:paraId="6C57026F" w14:textId="77A423BF" w:rsidR="00094C36" w:rsidRPr="009E388F" w:rsidRDefault="00094C36" w:rsidP="00600C20">
            <w:pPr>
              <w:pStyle w:val="TableText"/>
              <w:spacing w:before="40" w:after="40"/>
              <w:jc w:val="both"/>
            </w:pPr>
            <w:r w:rsidRPr="009E388F">
              <w:t>If ‘yes’, you may be required to supply a copy of your procedures or Quality Management Manual.</w:t>
            </w:r>
          </w:p>
        </w:tc>
      </w:tr>
    </w:tbl>
    <w:p w14:paraId="52DA5FCD" w14:textId="77777777" w:rsidR="00600C20" w:rsidRPr="009E388F" w:rsidRDefault="00600C20" w:rsidP="00600C20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5382"/>
        <w:gridCol w:w="3619"/>
        <w:gridCol w:w="882"/>
        <w:gridCol w:w="882"/>
      </w:tblGrid>
      <w:tr w:rsidR="00094C36" w:rsidRPr="009E388F" w14:paraId="4D83A5F6" w14:textId="77777777" w:rsidTr="009E388F">
        <w:trPr>
          <w:cantSplit/>
          <w:tblHeader/>
        </w:trPr>
        <w:tc>
          <w:tcPr>
            <w:tcW w:w="10180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76A5B0FC" w14:textId="513274F9" w:rsidR="00094C36" w:rsidRPr="009E388F" w:rsidRDefault="00094C36" w:rsidP="00094C36">
            <w:pPr>
              <w:pStyle w:val="Heading1"/>
              <w:numPr>
                <w:ilvl w:val="0"/>
                <w:numId w:val="38"/>
              </w:numPr>
              <w:rPr>
                <w:b w:val="0"/>
              </w:rPr>
            </w:pPr>
            <w:bookmarkStart w:id="3" w:name="_Ref424637863"/>
            <w:r w:rsidRPr="009E388F">
              <w:t>Quality Competency and Performance History</w:t>
            </w:r>
            <w:bookmarkEnd w:id="3"/>
          </w:p>
        </w:tc>
      </w:tr>
      <w:tr w:rsidR="009E388F" w:rsidRPr="009E388F" w14:paraId="7DDDD2C0" w14:textId="77777777" w:rsidTr="009E388F">
        <w:trPr>
          <w:cantSplit/>
        </w:trPr>
        <w:tc>
          <w:tcPr>
            <w:tcW w:w="8512" w:type="dxa"/>
            <w:gridSpan w:val="2"/>
            <w:vAlign w:val="center"/>
          </w:tcPr>
          <w:p w14:paraId="4E82B64B" w14:textId="31EA839C" w:rsidR="009E388F" w:rsidRPr="009E388F" w:rsidRDefault="009E388F" w:rsidP="00B03A19">
            <w:pPr>
              <w:pStyle w:val="TableText"/>
              <w:spacing w:before="40" w:after="40"/>
            </w:pPr>
            <w:r w:rsidRPr="009E388F">
              <w:t>Does your company have written procedures or processes for identifying and maintaining Quality training and competency requirements?</w:t>
            </w:r>
          </w:p>
        </w:tc>
        <w:tc>
          <w:tcPr>
            <w:tcW w:w="834" w:type="dxa"/>
            <w:vAlign w:val="center"/>
          </w:tcPr>
          <w:p w14:paraId="0798329E" w14:textId="141C1A6C" w:rsidR="009E388F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5745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388F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9E388F" w:rsidRPr="009E388F">
              <w:rPr>
                <w:sz w:val="24"/>
                <w:szCs w:val="24"/>
              </w:rPr>
              <w:t xml:space="preserve"> </w:t>
            </w:r>
            <w:r w:rsidR="009E388F" w:rsidRPr="009E388F">
              <w:rPr>
                <w:szCs w:val="20"/>
              </w:rPr>
              <w:t>Yes</w:t>
            </w:r>
          </w:p>
        </w:tc>
        <w:tc>
          <w:tcPr>
            <w:tcW w:w="834" w:type="dxa"/>
            <w:vAlign w:val="center"/>
          </w:tcPr>
          <w:p w14:paraId="74DA82EE" w14:textId="2C9465E1" w:rsidR="009E388F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784426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388F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9E388F" w:rsidRPr="009E388F">
              <w:rPr>
                <w:sz w:val="24"/>
                <w:szCs w:val="24"/>
              </w:rPr>
              <w:t xml:space="preserve"> </w:t>
            </w:r>
            <w:r w:rsidR="009E388F" w:rsidRPr="009E388F">
              <w:rPr>
                <w:szCs w:val="20"/>
              </w:rPr>
              <w:t>No</w:t>
            </w:r>
          </w:p>
        </w:tc>
      </w:tr>
      <w:tr w:rsidR="009E388F" w:rsidRPr="009E388F" w14:paraId="50BAD119" w14:textId="77777777" w:rsidTr="009E388F">
        <w:trPr>
          <w:cantSplit/>
        </w:trPr>
        <w:tc>
          <w:tcPr>
            <w:tcW w:w="8512" w:type="dxa"/>
            <w:gridSpan w:val="2"/>
            <w:vAlign w:val="center"/>
          </w:tcPr>
          <w:p w14:paraId="1A93152C" w14:textId="132F823D" w:rsidR="009E388F" w:rsidRPr="009E388F" w:rsidRDefault="009E388F" w:rsidP="00B03A19">
            <w:pPr>
              <w:pStyle w:val="TableText"/>
              <w:spacing w:before="40" w:after="40"/>
            </w:pPr>
            <w:r w:rsidRPr="009E388F">
              <w:t>Does your company have an understanding of, and can comply with, legislative requirements, standards and codes of practice relating to the good and/or services provided?</w:t>
            </w:r>
          </w:p>
        </w:tc>
        <w:tc>
          <w:tcPr>
            <w:tcW w:w="834" w:type="dxa"/>
            <w:vAlign w:val="center"/>
          </w:tcPr>
          <w:p w14:paraId="17A00989" w14:textId="2ABAB3CB" w:rsidR="009E388F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25146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388F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9E388F" w:rsidRPr="009E388F">
              <w:rPr>
                <w:sz w:val="24"/>
                <w:szCs w:val="24"/>
              </w:rPr>
              <w:t xml:space="preserve"> </w:t>
            </w:r>
            <w:r w:rsidR="009E388F" w:rsidRPr="009E388F">
              <w:rPr>
                <w:szCs w:val="20"/>
              </w:rPr>
              <w:t>Yes</w:t>
            </w:r>
          </w:p>
        </w:tc>
        <w:tc>
          <w:tcPr>
            <w:tcW w:w="834" w:type="dxa"/>
            <w:vAlign w:val="center"/>
          </w:tcPr>
          <w:p w14:paraId="719A8A5C" w14:textId="6BB22C26" w:rsidR="009E388F" w:rsidRPr="009E388F" w:rsidRDefault="00000000" w:rsidP="00B03A19">
            <w:pPr>
              <w:pStyle w:val="TableText"/>
              <w:spacing w:before="40" w:after="40"/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7011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388F" w:rsidRPr="009E388F">
                  <w:rPr>
                    <w:rFonts w:ascii="MS Gothic" w:eastAsia="MS Gothic" w:hAnsi="MS Gothic"/>
                    <w:sz w:val="24"/>
                    <w:szCs w:val="24"/>
                  </w:rPr>
                  <w:t>☐</w:t>
                </w:r>
              </w:sdtContent>
            </w:sdt>
            <w:r w:rsidR="009E388F" w:rsidRPr="009E388F">
              <w:rPr>
                <w:sz w:val="24"/>
                <w:szCs w:val="24"/>
              </w:rPr>
              <w:t xml:space="preserve"> </w:t>
            </w:r>
            <w:r w:rsidR="009E388F" w:rsidRPr="009E388F">
              <w:rPr>
                <w:szCs w:val="20"/>
              </w:rPr>
              <w:t>No</w:t>
            </w:r>
          </w:p>
        </w:tc>
      </w:tr>
      <w:tr w:rsidR="009E388F" w:rsidRPr="009E388F" w14:paraId="3E3B5F88" w14:textId="77777777" w:rsidTr="009E388F">
        <w:trPr>
          <w:cantSplit/>
        </w:trPr>
        <w:tc>
          <w:tcPr>
            <w:tcW w:w="10180" w:type="dxa"/>
            <w:gridSpan w:val="4"/>
            <w:vAlign w:val="center"/>
          </w:tcPr>
          <w:p w14:paraId="560FFBCA" w14:textId="5C794E41" w:rsidR="009E388F" w:rsidRPr="009E388F" w:rsidRDefault="009E388F" w:rsidP="00B03A19">
            <w:pPr>
              <w:pStyle w:val="TableText"/>
              <w:keepNext/>
              <w:spacing w:before="40" w:after="40"/>
              <w:jc w:val="both"/>
            </w:pPr>
            <w:r w:rsidRPr="009E388F">
              <w:t>From a formal quality audit completed in the last financial year, how many of the following were identified:</w:t>
            </w:r>
          </w:p>
        </w:tc>
      </w:tr>
      <w:tr w:rsidR="009E388F" w:rsidRPr="009E388F" w14:paraId="619D042A" w14:textId="77777777" w:rsidTr="009E388F">
        <w:trPr>
          <w:cantSplit/>
        </w:trPr>
        <w:tc>
          <w:tcPr>
            <w:tcW w:w="5090" w:type="dxa"/>
            <w:vAlign w:val="center"/>
          </w:tcPr>
          <w:p w14:paraId="6DC97E09" w14:textId="2280BE73" w:rsidR="009E388F" w:rsidRPr="009E388F" w:rsidRDefault="009E388F" w:rsidP="009E388F">
            <w:pPr>
              <w:pStyle w:val="TableText"/>
              <w:spacing w:before="40" w:after="40"/>
            </w:pPr>
            <w:r w:rsidRPr="009E388F">
              <w:t>(Major) Non Conformance Record (NCR)</w:t>
            </w:r>
          </w:p>
        </w:tc>
        <w:tc>
          <w:tcPr>
            <w:tcW w:w="5090" w:type="dxa"/>
            <w:gridSpan w:val="3"/>
            <w:vAlign w:val="center"/>
          </w:tcPr>
          <w:p w14:paraId="04A8FA75" w14:textId="5484BCDF" w:rsidR="009E388F" w:rsidRPr="009E388F" w:rsidRDefault="009E388F" w:rsidP="009E388F">
            <w:pPr>
              <w:pStyle w:val="TableText"/>
              <w:spacing w:before="40" w:after="40"/>
            </w:pPr>
            <w:r w:rsidRPr="009E388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9E388F">
              <w:instrText xml:space="preserve"> FORMTEXT </w:instrText>
            </w:r>
            <w:r w:rsidRPr="009E388F">
              <w:fldChar w:fldCharType="separate"/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Pr="009E388F">
              <w:fldChar w:fldCharType="end"/>
            </w:r>
            <w:bookmarkEnd w:id="4"/>
          </w:p>
        </w:tc>
      </w:tr>
      <w:tr w:rsidR="009E388F" w:rsidRPr="009E388F" w14:paraId="62BE8047" w14:textId="77777777" w:rsidTr="009E388F">
        <w:trPr>
          <w:cantSplit/>
        </w:trPr>
        <w:tc>
          <w:tcPr>
            <w:tcW w:w="5090" w:type="dxa"/>
            <w:vAlign w:val="center"/>
          </w:tcPr>
          <w:p w14:paraId="5FB598CC" w14:textId="0C62BA7B" w:rsidR="009E388F" w:rsidRPr="009E388F" w:rsidRDefault="009E388F" w:rsidP="009E388F">
            <w:pPr>
              <w:pStyle w:val="TableText"/>
              <w:spacing w:before="40" w:after="40"/>
            </w:pPr>
            <w:r w:rsidRPr="009E388F">
              <w:t>Minor NCR</w:t>
            </w:r>
          </w:p>
        </w:tc>
        <w:tc>
          <w:tcPr>
            <w:tcW w:w="5090" w:type="dxa"/>
            <w:gridSpan w:val="3"/>
            <w:vAlign w:val="center"/>
          </w:tcPr>
          <w:p w14:paraId="0AFE8EF2" w14:textId="3DEB9252" w:rsidR="009E388F" w:rsidRPr="009E388F" w:rsidRDefault="009E388F" w:rsidP="009E388F">
            <w:pPr>
              <w:pStyle w:val="TableText"/>
              <w:spacing w:before="40" w:after="40"/>
            </w:pPr>
            <w:r w:rsidRPr="009E388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Pr="009E388F">
              <w:fldChar w:fldCharType="end"/>
            </w:r>
          </w:p>
        </w:tc>
      </w:tr>
      <w:tr w:rsidR="009E388F" w:rsidRPr="009E388F" w14:paraId="1F55BFC4" w14:textId="77777777" w:rsidTr="009E388F">
        <w:trPr>
          <w:cantSplit/>
          <w:trHeight w:val="207"/>
        </w:trPr>
        <w:tc>
          <w:tcPr>
            <w:tcW w:w="5090" w:type="dxa"/>
            <w:vAlign w:val="center"/>
          </w:tcPr>
          <w:p w14:paraId="414BFDA2" w14:textId="7F9DA8F3" w:rsidR="009E388F" w:rsidRPr="009E388F" w:rsidRDefault="009E388F" w:rsidP="009E388F">
            <w:pPr>
              <w:pStyle w:val="TableText"/>
              <w:spacing w:before="40" w:after="40"/>
            </w:pPr>
            <w:r w:rsidRPr="009E388F">
              <w:t>Observations</w:t>
            </w:r>
          </w:p>
        </w:tc>
        <w:tc>
          <w:tcPr>
            <w:tcW w:w="5090" w:type="dxa"/>
            <w:gridSpan w:val="3"/>
            <w:vAlign w:val="center"/>
          </w:tcPr>
          <w:p w14:paraId="1A9D4B12" w14:textId="1159362C" w:rsidR="009E388F" w:rsidRPr="009E388F" w:rsidRDefault="009E388F" w:rsidP="009E388F">
            <w:pPr>
              <w:pStyle w:val="TableText"/>
              <w:spacing w:before="40" w:after="40"/>
            </w:pPr>
            <w:r w:rsidRPr="009E388F"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9E388F">
              <w:instrText xml:space="preserve"> FORMTEXT </w:instrText>
            </w:r>
            <w:r w:rsidRPr="009E388F">
              <w:fldChar w:fldCharType="separate"/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Pr="009E388F">
              <w:fldChar w:fldCharType="end"/>
            </w:r>
          </w:p>
        </w:tc>
      </w:tr>
      <w:tr w:rsidR="009E388F" w:rsidRPr="009E388F" w14:paraId="5F6C363E" w14:textId="77777777" w:rsidTr="009E388F">
        <w:trPr>
          <w:cantSplit/>
        </w:trPr>
        <w:tc>
          <w:tcPr>
            <w:tcW w:w="10180" w:type="dxa"/>
            <w:gridSpan w:val="4"/>
            <w:vAlign w:val="center"/>
          </w:tcPr>
          <w:p w14:paraId="6DEAAFEE" w14:textId="6E6BE07D" w:rsidR="009E388F" w:rsidRPr="009E388F" w:rsidRDefault="009E388F" w:rsidP="00B03A19">
            <w:pPr>
              <w:pStyle w:val="TableText"/>
              <w:spacing w:before="40" w:after="40"/>
              <w:jc w:val="both"/>
            </w:pPr>
            <w:r w:rsidRPr="009E388F">
              <w:t>If ‘yes’ to any of the above, you may be required to provide a copy of the audit report.</w:t>
            </w:r>
          </w:p>
        </w:tc>
      </w:tr>
    </w:tbl>
    <w:p w14:paraId="1955A28C" w14:textId="77777777" w:rsidR="00600C20" w:rsidRPr="009E388F" w:rsidRDefault="00600C20" w:rsidP="00600C20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5382"/>
        <w:gridCol w:w="5383"/>
      </w:tblGrid>
      <w:tr w:rsidR="00600C20" w:rsidRPr="009E388F" w14:paraId="42635CE4" w14:textId="77777777" w:rsidTr="00B03A19">
        <w:trPr>
          <w:cantSplit/>
          <w:tblHeader/>
        </w:trPr>
        <w:tc>
          <w:tcPr>
            <w:tcW w:w="1018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9DDC"/>
            <w:vAlign w:val="center"/>
          </w:tcPr>
          <w:p w14:paraId="7DE12C09" w14:textId="10B3AA9D" w:rsidR="00600C20" w:rsidRPr="009E388F" w:rsidRDefault="00600C20" w:rsidP="00600C20">
            <w:pPr>
              <w:pStyle w:val="TableHeaderTop"/>
              <w:jc w:val="left"/>
            </w:pPr>
            <w:r w:rsidRPr="009E388F">
              <w:t>Completed By</w:t>
            </w:r>
          </w:p>
        </w:tc>
      </w:tr>
      <w:tr w:rsidR="009E388F" w:rsidRPr="009E388F" w14:paraId="1EA40F04" w14:textId="3001583F" w:rsidTr="009E388F">
        <w:trPr>
          <w:cantSplit/>
          <w:trHeight w:val="425"/>
        </w:trPr>
        <w:tc>
          <w:tcPr>
            <w:tcW w:w="5090" w:type="dxa"/>
            <w:vAlign w:val="center"/>
          </w:tcPr>
          <w:p w14:paraId="78EF67D3" w14:textId="4CA21050" w:rsidR="009E388F" w:rsidRPr="009E388F" w:rsidRDefault="009E388F" w:rsidP="009E388F">
            <w:pPr>
              <w:pStyle w:val="TableText"/>
              <w:spacing w:before="40" w:after="40"/>
              <w:ind w:left="709" w:hanging="709"/>
            </w:pPr>
            <w:r w:rsidRPr="009E388F">
              <w:t>Company:</w:t>
            </w:r>
            <w:r w:rsidRPr="009E388F">
              <w:tab/>
            </w:r>
            <w:sdt>
              <w:sdtPr>
                <w:id w:val="-1021393300"/>
                <w:showingPlcHdr/>
              </w:sdtPr>
              <w:sdtContent>
                <w:r w:rsidRPr="009E388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5090" w:type="dxa"/>
            <w:vAlign w:val="center"/>
          </w:tcPr>
          <w:p w14:paraId="3EA33769" w14:textId="43873240" w:rsidR="009E388F" w:rsidRPr="009E388F" w:rsidRDefault="009E388F" w:rsidP="009E388F">
            <w:pPr>
              <w:pStyle w:val="TableText"/>
              <w:spacing w:before="40" w:after="40"/>
              <w:ind w:left="722" w:hanging="722"/>
            </w:pPr>
            <w:r w:rsidRPr="009E388F">
              <w:t>Name &amp; Title:</w:t>
            </w:r>
            <w:r w:rsidRPr="009E388F">
              <w:tab/>
            </w:r>
            <w:sdt>
              <w:sdtPr>
                <w:id w:val="86127929"/>
                <w:showingPlcHdr/>
              </w:sdtPr>
              <w:sdtContent>
                <w:r w:rsidRPr="009E388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9E388F" w:rsidRPr="009E388F" w14:paraId="5E009C81" w14:textId="77777777" w:rsidTr="009E388F">
        <w:trPr>
          <w:cantSplit/>
          <w:trHeight w:val="425"/>
        </w:trPr>
        <w:tc>
          <w:tcPr>
            <w:tcW w:w="5090" w:type="dxa"/>
            <w:vAlign w:val="center"/>
          </w:tcPr>
          <w:p w14:paraId="572C6C35" w14:textId="5892C758" w:rsidR="009E388F" w:rsidRPr="009E388F" w:rsidRDefault="009E388F" w:rsidP="009E388F">
            <w:pPr>
              <w:pStyle w:val="TableText"/>
              <w:spacing w:before="40" w:after="40"/>
              <w:ind w:left="709" w:hanging="709"/>
            </w:pPr>
            <w:r w:rsidRPr="009E388F">
              <w:t>Date:</w:t>
            </w:r>
            <w:r w:rsidRPr="009E388F">
              <w:tab/>
            </w:r>
            <w:r w:rsidRPr="009E388F"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9E388F">
              <w:instrText xml:space="preserve"> FORMTEXT </w:instrText>
            </w:r>
            <w:r w:rsidRPr="009E388F">
              <w:fldChar w:fldCharType="separate"/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Pr="009E388F">
              <w:fldChar w:fldCharType="end"/>
            </w:r>
            <w:bookmarkEnd w:id="5"/>
          </w:p>
        </w:tc>
        <w:tc>
          <w:tcPr>
            <w:tcW w:w="5090" w:type="dxa"/>
            <w:vAlign w:val="center"/>
          </w:tcPr>
          <w:p w14:paraId="5AD2A494" w14:textId="03BC24E4" w:rsidR="009E388F" w:rsidRPr="009E388F" w:rsidRDefault="009E388F" w:rsidP="009E388F">
            <w:pPr>
              <w:pStyle w:val="TableText"/>
              <w:spacing w:before="40" w:after="40"/>
              <w:ind w:left="722" w:hanging="722"/>
            </w:pPr>
            <w:r w:rsidRPr="009E388F">
              <w:t>Signature:</w:t>
            </w:r>
            <w:r w:rsidRPr="009E388F">
              <w:tab/>
            </w:r>
            <w:r w:rsidRPr="009E388F"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9E388F">
              <w:instrText xml:space="preserve"> FORMTEXT </w:instrText>
            </w:r>
            <w:r w:rsidRPr="009E388F">
              <w:fldChar w:fldCharType="separate"/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="00E93C59">
              <w:rPr>
                <w:noProof/>
              </w:rPr>
              <w:t> </w:t>
            </w:r>
            <w:r w:rsidRPr="009E388F">
              <w:fldChar w:fldCharType="end"/>
            </w:r>
            <w:bookmarkEnd w:id="6"/>
          </w:p>
        </w:tc>
      </w:tr>
    </w:tbl>
    <w:p w14:paraId="37078CAF" w14:textId="77777777" w:rsidR="00600C20" w:rsidRPr="009E388F" w:rsidRDefault="00600C20" w:rsidP="00045F62">
      <w:pPr>
        <w:spacing w:after="0"/>
        <w:rPr>
          <w:sz w:val="8"/>
          <w:szCs w:val="8"/>
        </w:rPr>
      </w:pPr>
    </w:p>
    <w:tbl>
      <w:tblPr>
        <w:tblStyle w:val="TableGrid11"/>
        <w:tblW w:w="5000" w:type="pct"/>
        <w:tblBorders>
          <w:top w:val="single" w:sz="4" w:space="0" w:color="009DDC"/>
          <w:left w:val="single" w:sz="4" w:space="0" w:color="009DDC"/>
          <w:bottom w:val="single" w:sz="4" w:space="0" w:color="009DDC"/>
          <w:right w:val="single" w:sz="4" w:space="0" w:color="009DDC"/>
          <w:insideH w:val="single" w:sz="4" w:space="0" w:color="009DDC"/>
          <w:insideV w:val="single" w:sz="4" w:space="0" w:color="009DDC"/>
        </w:tblBorders>
        <w:tblCellMar>
          <w:top w:w="6" w:type="dxa"/>
          <w:left w:w="57" w:type="dxa"/>
          <w:bottom w:w="6" w:type="dxa"/>
          <w:right w:w="57" w:type="dxa"/>
        </w:tblCellMar>
        <w:tblLook w:val="01E0" w:firstRow="1" w:lastRow="1" w:firstColumn="1" w:lastColumn="1" w:noHBand="0" w:noVBand="0"/>
      </w:tblPr>
      <w:tblGrid>
        <w:gridCol w:w="2692"/>
        <w:gridCol w:w="2691"/>
        <w:gridCol w:w="2691"/>
        <w:gridCol w:w="2691"/>
      </w:tblGrid>
      <w:tr w:rsidR="00045F62" w:rsidRPr="009E388F" w14:paraId="49ED2923" w14:textId="77777777" w:rsidTr="00045F62">
        <w:trPr>
          <w:cantSplit/>
          <w:tblHeader/>
        </w:trPr>
        <w:tc>
          <w:tcPr>
            <w:tcW w:w="10180" w:type="dxa"/>
            <w:gridSpan w:val="4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  <w:shd w:val="clear" w:color="auto" w:fill="auto"/>
            <w:vAlign w:val="center"/>
          </w:tcPr>
          <w:p w14:paraId="320A22FE" w14:textId="1A0169A2" w:rsidR="00045F62" w:rsidRPr="009E388F" w:rsidRDefault="00045F62" w:rsidP="00045F62">
            <w:pPr>
              <w:pStyle w:val="TableHeaderTop"/>
              <w:jc w:val="left"/>
              <w:rPr>
                <w:color w:val="auto"/>
              </w:rPr>
            </w:pPr>
            <w:r w:rsidRPr="009E388F">
              <w:rPr>
                <w:color w:val="auto"/>
              </w:rPr>
              <w:t>Office Use Only</w:t>
            </w:r>
          </w:p>
        </w:tc>
      </w:tr>
      <w:tr w:rsidR="00045F62" w:rsidRPr="009E388F" w14:paraId="019C6F2D" w14:textId="77777777" w:rsidTr="00B03A19">
        <w:trPr>
          <w:cantSplit/>
          <w:trHeight w:val="425"/>
        </w:trPr>
        <w:tc>
          <w:tcPr>
            <w:tcW w:w="10180" w:type="dxa"/>
            <w:gridSpan w:val="4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  <w:shd w:val="clear" w:color="auto" w:fill="B8B8B8"/>
            <w:vAlign w:val="center"/>
          </w:tcPr>
          <w:p w14:paraId="5C068801" w14:textId="32E1C6F1" w:rsidR="00045F62" w:rsidRPr="009E388F" w:rsidRDefault="00045F62" w:rsidP="00045F62">
            <w:pPr>
              <w:pStyle w:val="TableText"/>
              <w:keepNext/>
              <w:spacing w:before="40" w:after="40"/>
            </w:pPr>
            <w:r w:rsidRPr="009E388F">
              <w:t>Reviewed By:</w:t>
            </w:r>
          </w:p>
        </w:tc>
      </w:tr>
      <w:tr w:rsidR="00045F62" w:rsidRPr="009E388F" w14:paraId="153912F1" w14:textId="77777777" w:rsidTr="00045F62">
        <w:trPr>
          <w:cantSplit/>
          <w:trHeight w:val="425"/>
        </w:trPr>
        <w:sdt>
          <w:sdtPr>
            <w:id w:val="1361714952"/>
            <w:showingPlcHdr/>
          </w:sdtPr>
          <w:sdtContent>
            <w:tc>
              <w:tcPr>
                <w:tcW w:w="2545" w:type="dxa"/>
                <w:tcBorders>
                  <w:top w:val="single" w:sz="4" w:space="0" w:color="B8B8B8"/>
                  <w:left w:val="single" w:sz="4" w:space="0" w:color="B8B8B8"/>
                  <w:bottom w:val="single" w:sz="4" w:space="0" w:color="B8B8B8"/>
                  <w:right w:val="single" w:sz="4" w:space="0" w:color="B8B8B8"/>
                </w:tcBorders>
                <w:vAlign w:val="center"/>
              </w:tcPr>
              <w:p w14:paraId="6961B888" w14:textId="2C08DAEE" w:rsidR="00045F62" w:rsidRPr="009E388F" w:rsidRDefault="00045F62" w:rsidP="00045F62">
                <w:pPr>
                  <w:pStyle w:val="TableText"/>
                  <w:keepNext/>
                  <w:spacing w:before="40" w:after="40"/>
                </w:pPr>
                <w:r w:rsidRPr="009E388F">
                  <w:rPr>
                    <w:rStyle w:val="PlaceholderText"/>
                  </w:rPr>
                  <w:t>Click here to enter name</w:t>
                </w:r>
              </w:p>
            </w:tc>
          </w:sdtContent>
        </w:sdt>
        <w:sdt>
          <w:sdtPr>
            <w:id w:val="-2027634228"/>
            <w:showingPlcHdr/>
          </w:sdtPr>
          <w:sdtContent>
            <w:tc>
              <w:tcPr>
                <w:tcW w:w="2545" w:type="dxa"/>
                <w:tcBorders>
                  <w:top w:val="single" w:sz="4" w:space="0" w:color="B8B8B8"/>
                  <w:left w:val="single" w:sz="4" w:space="0" w:color="B8B8B8"/>
                  <w:bottom w:val="single" w:sz="4" w:space="0" w:color="B8B8B8"/>
                  <w:right w:val="single" w:sz="4" w:space="0" w:color="B8B8B8"/>
                </w:tcBorders>
                <w:vAlign w:val="center"/>
              </w:tcPr>
              <w:p w14:paraId="23CED136" w14:textId="1F020914" w:rsidR="00045F62" w:rsidRPr="009E388F" w:rsidRDefault="00045F62" w:rsidP="00045F62">
                <w:pPr>
                  <w:pStyle w:val="TableText"/>
                  <w:keepNext/>
                  <w:spacing w:before="40" w:after="40"/>
                </w:pPr>
                <w:r w:rsidRPr="009E388F">
                  <w:rPr>
                    <w:rStyle w:val="PlaceholderText"/>
                  </w:rPr>
                  <w:t>Click here to enter title</w:t>
                </w:r>
              </w:p>
            </w:tc>
          </w:sdtContent>
        </w:sdt>
        <w:sdt>
          <w:sdtPr>
            <w:id w:val="-1803220770"/>
            <w:showingPlcHdr/>
          </w:sdtPr>
          <w:sdtContent>
            <w:tc>
              <w:tcPr>
                <w:tcW w:w="2545" w:type="dxa"/>
                <w:tcBorders>
                  <w:top w:val="single" w:sz="4" w:space="0" w:color="B8B8B8"/>
                  <w:left w:val="single" w:sz="4" w:space="0" w:color="B8B8B8"/>
                  <w:bottom w:val="single" w:sz="4" w:space="0" w:color="B8B8B8"/>
                  <w:right w:val="single" w:sz="4" w:space="0" w:color="B8B8B8"/>
                </w:tcBorders>
                <w:vAlign w:val="center"/>
              </w:tcPr>
              <w:p w14:paraId="503CD850" w14:textId="3C67C449" w:rsidR="00045F62" w:rsidRPr="009E388F" w:rsidRDefault="00C20D89" w:rsidP="00C20D89">
                <w:pPr>
                  <w:pStyle w:val="TableText"/>
                  <w:keepNext/>
                  <w:spacing w:before="40" w:after="40"/>
                </w:pPr>
                <w:r w:rsidRPr="009E388F">
                  <w:rPr>
                    <w:rStyle w:val="PlaceholderText"/>
                  </w:rPr>
                  <w:t>Click here to enter signature</w:t>
                </w:r>
              </w:p>
            </w:tc>
          </w:sdtContent>
        </w:sdt>
        <w:sdt>
          <w:sdtPr>
            <w:id w:val="-1617748745"/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45" w:type="dxa"/>
                <w:tcBorders>
                  <w:top w:val="single" w:sz="4" w:space="0" w:color="B8B8B8"/>
                  <w:left w:val="single" w:sz="4" w:space="0" w:color="B8B8B8"/>
                  <w:bottom w:val="single" w:sz="4" w:space="0" w:color="B8B8B8"/>
                  <w:right w:val="single" w:sz="4" w:space="0" w:color="B8B8B8"/>
                </w:tcBorders>
                <w:vAlign w:val="center"/>
              </w:tcPr>
              <w:p w14:paraId="64F13988" w14:textId="01E56EA2" w:rsidR="00045F62" w:rsidRPr="009E388F" w:rsidRDefault="00C20D89" w:rsidP="00045F62">
                <w:pPr>
                  <w:pStyle w:val="TableText"/>
                  <w:keepNext/>
                  <w:spacing w:before="40" w:after="40"/>
                </w:pPr>
                <w:r w:rsidRPr="009E388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045F62" w:rsidRPr="009E388F" w14:paraId="6FE4DDA9" w14:textId="77777777" w:rsidTr="00B03A19">
        <w:trPr>
          <w:cantSplit/>
          <w:trHeight w:val="425"/>
        </w:trPr>
        <w:tc>
          <w:tcPr>
            <w:tcW w:w="10180" w:type="dxa"/>
            <w:gridSpan w:val="4"/>
            <w:tcBorders>
              <w:top w:val="single" w:sz="4" w:space="0" w:color="B8B8B8"/>
              <w:left w:val="single" w:sz="4" w:space="0" w:color="B8B8B8"/>
              <w:bottom w:val="single" w:sz="4" w:space="0" w:color="B8B8B8"/>
              <w:right w:val="single" w:sz="4" w:space="0" w:color="B8B8B8"/>
            </w:tcBorders>
            <w:shd w:val="clear" w:color="auto" w:fill="B8B8B8"/>
            <w:vAlign w:val="center"/>
          </w:tcPr>
          <w:p w14:paraId="6DB2654B" w14:textId="3E0C1D1D" w:rsidR="00045F62" w:rsidRPr="009E388F" w:rsidRDefault="00045F62" w:rsidP="00045F62">
            <w:pPr>
              <w:pStyle w:val="TableText"/>
              <w:keepNext/>
              <w:spacing w:before="40" w:after="40"/>
            </w:pPr>
            <w:r w:rsidRPr="009E388F">
              <w:t>Endorsed By:</w:t>
            </w:r>
          </w:p>
        </w:tc>
      </w:tr>
      <w:tr w:rsidR="00C20D89" w:rsidRPr="009E388F" w14:paraId="181B0DF2" w14:textId="77777777" w:rsidTr="00B03A19">
        <w:trPr>
          <w:cantSplit/>
          <w:trHeight w:val="425"/>
        </w:trPr>
        <w:sdt>
          <w:sdtPr>
            <w:id w:val="230280109"/>
            <w:showingPlcHdr/>
          </w:sdtPr>
          <w:sdtContent>
            <w:tc>
              <w:tcPr>
                <w:tcW w:w="2545" w:type="dxa"/>
                <w:tcBorders>
                  <w:top w:val="single" w:sz="4" w:space="0" w:color="B8B8B8"/>
                  <w:left w:val="single" w:sz="4" w:space="0" w:color="B8B8B8"/>
                  <w:bottom w:val="single" w:sz="4" w:space="0" w:color="B8B8B8"/>
                  <w:right w:val="single" w:sz="4" w:space="0" w:color="B8B8B8"/>
                </w:tcBorders>
                <w:vAlign w:val="center"/>
              </w:tcPr>
              <w:p w14:paraId="78A355E1" w14:textId="77777777" w:rsidR="00C20D89" w:rsidRPr="009E388F" w:rsidRDefault="00C20D89" w:rsidP="00B03A19">
                <w:pPr>
                  <w:pStyle w:val="TableText"/>
                  <w:spacing w:before="40" w:after="40"/>
                </w:pPr>
                <w:r w:rsidRPr="009E388F">
                  <w:rPr>
                    <w:rStyle w:val="PlaceholderText"/>
                  </w:rPr>
                  <w:t>Click here to enter name</w:t>
                </w:r>
              </w:p>
            </w:tc>
          </w:sdtContent>
        </w:sdt>
        <w:sdt>
          <w:sdtPr>
            <w:id w:val="15673912"/>
            <w:showingPlcHdr/>
          </w:sdtPr>
          <w:sdtContent>
            <w:tc>
              <w:tcPr>
                <w:tcW w:w="2545" w:type="dxa"/>
                <w:tcBorders>
                  <w:top w:val="single" w:sz="4" w:space="0" w:color="B8B8B8"/>
                  <w:left w:val="single" w:sz="4" w:space="0" w:color="B8B8B8"/>
                  <w:bottom w:val="single" w:sz="4" w:space="0" w:color="B8B8B8"/>
                  <w:right w:val="single" w:sz="4" w:space="0" w:color="B8B8B8"/>
                </w:tcBorders>
                <w:vAlign w:val="center"/>
              </w:tcPr>
              <w:p w14:paraId="2D229349" w14:textId="77777777" w:rsidR="00C20D89" w:rsidRPr="009E388F" w:rsidRDefault="00C20D89" w:rsidP="00B03A19">
                <w:pPr>
                  <w:pStyle w:val="TableText"/>
                  <w:spacing w:before="40" w:after="40"/>
                </w:pPr>
                <w:r w:rsidRPr="009E388F">
                  <w:rPr>
                    <w:rStyle w:val="PlaceholderText"/>
                  </w:rPr>
                  <w:t>Click here to enter title</w:t>
                </w:r>
              </w:p>
            </w:tc>
          </w:sdtContent>
        </w:sdt>
        <w:sdt>
          <w:sdtPr>
            <w:id w:val="-548227732"/>
            <w:showingPlcHdr/>
          </w:sdtPr>
          <w:sdtContent>
            <w:tc>
              <w:tcPr>
                <w:tcW w:w="2545" w:type="dxa"/>
                <w:tcBorders>
                  <w:top w:val="single" w:sz="4" w:space="0" w:color="B8B8B8"/>
                  <w:left w:val="single" w:sz="4" w:space="0" w:color="B8B8B8"/>
                  <w:bottom w:val="single" w:sz="4" w:space="0" w:color="B8B8B8"/>
                  <w:right w:val="single" w:sz="4" w:space="0" w:color="B8B8B8"/>
                </w:tcBorders>
                <w:vAlign w:val="center"/>
              </w:tcPr>
              <w:p w14:paraId="22792107" w14:textId="180C7AF6" w:rsidR="00C20D89" w:rsidRPr="009E388F" w:rsidRDefault="00C20D89" w:rsidP="00B03A19">
                <w:pPr>
                  <w:pStyle w:val="TableText"/>
                  <w:spacing w:before="40" w:after="40"/>
                </w:pPr>
                <w:r w:rsidRPr="009E388F">
                  <w:rPr>
                    <w:rStyle w:val="PlaceholderText"/>
                  </w:rPr>
                  <w:t>Click here to enter signature</w:t>
                </w:r>
              </w:p>
            </w:tc>
          </w:sdtContent>
        </w:sdt>
        <w:sdt>
          <w:sdtPr>
            <w:id w:val="1484666372"/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545" w:type="dxa"/>
                <w:tcBorders>
                  <w:top w:val="single" w:sz="4" w:space="0" w:color="B8B8B8"/>
                  <w:left w:val="single" w:sz="4" w:space="0" w:color="B8B8B8"/>
                  <w:bottom w:val="single" w:sz="4" w:space="0" w:color="B8B8B8"/>
                  <w:right w:val="single" w:sz="4" w:space="0" w:color="B8B8B8"/>
                </w:tcBorders>
                <w:vAlign w:val="center"/>
              </w:tcPr>
              <w:p w14:paraId="1BF4C44A" w14:textId="4D5A1F8E" w:rsidR="00C20D89" w:rsidRPr="009E388F" w:rsidRDefault="00C20D89" w:rsidP="00B03A19">
                <w:pPr>
                  <w:pStyle w:val="TableText"/>
                  <w:spacing w:before="40" w:after="40"/>
                </w:pPr>
                <w:r w:rsidRPr="009E388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</w:tbl>
    <w:p w14:paraId="2FD41953" w14:textId="77777777" w:rsidR="00045F62" w:rsidRPr="009E388F" w:rsidRDefault="00045F62" w:rsidP="00045F62">
      <w:pPr>
        <w:spacing w:after="0"/>
        <w:rPr>
          <w:sz w:val="8"/>
          <w:szCs w:val="8"/>
        </w:rPr>
      </w:pPr>
    </w:p>
    <w:sectPr w:rsidR="00045F62" w:rsidRPr="009E388F" w:rsidSect="00F1386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567" w:bottom="567" w:left="567" w:header="425" w:footer="42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E6284" w14:textId="77777777" w:rsidR="00146CEB" w:rsidRDefault="00146CEB" w:rsidP="00863D2A">
      <w:r>
        <w:separator/>
      </w:r>
    </w:p>
  </w:endnote>
  <w:endnote w:type="continuationSeparator" w:id="0">
    <w:p w14:paraId="6E8C3C74" w14:textId="77777777" w:rsidR="00146CEB" w:rsidRDefault="00146CEB" w:rsidP="00863D2A">
      <w:r>
        <w:continuationSeparator/>
      </w:r>
    </w:p>
  </w:endnote>
  <w:endnote w:type="continuationNotice" w:id="1">
    <w:p w14:paraId="0C1D2580" w14:textId="77777777" w:rsidR="00146CEB" w:rsidRDefault="00146CE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D47600"/>
      </w:tblBorders>
      <w:tblLayout w:type="fixed"/>
      <w:tblCellMar>
        <w:top w:w="6" w:type="dxa"/>
        <w:left w:w="57" w:type="dxa"/>
        <w:bottom w:w="6" w:type="dxa"/>
        <w:right w:w="57" w:type="dxa"/>
      </w:tblCellMar>
      <w:tblLook w:val="04A0" w:firstRow="1" w:lastRow="0" w:firstColumn="1" w:lastColumn="0" w:noHBand="0" w:noVBand="1"/>
    </w:tblPr>
    <w:tblGrid>
      <w:gridCol w:w="3591"/>
      <w:gridCol w:w="3592"/>
      <w:gridCol w:w="3592"/>
    </w:tblGrid>
    <w:tr w:rsidR="00E02BB3" w:rsidRPr="006E3E9A" w14:paraId="401CF722" w14:textId="77777777" w:rsidTr="002C3F68">
      <w:trPr>
        <w:cantSplit/>
      </w:trPr>
      <w:tc>
        <w:tcPr>
          <w:tcW w:w="1666" w:type="pct"/>
          <w:vMerge w:val="restart"/>
          <w:tcBorders>
            <w:top w:val="single" w:sz="4" w:space="0" w:color="009DDC"/>
          </w:tcBorders>
          <w:shd w:val="clear" w:color="auto" w:fill="auto"/>
          <w:vAlign w:val="bottom"/>
        </w:tcPr>
        <w:p w14:paraId="5B075148" w14:textId="77777777" w:rsidR="00E02BB3" w:rsidRPr="006E3E9A" w:rsidRDefault="00E02BB3" w:rsidP="006E3E9A">
          <w:pPr>
            <w:spacing w:after="0"/>
            <w:rPr>
              <w:sz w:val="16"/>
              <w:szCs w:val="16"/>
            </w:rPr>
          </w:pPr>
        </w:p>
      </w:tc>
      <w:tc>
        <w:tcPr>
          <w:tcW w:w="1667" w:type="pct"/>
          <w:tcBorders>
            <w:top w:val="single" w:sz="4" w:space="0" w:color="009DDC"/>
          </w:tcBorders>
          <w:shd w:val="clear" w:color="auto" w:fill="auto"/>
        </w:tcPr>
        <w:p w14:paraId="42C62A52" w14:textId="77777777" w:rsidR="00E02BB3" w:rsidRPr="006E3E9A" w:rsidRDefault="00E02BB3" w:rsidP="006E3E9A">
          <w:pPr>
            <w:spacing w:after="0"/>
            <w:jc w:val="center"/>
            <w:rPr>
              <w:rFonts w:cs="Arial"/>
              <w:b/>
              <w:sz w:val="8"/>
              <w:szCs w:val="8"/>
            </w:rPr>
          </w:pPr>
          <w:r w:rsidRPr="006E3E9A">
            <w:rPr>
              <w:rFonts w:cs="Arial"/>
              <w:color w:val="009DDC"/>
              <w:sz w:val="16"/>
              <w:szCs w:val="16"/>
            </w:rPr>
            <w:t>Uncontrolled when printed or downloaded</w:t>
          </w:r>
        </w:p>
      </w:tc>
      <w:tc>
        <w:tcPr>
          <w:tcW w:w="1667" w:type="pct"/>
          <w:tcBorders>
            <w:top w:val="single" w:sz="4" w:space="0" w:color="009DDC"/>
          </w:tcBorders>
          <w:shd w:val="clear" w:color="auto" w:fill="auto"/>
          <w:vAlign w:val="bottom"/>
        </w:tcPr>
        <w:p w14:paraId="47526C99" w14:textId="54ED7899" w:rsidR="00E02BB3" w:rsidRPr="00AE4DFF" w:rsidRDefault="00E02BB3" w:rsidP="006E3E9A">
          <w:pPr>
            <w:spacing w:after="0"/>
            <w:jc w:val="right"/>
            <w:rPr>
              <w:sz w:val="16"/>
              <w:szCs w:val="16"/>
            </w:rPr>
          </w:pPr>
          <w:r w:rsidRPr="00AE4DFF">
            <w:rPr>
              <w:noProof/>
              <w:sz w:val="16"/>
              <w:szCs w:val="16"/>
            </w:rPr>
            <w:t xml:space="preserve">Version </w:t>
          </w:r>
          <w:r w:rsidRPr="00AE4DFF">
            <w:rPr>
              <w:sz w:val="16"/>
              <w:szCs w:val="16"/>
            </w:rPr>
            <w:fldChar w:fldCharType="begin"/>
          </w:r>
          <w:r w:rsidRPr="00AE4DFF">
            <w:rPr>
              <w:sz w:val="16"/>
              <w:szCs w:val="16"/>
            </w:rPr>
            <w:instrText xml:space="preserve"> STYLEREF  VerNum </w:instrText>
          </w:r>
          <w:r w:rsidRPr="00AE4DFF">
            <w:rPr>
              <w:sz w:val="16"/>
              <w:szCs w:val="16"/>
            </w:rPr>
            <w:fldChar w:fldCharType="separate"/>
          </w:r>
          <w:r>
            <w:rPr>
              <w:noProof/>
              <w:sz w:val="16"/>
              <w:szCs w:val="16"/>
            </w:rPr>
            <w:t>4</w:t>
          </w:r>
          <w:r w:rsidRPr="00AE4DFF">
            <w:rPr>
              <w:sz w:val="16"/>
              <w:szCs w:val="16"/>
            </w:rPr>
            <w:fldChar w:fldCharType="end"/>
          </w:r>
        </w:p>
      </w:tc>
    </w:tr>
    <w:tr w:rsidR="00E02BB3" w:rsidRPr="006E3E9A" w14:paraId="28DA955B" w14:textId="77777777" w:rsidTr="002C3F68">
      <w:trPr>
        <w:cantSplit/>
      </w:trPr>
      <w:tc>
        <w:tcPr>
          <w:tcW w:w="1666" w:type="pct"/>
          <w:vMerge/>
          <w:shd w:val="clear" w:color="auto" w:fill="auto"/>
          <w:vAlign w:val="center"/>
        </w:tcPr>
        <w:p w14:paraId="3241AD1E" w14:textId="77777777" w:rsidR="00E02BB3" w:rsidRPr="006E3E9A" w:rsidRDefault="00E02BB3" w:rsidP="006E3E9A">
          <w:pPr>
            <w:spacing w:after="0"/>
            <w:rPr>
              <w:sz w:val="16"/>
              <w:szCs w:val="16"/>
            </w:rPr>
          </w:pPr>
        </w:p>
      </w:tc>
      <w:tc>
        <w:tcPr>
          <w:tcW w:w="1667" w:type="pct"/>
          <w:shd w:val="clear" w:color="auto" w:fill="auto"/>
        </w:tcPr>
        <w:p w14:paraId="1C9B229B" w14:textId="4E47427F" w:rsidR="00E02BB3" w:rsidRPr="006E3E9A" w:rsidRDefault="00E02BB3" w:rsidP="00E94F71">
          <w:pPr>
            <w:spacing w:after="0"/>
            <w:jc w:val="center"/>
            <w:rPr>
              <w:sz w:val="16"/>
              <w:szCs w:val="16"/>
            </w:rPr>
          </w:pPr>
          <w:r w:rsidRPr="006E3E9A">
            <w:rPr>
              <w:sz w:val="16"/>
              <w:szCs w:val="16"/>
            </w:rPr>
            <w:t>© Zinfra Pty Ltd</w:t>
          </w:r>
        </w:p>
      </w:tc>
      <w:tc>
        <w:tcPr>
          <w:tcW w:w="1667" w:type="pct"/>
          <w:shd w:val="clear" w:color="auto" w:fill="auto"/>
          <w:vAlign w:val="center"/>
        </w:tcPr>
        <w:p w14:paraId="068B4B76" w14:textId="69CAC03E" w:rsidR="00E02BB3" w:rsidRPr="006E3E9A" w:rsidRDefault="00E02BB3" w:rsidP="006E3E9A">
          <w:pPr>
            <w:spacing w:after="0"/>
            <w:jc w:val="right"/>
            <w:rPr>
              <w:sz w:val="16"/>
              <w:szCs w:val="16"/>
            </w:rPr>
          </w:pPr>
          <w:r w:rsidRPr="00AE4DFF">
            <w:rPr>
              <w:sz w:val="16"/>
              <w:szCs w:val="16"/>
            </w:rPr>
            <w:t>Page 2 of 4</w:t>
          </w:r>
        </w:p>
      </w:tc>
    </w:tr>
  </w:tbl>
  <w:p w14:paraId="64A09355" w14:textId="77777777" w:rsidR="00E02BB3" w:rsidRPr="006E3E9A" w:rsidRDefault="00E02BB3" w:rsidP="006E3E9A">
    <w:pPr>
      <w:spacing w:after="0"/>
      <w:jc w:val="center"/>
      <w:rPr>
        <w:sz w:val="4"/>
        <w:szCs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91"/>
      <w:gridCol w:w="3592"/>
      <w:gridCol w:w="3592"/>
    </w:tblGrid>
    <w:tr w:rsidR="00E02BB3" w:rsidRPr="00B60663" w14:paraId="07D6AAF2" w14:textId="77777777" w:rsidTr="00B60663">
      <w:trPr>
        <w:cantSplit/>
      </w:trPr>
      <w:tc>
        <w:tcPr>
          <w:tcW w:w="3497" w:type="dxa"/>
          <w:vMerge w:val="restart"/>
          <w:tcBorders>
            <w:top w:val="single" w:sz="4" w:space="0" w:color="009DDC"/>
          </w:tcBorders>
          <w:shd w:val="clear" w:color="auto" w:fill="auto"/>
        </w:tcPr>
        <w:p w14:paraId="551B0AE0" w14:textId="3F607E83" w:rsidR="00E02BB3" w:rsidRPr="000D54C7" w:rsidRDefault="00E02BB3" w:rsidP="000D54C7">
          <w:pPr>
            <w:keepLines/>
            <w:spacing w:after="0"/>
            <w:jc w:val="both"/>
            <w:rPr>
              <w:sz w:val="4"/>
              <w:szCs w:val="4"/>
            </w:rPr>
          </w:pPr>
        </w:p>
        <w:p w14:paraId="7E1FF5EE" w14:textId="1B82DBC0" w:rsidR="00E02BB3" w:rsidRPr="00B60663" w:rsidRDefault="00E02BB3" w:rsidP="00B60663">
          <w:pPr>
            <w:spacing w:after="0"/>
            <w:rPr>
              <w:rFonts w:cs="Arial"/>
              <w:sz w:val="16"/>
              <w:szCs w:val="16"/>
            </w:rPr>
          </w:pPr>
        </w:p>
      </w:tc>
      <w:tc>
        <w:tcPr>
          <w:tcW w:w="3497" w:type="dxa"/>
          <w:tcBorders>
            <w:top w:val="single" w:sz="4" w:space="0" w:color="009DDC"/>
          </w:tcBorders>
          <w:shd w:val="clear" w:color="auto" w:fill="auto"/>
        </w:tcPr>
        <w:p w14:paraId="2B2A9736" w14:textId="77777777" w:rsidR="00E02BB3" w:rsidRPr="00B60663" w:rsidRDefault="00E02BB3" w:rsidP="00B60663">
          <w:pPr>
            <w:keepLines/>
            <w:spacing w:after="0"/>
            <w:jc w:val="center"/>
            <w:rPr>
              <w:rFonts w:cs="Arial"/>
              <w:color w:val="009DDC"/>
              <w:sz w:val="16"/>
              <w:szCs w:val="16"/>
            </w:rPr>
          </w:pPr>
          <w:r w:rsidRPr="00B60663">
            <w:rPr>
              <w:rFonts w:cs="Arial"/>
              <w:color w:val="009DDC"/>
              <w:sz w:val="16"/>
              <w:szCs w:val="16"/>
            </w:rPr>
            <w:t>Uncontrolled when printed or downloaded</w:t>
          </w:r>
        </w:p>
      </w:tc>
      <w:tc>
        <w:tcPr>
          <w:tcW w:w="3497" w:type="dxa"/>
          <w:tcBorders>
            <w:top w:val="single" w:sz="4" w:space="0" w:color="009DDC"/>
          </w:tcBorders>
          <w:shd w:val="clear" w:color="auto" w:fill="auto"/>
        </w:tcPr>
        <w:p w14:paraId="1BF7ADE3" w14:textId="6954016E" w:rsidR="00E02BB3" w:rsidRPr="00B60663" w:rsidRDefault="00E02BB3" w:rsidP="00B60663">
          <w:pPr>
            <w:keepLines/>
            <w:spacing w:after="0"/>
            <w:jc w:val="right"/>
            <w:rPr>
              <w:rFonts w:cs="Arial"/>
              <w:sz w:val="16"/>
              <w:szCs w:val="16"/>
            </w:rPr>
          </w:pPr>
          <w:r w:rsidRPr="00B60663">
            <w:rPr>
              <w:rFonts w:cs="Arial"/>
              <w:sz w:val="16"/>
              <w:szCs w:val="16"/>
            </w:rPr>
            <w:t xml:space="preserve">Version </w:t>
          </w:r>
          <w:sdt>
            <w:sdtPr>
              <w:rPr>
                <w:rFonts w:cs="Arial"/>
                <w:sz w:val="16"/>
                <w:szCs w:val="16"/>
              </w:rPr>
              <w:alias w:val="Label"/>
              <w:tag w:val="DLCPolicyLabelValue"/>
              <w:id w:val="1312982407"/>
              <w:lock w:val="contentLocked"/>
              <w:placeholder>
                <w:docPart w:val="36D9ABAC71F24B2BBF2A07427C757D26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5a8ec170-ff5b-4bea-93d5-d02c1dc4ecda' xmlns:ns4='5b247e1e-1e78-4cfa-943a-7a75b498063b' " w:xpath="/ns0:properties[1]/documentManagement[1]/ns4:DLCPolicyLabelValue[1]" w:storeItemID="{FD844990-C067-4FC1-B446-EBE1E9E672ED}"/>
              <w:text/>
            </w:sdtPr>
            <w:sdtContent>
              <w:r w:rsidR="000A57CC">
                <w:rPr>
                  <w:rFonts w:cs="Arial"/>
                  <w:sz w:val="16"/>
                  <w:szCs w:val="16"/>
                </w:rPr>
                <w:t>8.0</w:t>
              </w:r>
            </w:sdtContent>
          </w:sdt>
          <w:r w:rsidRPr="00B60663">
            <w:rPr>
              <w:rFonts w:cs="Arial"/>
              <w:sz w:val="16"/>
              <w:szCs w:val="16"/>
            </w:rPr>
            <w:t xml:space="preserve">  </w:t>
          </w:r>
        </w:p>
      </w:tc>
    </w:tr>
    <w:tr w:rsidR="00E02BB3" w:rsidRPr="00B60663" w14:paraId="0575877F" w14:textId="77777777" w:rsidTr="00B60663">
      <w:trPr>
        <w:cantSplit/>
      </w:trPr>
      <w:tc>
        <w:tcPr>
          <w:tcW w:w="3497" w:type="dxa"/>
          <w:vMerge/>
          <w:shd w:val="clear" w:color="auto" w:fill="auto"/>
        </w:tcPr>
        <w:p w14:paraId="5168B259" w14:textId="77777777" w:rsidR="00E02BB3" w:rsidRPr="00B60663" w:rsidRDefault="00E02BB3" w:rsidP="00B60663">
          <w:pPr>
            <w:spacing w:after="0"/>
            <w:rPr>
              <w:rFonts w:cs="Arial"/>
              <w:sz w:val="16"/>
              <w:szCs w:val="16"/>
            </w:rPr>
          </w:pPr>
        </w:p>
      </w:tc>
      <w:tc>
        <w:tcPr>
          <w:tcW w:w="3497" w:type="dxa"/>
          <w:shd w:val="clear" w:color="auto" w:fill="auto"/>
        </w:tcPr>
        <w:p w14:paraId="388ECF28" w14:textId="77777777" w:rsidR="00E02BB3" w:rsidRPr="00B60663" w:rsidRDefault="00E02BB3" w:rsidP="00B60663">
          <w:pPr>
            <w:spacing w:after="0"/>
            <w:jc w:val="center"/>
            <w:rPr>
              <w:rFonts w:cs="Arial"/>
              <w:sz w:val="16"/>
              <w:szCs w:val="16"/>
            </w:rPr>
          </w:pPr>
        </w:p>
      </w:tc>
      <w:tc>
        <w:tcPr>
          <w:tcW w:w="3497" w:type="dxa"/>
          <w:shd w:val="clear" w:color="auto" w:fill="auto"/>
        </w:tcPr>
        <w:p w14:paraId="59AE0EAA" w14:textId="04B8EDDE" w:rsidR="00E02BB3" w:rsidRPr="00B60663" w:rsidRDefault="00E02BB3" w:rsidP="00B60663">
          <w:pPr>
            <w:keepLines/>
            <w:spacing w:after="0"/>
            <w:jc w:val="right"/>
            <w:rPr>
              <w:rFonts w:cs="Arial"/>
              <w:sz w:val="16"/>
              <w:szCs w:val="16"/>
            </w:rPr>
          </w:pPr>
          <w:r w:rsidRPr="00B60663">
            <w:rPr>
              <w:rFonts w:cs="Arial"/>
              <w:sz w:val="16"/>
              <w:szCs w:val="16"/>
            </w:rPr>
            <w:t xml:space="preserve">Page </w:t>
          </w:r>
          <w:r w:rsidRPr="00B60663">
            <w:rPr>
              <w:rFonts w:cs="Arial"/>
              <w:sz w:val="16"/>
              <w:szCs w:val="16"/>
            </w:rPr>
            <w:fldChar w:fldCharType="begin"/>
          </w:r>
          <w:r w:rsidRPr="00B60663">
            <w:rPr>
              <w:rFonts w:cs="Arial"/>
              <w:sz w:val="16"/>
              <w:szCs w:val="16"/>
            </w:rPr>
            <w:instrText xml:space="preserve"> PAGE  </w:instrText>
          </w:r>
          <w:r w:rsidRPr="00B60663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2</w:t>
          </w:r>
          <w:r w:rsidRPr="00B60663">
            <w:rPr>
              <w:rFonts w:cs="Arial"/>
              <w:sz w:val="16"/>
              <w:szCs w:val="16"/>
            </w:rPr>
            <w:fldChar w:fldCharType="end"/>
          </w:r>
          <w:r w:rsidRPr="00B60663">
            <w:rPr>
              <w:rFonts w:cs="Arial"/>
              <w:sz w:val="16"/>
              <w:szCs w:val="16"/>
            </w:rPr>
            <w:t xml:space="preserve"> of </w:t>
          </w:r>
          <w:r w:rsidRPr="00B60663">
            <w:rPr>
              <w:rFonts w:cs="Arial"/>
              <w:sz w:val="16"/>
              <w:szCs w:val="16"/>
            </w:rPr>
            <w:fldChar w:fldCharType="begin"/>
          </w:r>
          <w:r w:rsidRPr="00B60663">
            <w:rPr>
              <w:rFonts w:cs="Arial"/>
              <w:sz w:val="16"/>
              <w:szCs w:val="16"/>
            </w:rPr>
            <w:instrText xml:space="preserve"> NUMPAGES  </w:instrText>
          </w:r>
          <w:r w:rsidRPr="00B60663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4</w:t>
          </w:r>
          <w:r w:rsidRPr="00B60663">
            <w:rPr>
              <w:rFonts w:cs="Arial"/>
              <w:sz w:val="16"/>
              <w:szCs w:val="16"/>
            </w:rPr>
            <w:fldChar w:fldCharType="end"/>
          </w:r>
        </w:p>
      </w:tc>
    </w:tr>
  </w:tbl>
  <w:p w14:paraId="08DBD0A8" w14:textId="77777777" w:rsidR="00E02BB3" w:rsidRPr="00B60663" w:rsidRDefault="00E02BB3" w:rsidP="00B60663">
    <w:pPr>
      <w:spacing w:after="0"/>
      <w:rPr>
        <w:sz w:val="4"/>
        <w:szCs w:val="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91"/>
      <w:gridCol w:w="3592"/>
      <w:gridCol w:w="3592"/>
    </w:tblGrid>
    <w:tr w:rsidR="00E02BB3" w:rsidRPr="00B60663" w14:paraId="1FCACD1C" w14:textId="77777777" w:rsidTr="00B60663">
      <w:trPr>
        <w:cantSplit/>
      </w:trPr>
      <w:tc>
        <w:tcPr>
          <w:tcW w:w="3497" w:type="dxa"/>
          <w:vMerge w:val="restart"/>
          <w:tcBorders>
            <w:top w:val="single" w:sz="4" w:space="0" w:color="009DDC"/>
          </w:tcBorders>
          <w:shd w:val="clear" w:color="auto" w:fill="auto"/>
        </w:tcPr>
        <w:p w14:paraId="455803BC" w14:textId="5B045C6A" w:rsidR="00E02BB3" w:rsidRPr="000D54C7" w:rsidRDefault="00E02BB3" w:rsidP="000D54C7">
          <w:pPr>
            <w:keepLines/>
            <w:spacing w:after="0"/>
            <w:jc w:val="both"/>
            <w:rPr>
              <w:sz w:val="4"/>
              <w:szCs w:val="4"/>
            </w:rPr>
          </w:pPr>
          <w:bookmarkStart w:id="70" w:name="Zinfra_Footer"/>
          <w:bookmarkStart w:id="71" w:name="_Hlk494276519"/>
          <w:bookmarkStart w:id="72" w:name="_Hlk494276520"/>
          <w:bookmarkStart w:id="73" w:name="_Hlk494276521"/>
          <w:bookmarkStart w:id="74" w:name="_Hlk495045340"/>
          <w:bookmarkStart w:id="75" w:name="_Hlk495045341"/>
          <w:bookmarkStart w:id="76" w:name="_Hlk495045342"/>
          <w:bookmarkStart w:id="77" w:name="_Hlk495051137"/>
          <w:bookmarkStart w:id="78" w:name="_Hlk495051138"/>
          <w:bookmarkStart w:id="79" w:name="_Hlk495051139"/>
          <w:bookmarkStart w:id="80" w:name="_Hlk495051140"/>
          <w:bookmarkStart w:id="81" w:name="_Hlk495051141"/>
          <w:bookmarkStart w:id="82" w:name="_Hlk495051142"/>
          <w:bookmarkStart w:id="83" w:name="_Hlk495051510"/>
          <w:bookmarkStart w:id="84" w:name="_Hlk495051511"/>
          <w:bookmarkStart w:id="85" w:name="_Hlk495051512"/>
          <w:bookmarkStart w:id="86" w:name="_Hlk495052730"/>
          <w:bookmarkStart w:id="87" w:name="_Hlk495052731"/>
          <w:bookmarkStart w:id="88" w:name="_Hlk495052732"/>
          <w:bookmarkStart w:id="89" w:name="_Hlk495055017"/>
          <w:bookmarkStart w:id="90" w:name="_Hlk495055018"/>
          <w:bookmarkStart w:id="91" w:name="_Hlk495055019"/>
          <w:bookmarkStart w:id="92" w:name="_Hlk495055524"/>
          <w:bookmarkStart w:id="93" w:name="_Hlk495055525"/>
          <w:bookmarkStart w:id="94" w:name="_Hlk495055526"/>
          <w:bookmarkStart w:id="95" w:name="_Hlk495565772"/>
          <w:bookmarkStart w:id="96" w:name="_Hlk495565773"/>
          <w:bookmarkStart w:id="97" w:name="_Hlk495565774"/>
          <w:bookmarkStart w:id="98" w:name="_Hlk495567557"/>
          <w:bookmarkStart w:id="99" w:name="_Hlk495567558"/>
          <w:bookmarkStart w:id="100" w:name="_Hlk495567559"/>
          <w:bookmarkStart w:id="101" w:name="_Hlk495569355"/>
          <w:bookmarkStart w:id="102" w:name="_Hlk495569356"/>
          <w:bookmarkStart w:id="103" w:name="_Hlk495569357"/>
          <w:bookmarkStart w:id="104" w:name="_Hlk495577349"/>
          <w:bookmarkStart w:id="105" w:name="_Hlk495577350"/>
          <w:bookmarkStart w:id="106" w:name="_Hlk495577351"/>
          <w:bookmarkStart w:id="107" w:name="_Hlk495653389"/>
          <w:bookmarkStart w:id="108" w:name="_Hlk495653390"/>
          <w:bookmarkStart w:id="109" w:name="_Hlk495653391"/>
          <w:bookmarkStart w:id="110" w:name="_Hlk495654180"/>
          <w:bookmarkStart w:id="111" w:name="_Hlk495654181"/>
          <w:bookmarkStart w:id="112" w:name="_Hlk495654182"/>
        </w:p>
        <w:p w14:paraId="124C261E" w14:textId="55FE11BD" w:rsidR="00E02BB3" w:rsidRPr="00B60663" w:rsidRDefault="00E02BB3" w:rsidP="00B60663">
          <w:pPr>
            <w:spacing w:after="0"/>
            <w:rPr>
              <w:rFonts w:cs="Arial"/>
              <w:sz w:val="16"/>
              <w:szCs w:val="16"/>
            </w:rPr>
          </w:pPr>
        </w:p>
      </w:tc>
      <w:tc>
        <w:tcPr>
          <w:tcW w:w="3497" w:type="dxa"/>
          <w:tcBorders>
            <w:top w:val="single" w:sz="4" w:space="0" w:color="009DDC"/>
          </w:tcBorders>
          <w:shd w:val="clear" w:color="auto" w:fill="auto"/>
        </w:tcPr>
        <w:p w14:paraId="0E5F1B34" w14:textId="77777777" w:rsidR="00E02BB3" w:rsidRPr="00B60663" w:rsidRDefault="00E02BB3" w:rsidP="00B60663">
          <w:pPr>
            <w:keepLines/>
            <w:spacing w:after="0"/>
            <w:jc w:val="center"/>
            <w:rPr>
              <w:rFonts w:cs="Arial"/>
              <w:color w:val="009DDC"/>
              <w:sz w:val="16"/>
              <w:szCs w:val="16"/>
            </w:rPr>
          </w:pPr>
          <w:r w:rsidRPr="00B60663">
            <w:rPr>
              <w:rFonts w:cs="Arial"/>
              <w:color w:val="009DDC"/>
              <w:sz w:val="16"/>
              <w:szCs w:val="16"/>
            </w:rPr>
            <w:t>Uncontrolled when printed or downloaded</w:t>
          </w:r>
        </w:p>
      </w:tc>
      <w:tc>
        <w:tcPr>
          <w:tcW w:w="3497" w:type="dxa"/>
          <w:tcBorders>
            <w:top w:val="single" w:sz="4" w:space="0" w:color="009DDC"/>
          </w:tcBorders>
          <w:shd w:val="clear" w:color="auto" w:fill="auto"/>
        </w:tcPr>
        <w:p w14:paraId="71A3463F" w14:textId="7BDF47C2" w:rsidR="00E02BB3" w:rsidRPr="00B60663" w:rsidRDefault="00E02BB3" w:rsidP="00B60663">
          <w:pPr>
            <w:keepLines/>
            <w:spacing w:after="0"/>
            <w:jc w:val="right"/>
            <w:rPr>
              <w:rFonts w:cs="Arial"/>
              <w:sz w:val="16"/>
              <w:szCs w:val="16"/>
            </w:rPr>
          </w:pPr>
          <w:r w:rsidRPr="00B60663">
            <w:rPr>
              <w:rFonts w:cs="Arial"/>
              <w:sz w:val="16"/>
              <w:szCs w:val="16"/>
            </w:rPr>
            <w:t xml:space="preserve">Version </w:t>
          </w:r>
          <w:sdt>
            <w:sdtPr>
              <w:rPr>
                <w:rFonts w:cs="Arial"/>
                <w:sz w:val="16"/>
                <w:szCs w:val="16"/>
              </w:rPr>
              <w:alias w:val="Label"/>
              <w:tag w:val="DLCPolicyLabelValue"/>
              <w:id w:val="825090426"/>
              <w:lock w:val="contentLocked"/>
              <w:placeholder>
                <w:docPart w:val="F1BF08CA33904C8E80C3EF34039B64F9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5a8ec170-ff5b-4bea-93d5-d02c1dc4ecda' xmlns:ns4='5b247e1e-1e78-4cfa-943a-7a75b498063b' " w:xpath="/ns0:properties[1]/documentManagement[1]/ns4:DLCPolicyLabelValue[1]" w:storeItemID="{FD844990-C067-4FC1-B446-EBE1E9E672ED}"/>
              <w:text/>
            </w:sdtPr>
            <w:sdtContent>
              <w:r w:rsidR="000A57CC">
                <w:rPr>
                  <w:rFonts w:cs="Arial"/>
                  <w:sz w:val="16"/>
                  <w:szCs w:val="16"/>
                </w:rPr>
                <w:t>8.0</w:t>
              </w:r>
            </w:sdtContent>
          </w:sdt>
          <w:r w:rsidRPr="00B60663">
            <w:rPr>
              <w:rFonts w:cs="Arial"/>
              <w:sz w:val="16"/>
              <w:szCs w:val="16"/>
            </w:rPr>
            <w:t xml:space="preserve">  </w:t>
          </w:r>
        </w:p>
      </w:tc>
    </w:tr>
    <w:tr w:rsidR="00E02BB3" w:rsidRPr="00B60663" w14:paraId="1799191F" w14:textId="77777777" w:rsidTr="00B60663">
      <w:trPr>
        <w:cantSplit/>
      </w:trPr>
      <w:tc>
        <w:tcPr>
          <w:tcW w:w="3497" w:type="dxa"/>
          <w:vMerge/>
          <w:shd w:val="clear" w:color="auto" w:fill="auto"/>
        </w:tcPr>
        <w:p w14:paraId="422B6624" w14:textId="77777777" w:rsidR="00E02BB3" w:rsidRPr="00B60663" w:rsidRDefault="00E02BB3" w:rsidP="00B60663">
          <w:pPr>
            <w:spacing w:after="0"/>
            <w:rPr>
              <w:rFonts w:cs="Arial"/>
              <w:sz w:val="16"/>
              <w:szCs w:val="16"/>
            </w:rPr>
          </w:pPr>
        </w:p>
      </w:tc>
      <w:tc>
        <w:tcPr>
          <w:tcW w:w="3497" w:type="dxa"/>
          <w:shd w:val="clear" w:color="auto" w:fill="auto"/>
        </w:tcPr>
        <w:p w14:paraId="15FA4B0C" w14:textId="77777777" w:rsidR="00E02BB3" w:rsidRPr="00B60663" w:rsidRDefault="00E02BB3" w:rsidP="00B60663">
          <w:pPr>
            <w:spacing w:after="0"/>
            <w:jc w:val="center"/>
            <w:rPr>
              <w:rFonts w:cs="Arial"/>
              <w:sz w:val="16"/>
              <w:szCs w:val="16"/>
            </w:rPr>
          </w:pPr>
        </w:p>
      </w:tc>
      <w:tc>
        <w:tcPr>
          <w:tcW w:w="3497" w:type="dxa"/>
          <w:shd w:val="clear" w:color="auto" w:fill="auto"/>
        </w:tcPr>
        <w:p w14:paraId="3E1DC847" w14:textId="6C8C80B9" w:rsidR="00E02BB3" w:rsidRPr="00B60663" w:rsidRDefault="00E02BB3" w:rsidP="00B60663">
          <w:pPr>
            <w:keepLines/>
            <w:spacing w:after="0"/>
            <w:jc w:val="right"/>
            <w:rPr>
              <w:rFonts w:cs="Arial"/>
              <w:sz w:val="16"/>
              <w:szCs w:val="16"/>
            </w:rPr>
          </w:pPr>
          <w:r w:rsidRPr="00B60663">
            <w:rPr>
              <w:rFonts w:cs="Arial"/>
              <w:sz w:val="16"/>
              <w:szCs w:val="16"/>
            </w:rPr>
            <w:t xml:space="preserve">Page </w:t>
          </w:r>
          <w:r w:rsidRPr="00B60663">
            <w:rPr>
              <w:rFonts w:cs="Arial"/>
              <w:sz w:val="16"/>
              <w:szCs w:val="16"/>
            </w:rPr>
            <w:fldChar w:fldCharType="begin"/>
          </w:r>
          <w:r w:rsidRPr="00B60663">
            <w:rPr>
              <w:rFonts w:cs="Arial"/>
              <w:sz w:val="16"/>
              <w:szCs w:val="16"/>
            </w:rPr>
            <w:instrText xml:space="preserve"> PAGE  </w:instrText>
          </w:r>
          <w:r w:rsidRPr="00B60663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1</w:t>
          </w:r>
          <w:r w:rsidRPr="00B60663">
            <w:rPr>
              <w:rFonts w:cs="Arial"/>
              <w:sz w:val="16"/>
              <w:szCs w:val="16"/>
            </w:rPr>
            <w:fldChar w:fldCharType="end"/>
          </w:r>
          <w:r w:rsidRPr="00B60663">
            <w:rPr>
              <w:rFonts w:cs="Arial"/>
              <w:sz w:val="16"/>
              <w:szCs w:val="16"/>
            </w:rPr>
            <w:t xml:space="preserve"> of </w:t>
          </w:r>
          <w:r w:rsidRPr="00B60663">
            <w:rPr>
              <w:rFonts w:cs="Arial"/>
              <w:sz w:val="16"/>
              <w:szCs w:val="16"/>
            </w:rPr>
            <w:fldChar w:fldCharType="begin"/>
          </w:r>
          <w:r w:rsidRPr="00B60663">
            <w:rPr>
              <w:rFonts w:cs="Arial"/>
              <w:sz w:val="16"/>
              <w:szCs w:val="16"/>
            </w:rPr>
            <w:instrText xml:space="preserve"> NUMPAGES  </w:instrText>
          </w:r>
          <w:r w:rsidRPr="00B60663">
            <w:rPr>
              <w:rFonts w:cs="Arial"/>
              <w:sz w:val="16"/>
              <w:szCs w:val="16"/>
            </w:rPr>
            <w:fldChar w:fldCharType="separate"/>
          </w:r>
          <w:r>
            <w:rPr>
              <w:rFonts w:cs="Arial"/>
              <w:noProof/>
              <w:sz w:val="16"/>
              <w:szCs w:val="16"/>
            </w:rPr>
            <w:t>4</w:t>
          </w:r>
          <w:r w:rsidRPr="00B60663">
            <w:rPr>
              <w:rFonts w:cs="Arial"/>
              <w:sz w:val="16"/>
              <w:szCs w:val="16"/>
            </w:rPr>
            <w:fldChar w:fldCharType="end"/>
          </w:r>
        </w:p>
      </w:tc>
    </w:tr>
    <w:bookmarkEnd w:id="70"/>
    <w:bookmarkEnd w:id="71"/>
    <w:bookmarkEnd w:id="72"/>
    <w:bookmarkEnd w:id="73"/>
    <w:bookmarkEnd w:id="74"/>
    <w:bookmarkEnd w:id="75"/>
    <w:bookmarkEnd w:id="76"/>
    <w:bookmarkEnd w:id="77"/>
    <w:bookmarkEnd w:id="78"/>
    <w:bookmarkEnd w:id="79"/>
    <w:bookmarkEnd w:id="80"/>
    <w:bookmarkEnd w:id="81"/>
    <w:bookmarkEnd w:id="82"/>
    <w:bookmarkEnd w:id="83"/>
    <w:bookmarkEnd w:id="84"/>
    <w:bookmarkEnd w:id="85"/>
    <w:bookmarkEnd w:id="86"/>
    <w:bookmarkEnd w:id="87"/>
    <w:bookmarkEnd w:id="88"/>
    <w:bookmarkEnd w:id="89"/>
    <w:bookmarkEnd w:id="90"/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</w:tbl>
  <w:p w14:paraId="67657F1E" w14:textId="77777777" w:rsidR="00E02BB3" w:rsidRPr="00B60663" w:rsidRDefault="00E02BB3" w:rsidP="00B60663">
    <w:pPr>
      <w:spacing w:after="0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C2D9E" w14:textId="77777777" w:rsidR="00146CEB" w:rsidRDefault="00146CEB" w:rsidP="00863D2A">
      <w:r>
        <w:separator/>
      </w:r>
    </w:p>
  </w:footnote>
  <w:footnote w:type="continuationSeparator" w:id="0">
    <w:p w14:paraId="1354D12E" w14:textId="77777777" w:rsidR="00146CEB" w:rsidRDefault="00146CEB" w:rsidP="00863D2A">
      <w:r>
        <w:continuationSeparator/>
      </w:r>
    </w:p>
  </w:footnote>
  <w:footnote w:type="continuationNotice" w:id="1">
    <w:p w14:paraId="155F4BD6" w14:textId="77777777" w:rsidR="00146CEB" w:rsidRDefault="00146CE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009DDC"/>
      </w:tblBorders>
      <w:tblLayout w:type="fixed"/>
      <w:tblCellMar>
        <w:top w:w="6" w:type="dxa"/>
        <w:left w:w="57" w:type="dxa"/>
        <w:bottom w:w="6" w:type="dxa"/>
        <w:right w:w="57" w:type="dxa"/>
      </w:tblCellMar>
      <w:tblLook w:val="04A0" w:firstRow="1" w:lastRow="0" w:firstColumn="1" w:lastColumn="0" w:noHBand="0" w:noVBand="1"/>
    </w:tblPr>
    <w:tblGrid>
      <w:gridCol w:w="8844"/>
      <w:gridCol w:w="1931"/>
    </w:tblGrid>
    <w:tr w:rsidR="00E02BB3" w:rsidRPr="006E3E9A" w14:paraId="0D412E1E" w14:textId="77777777" w:rsidTr="002C3F68">
      <w:trPr>
        <w:cantSplit/>
      </w:trPr>
      <w:tc>
        <w:tcPr>
          <w:tcW w:w="8704" w:type="dxa"/>
          <w:tcBorders>
            <w:top w:val="nil"/>
            <w:left w:val="nil"/>
            <w:bottom w:val="single" w:sz="4" w:space="0" w:color="009DDC"/>
            <w:right w:val="nil"/>
          </w:tcBorders>
          <w:vAlign w:val="center"/>
          <w:hideMark/>
        </w:tcPr>
        <w:p w14:paraId="5881C1EC" w14:textId="7CD449AA" w:rsidR="00E02BB3" w:rsidRPr="006E3E9A" w:rsidRDefault="00E02BB3" w:rsidP="006E3E9A">
          <w:pPr>
            <w:tabs>
              <w:tab w:val="left" w:pos="1276"/>
            </w:tabs>
            <w:spacing w:after="0"/>
            <w:ind w:left="1276" w:hanging="1276"/>
            <w:rPr>
              <w:sz w:val="14"/>
              <w:szCs w:val="14"/>
            </w:rPr>
          </w:pPr>
          <w:r w:rsidRPr="006E3E9A">
            <w:rPr>
              <w:sz w:val="14"/>
              <w:szCs w:val="14"/>
            </w:rPr>
            <w:fldChar w:fldCharType="begin"/>
          </w:r>
          <w:r w:rsidRPr="006E3E9A">
            <w:rPr>
              <w:sz w:val="14"/>
              <w:szCs w:val="14"/>
            </w:rPr>
            <w:instrText xml:space="preserve"> STYLEREF  DocType </w:instrText>
          </w:r>
          <w:r w:rsidRPr="006E3E9A">
            <w:rPr>
              <w:sz w:val="14"/>
              <w:szCs w:val="14"/>
            </w:rPr>
            <w:fldChar w:fldCharType="separate"/>
          </w:r>
          <w:r>
            <w:rPr>
              <w:noProof/>
              <w:sz w:val="14"/>
              <w:szCs w:val="14"/>
            </w:rPr>
            <w:t>Form:</w:t>
          </w:r>
          <w:r w:rsidRPr="006E3E9A">
            <w:rPr>
              <w:noProof/>
              <w:sz w:val="14"/>
              <w:szCs w:val="14"/>
            </w:rPr>
            <w:fldChar w:fldCharType="end"/>
          </w:r>
          <w:r w:rsidRPr="006E3E9A">
            <w:rPr>
              <w:sz w:val="14"/>
              <w:szCs w:val="14"/>
            </w:rPr>
            <w:tab/>
          </w:r>
          <w:r w:rsidRPr="006E3E9A">
            <w:rPr>
              <w:sz w:val="14"/>
              <w:szCs w:val="14"/>
            </w:rPr>
            <w:fldChar w:fldCharType="begin"/>
          </w:r>
          <w:r w:rsidRPr="006E3E9A">
            <w:rPr>
              <w:sz w:val="14"/>
              <w:szCs w:val="14"/>
            </w:rPr>
            <w:instrText xml:space="preserve"> STYLEREF  Title </w:instrText>
          </w:r>
          <w:r w:rsidRPr="006E3E9A">
            <w:rPr>
              <w:sz w:val="14"/>
              <w:szCs w:val="14"/>
            </w:rPr>
            <w:fldChar w:fldCharType="separate"/>
          </w:r>
          <w:r>
            <w:rPr>
              <w:b/>
              <w:bCs/>
              <w:noProof/>
              <w:sz w:val="14"/>
              <w:szCs w:val="14"/>
              <w:lang w:val="en-US"/>
            </w:rPr>
            <w:t>Error! No text of specified style in document.</w:t>
          </w:r>
          <w:r w:rsidRPr="006E3E9A">
            <w:rPr>
              <w:noProof/>
              <w:sz w:val="14"/>
              <w:szCs w:val="14"/>
            </w:rPr>
            <w:fldChar w:fldCharType="end"/>
          </w:r>
        </w:p>
        <w:p w14:paraId="04F9630A" w14:textId="5583E629" w:rsidR="00E02BB3" w:rsidRPr="006E3E9A" w:rsidRDefault="00E02BB3" w:rsidP="006E3E9A">
          <w:pPr>
            <w:tabs>
              <w:tab w:val="left" w:pos="1276"/>
              <w:tab w:val="left" w:pos="2835"/>
            </w:tabs>
            <w:spacing w:after="0"/>
            <w:ind w:left="1276" w:hanging="1276"/>
            <w:rPr>
              <w:caps/>
              <w:sz w:val="14"/>
              <w:szCs w:val="14"/>
            </w:rPr>
          </w:pPr>
          <w:r w:rsidRPr="006E3E9A">
            <w:rPr>
              <w:sz w:val="14"/>
              <w:szCs w:val="14"/>
            </w:rPr>
            <w:t>Document ID</w:t>
          </w:r>
          <w:r w:rsidRPr="006E3E9A">
            <w:rPr>
              <w:sz w:val="14"/>
              <w:szCs w:val="14"/>
            </w:rPr>
            <w:tab/>
          </w:r>
          <w:r w:rsidRPr="006E3E9A">
            <w:rPr>
              <w:caps/>
              <w:sz w:val="14"/>
              <w:szCs w:val="14"/>
            </w:rPr>
            <w:fldChar w:fldCharType="begin"/>
          </w:r>
          <w:r w:rsidRPr="006E3E9A">
            <w:rPr>
              <w:caps/>
              <w:sz w:val="14"/>
              <w:szCs w:val="14"/>
            </w:rPr>
            <w:instrText xml:space="preserve"> STYLEREF  ZinNum </w:instrText>
          </w:r>
          <w:r w:rsidRPr="006E3E9A">
            <w:rPr>
              <w:caps/>
              <w:sz w:val="14"/>
              <w:szCs w:val="14"/>
            </w:rPr>
            <w:fldChar w:fldCharType="separate"/>
          </w:r>
          <w:r>
            <w:rPr>
              <w:b/>
              <w:bCs/>
              <w:caps/>
              <w:noProof/>
              <w:sz w:val="14"/>
              <w:szCs w:val="14"/>
              <w:lang w:val="en-US"/>
            </w:rPr>
            <w:t>Error! No text of specified style in document.</w:t>
          </w:r>
          <w:r w:rsidRPr="006E3E9A">
            <w:rPr>
              <w:caps/>
              <w:noProof/>
              <w:sz w:val="14"/>
              <w:szCs w:val="14"/>
            </w:rPr>
            <w:fldChar w:fldCharType="end"/>
          </w:r>
        </w:p>
        <w:p w14:paraId="6E593B1D" w14:textId="4ADC0837" w:rsidR="00E02BB3" w:rsidRPr="006E3E9A" w:rsidRDefault="00E02BB3" w:rsidP="006E3E9A">
          <w:pPr>
            <w:tabs>
              <w:tab w:val="left" w:pos="1276"/>
            </w:tabs>
            <w:spacing w:after="0"/>
            <w:ind w:left="1276" w:hanging="1276"/>
            <w:rPr>
              <w:sz w:val="14"/>
              <w:szCs w:val="14"/>
            </w:rPr>
          </w:pPr>
          <w:r w:rsidRPr="006E3E9A">
            <w:rPr>
              <w:sz w:val="14"/>
              <w:szCs w:val="14"/>
            </w:rPr>
            <w:t>Process Area</w:t>
          </w:r>
          <w:r w:rsidRPr="006E3E9A">
            <w:rPr>
              <w:sz w:val="14"/>
              <w:szCs w:val="14"/>
            </w:rPr>
            <w:tab/>
          </w:r>
          <w:r w:rsidRPr="006E3E9A">
            <w:rPr>
              <w:sz w:val="14"/>
              <w:szCs w:val="14"/>
            </w:rPr>
            <w:fldChar w:fldCharType="begin"/>
          </w:r>
          <w:r w:rsidRPr="006E3E9A">
            <w:rPr>
              <w:sz w:val="14"/>
              <w:szCs w:val="14"/>
            </w:rPr>
            <w:instrText xml:space="preserve"> STYLEREF  ProcArea </w:instrText>
          </w:r>
          <w:r w:rsidRPr="006E3E9A">
            <w:rPr>
              <w:sz w:val="14"/>
              <w:szCs w:val="14"/>
            </w:rPr>
            <w:fldChar w:fldCharType="separate"/>
          </w:r>
          <w:r>
            <w:rPr>
              <w:b/>
              <w:bCs/>
              <w:noProof/>
              <w:sz w:val="14"/>
              <w:szCs w:val="14"/>
              <w:lang w:val="en-US"/>
            </w:rPr>
            <w:t>Error! No text of specified style in document.</w:t>
          </w:r>
          <w:r w:rsidRPr="006E3E9A">
            <w:rPr>
              <w:noProof/>
              <w:sz w:val="14"/>
              <w:szCs w:val="14"/>
            </w:rPr>
            <w:fldChar w:fldCharType="end"/>
          </w:r>
        </w:p>
      </w:tc>
      <w:tc>
        <w:tcPr>
          <w:tcW w:w="1901" w:type="dxa"/>
          <w:tcBorders>
            <w:top w:val="nil"/>
            <w:left w:val="nil"/>
            <w:bottom w:val="single" w:sz="4" w:space="0" w:color="009DDC"/>
            <w:right w:val="nil"/>
          </w:tcBorders>
          <w:vAlign w:val="center"/>
          <w:hideMark/>
        </w:tcPr>
        <w:p w14:paraId="703DC87C" w14:textId="77777777" w:rsidR="00E02BB3" w:rsidRPr="006E3E9A" w:rsidRDefault="00E02BB3" w:rsidP="006E3E9A">
          <w:pPr>
            <w:tabs>
              <w:tab w:val="left" w:pos="1276"/>
            </w:tabs>
            <w:spacing w:after="0"/>
            <w:ind w:left="1276" w:hanging="1276"/>
            <w:jc w:val="right"/>
            <w:rPr>
              <w:sz w:val="16"/>
              <w:szCs w:val="16"/>
            </w:rPr>
          </w:pPr>
          <w:r w:rsidRPr="006E3E9A">
            <w:rPr>
              <w:noProof/>
              <w:sz w:val="16"/>
              <w:szCs w:val="16"/>
              <w:lang w:eastAsia="en-AU"/>
            </w:rPr>
            <w:drawing>
              <wp:inline distT="0" distB="0" distL="0" distR="0" wp14:anchorId="57793614" wp14:editId="601C8EC8">
                <wp:extent cx="1080000" cy="291600"/>
                <wp:effectExtent l="0" t="0" r="6350" b="0"/>
                <wp:docPr id="2" name="Picture 2" descr="Zinfra-Group-Horiz-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Zinfra-Group-Horiz-7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0000" cy="29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C946459" w14:textId="77777777" w:rsidR="00E02BB3" w:rsidRDefault="00E02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4" w:space="0" w:color="00B0F0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741"/>
      <w:gridCol w:w="2034"/>
    </w:tblGrid>
    <w:tr w:rsidR="00E02BB3" w:rsidRPr="00B60663" w14:paraId="36A57161" w14:textId="77777777" w:rsidTr="00B60663">
      <w:trPr>
        <w:trHeight w:val="1081"/>
      </w:trPr>
      <w:tc>
        <w:tcPr>
          <w:tcW w:w="4056" w:type="pct"/>
          <w:shd w:val="clear" w:color="auto" w:fill="auto"/>
          <w:vAlign w:val="center"/>
        </w:tcPr>
        <w:p w14:paraId="11718200" w14:textId="5AD8356E" w:rsidR="00E02BB3" w:rsidRPr="00B60663" w:rsidRDefault="00E02BB3" w:rsidP="00B60663">
          <w:pPr>
            <w:spacing w:before="40" w:after="40"/>
            <w:rPr>
              <w:noProof/>
              <w:sz w:val="18"/>
              <w:szCs w:val="18"/>
            </w:rPr>
          </w:pPr>
          <w:bookmarkStart w:id="7" w:name="Zinfra_Header"/>
          <w:bookmarkStart w:id="8" w:name="_Hlk494276419"/>
          <w:bookmarkStart w:id="9" w:name="_Hlk494276420"/>
          <w:bookmarkStart w:id="10" w:name="_Hlk494276421"/>
          <w:bookmarkStart w:id="11" w:name="_Hlk495045303"/>
          <w:bookmarkStart w:id="12" w:name="_Hlk495045304"/>
          <w:bookmarkStart w:id="13" w:name="_Hlk495045305"/>
          <w:bookmarkStart w:id="14" w:name="_Hlk495051113"/>
          <w:bookmarkStart w:id="15" w:name="_Hlk495051114"/>
          <w:bookmarkStart w:id="16" w:name="_Hlk495051115"/>
          <w:bookmarkStart w:id="17" w:name="_Hlk495051322"/>
          <w:bookmarkStart w:id="18" w:name="_Hlk495051323"/>
          <w:bookmarkStart w:id="19" w:name="_Hlk495051324"/>
          <w:bookmarkStart w:id="20" w:name="_Hlk495051490"/>
          <w:bookmarkStart w:id="21" w:name="_Hlk495051491"/>
          <w:bookmarkStart w:id="22" w:name="_Hlk495051492"/>
          <w:bookmarkStart w:id="23" w:name="_Hlk495052417"/>
          <w:bookmarkStart w:id="24" w:name="_Hlk495052418"/>
          <w:bookmarkStart w:id="25" w:name="_Hlk495052419"/>
          <w:bookmarkStart w:id="26" w:name="_Hlk495052555"/>
          <w:bookmarkStart w:id="27" w:name="_Hlk495052556"/>
          <w:bookmarkStart w:id="28" w:name="_Hlk495052557"/>
          <w:bookmarkStart w:id="29" w:name="_Hlk495052710"/>
          <w:bookmarkStart w:id="30" w:name="_Hlk495052711"/>
          <w:bookmarkStart w:id="31" w:name="_Hlk495052712"/>
          <w:bookmarkStart w:id="32" w:name="_Hlk495054996"/>
          <w:bookmarkStart w:id="33" w:name="_Hlk495054997"/>
          <w:bookmarkStart w:id="34" w:name="_Hlk495054998"/>
          <w:bookmarkStart w:id="35" w:name="_Hlk495055212"/>
          <w:bookmarkStart w:id="36" w:name="_Hlk495055213"/>
          <w:bookmarkStart w:id="37" w:name="_Hlk495055214"/>
          <w:bookmarkStart w:id="38" w:name="_Hlk495055505"/>
          <w:bookmarkStart w:id="39" w:name="_Hlk495055506"/>
          <w:bookmarkStart w:id="40" w:name="_Hlk495055507"/>
          <w:bookmarkStart w:id="41" w:name="_Hlk495564463"/>
          <w:bookmarkStart w:id="42" w:name="_Hlk495564464"/>
          <w:bookmarkStart w:id="43" w:name="_Hlk495564465"/>
          <w:bookmarkStart w:id="44" w:name="_Hlk495566846"/>
          <w:bookmarkStart w:id="45" w:name="_Hlk495566847"/>
          <w:bookmarkStart w:id="46" w:name="_Hlk495566848"/>
          <w:bookmarkStart w:id="47" w:name="_Hlk495569330"/>
          <w:bookmarkStart w:id="48" w:name="_Hlk495569331"/>
          <w:bookmarkStart w:id="49" w:name="_Hlk495569332"/>
          <w:bookmarkStart w:id="50" w:name="_Hlk495572319"/>
          <w:bookmarkStart w:id="51" w:name="_Hlk495572320"/>
          <w:bookmarkStart w:id="52" w:name="_Hlk495572321"/>
          <w:bookmarkStart w:id="53" w:name="_Hlk495572457"/>
          <w:bookmarkStart w:id="54" w:name="_Hlk495572458"/>
          <w:bookmarkStart w:id="55" w:name="_Hlk495572459"/>
          <w:bookmarkStart w:id="56" w:name="_Hlk495577331"/>
          <w:bookmarkStart w:id="57" w:name="_Hlk495577332"/>
          <w:bookmarkStart w:id="58" w:name="_Hlk495577333"/>
          <w:bookmarkStart w:id="59" w:name="_Hlk495653362"/>
          <w:bookmarkStart w:id="60" w:name="_Hlk495653363"/>
          <w:bookmarkStart w:id="61" w:name="_Hlk495653364"/>
          <w:bookmarkStart w:id="62" w:name="_Hlk495654155"/>
          <w:bookmarkStart w:id="63" w:name="_Hlk495654156"/>
          <w:bookmarkStart w:id="64" w:name="_Hlk495654157"/>
          <w:bookmarkStart w:id="65" w:name="_Hlk495655219"/>
          <w:bookmarkStart w:id="66" w:name="_Hlk495655220"/>
          <w:bookmarkStart w:id="67" w:name="_Hlk495655221"/>
          <w:r w:rsidRPr="00B60663">
            <w:rPr>
              <w:noProof/>
              <w:sz w:val="18"/>
              <w:szCs w:val="18"/>
            </w:rPr>
            <w:t xml:space="preserve">Form Name: </w:t>
          </w:r>
          <w:sdt>
            <w:sdtPr>
              <w:rPr>
                <w:noProof/>
                <w:sz w:val="18"/>
                <w:szCs w:val="18"/>
              </w:rPr>
              <w:alias w:val="Title"/>
              <w:tag w:val=""/>
              <w:id w:val="-1981299474"/>
              <w:lock w:val="contentLocked"/>
              <w:placeholder>
                <w:docPart w:val="7E1FA1436F4E45A085D3E9541BF26E81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A53C4E">
                <w:rPr>
                  <w:noProof/>
                  <w:sz w:val="18"/>
                  <w:szCs w:val="18"/>
                </w:rPr>
                <w:t>G-PR-FM-04542 Vendor HSEQ Questionnaire Form</w:t>
              </w:r>
            </w:sdtContent>
          </w:sdt>
        </w:p>
        <w:p w14:paraId="4A94E289" w14:textId="742A229F" w:rsidR="00E02BB3" w:rsidRPr="00B60663" w:rsidRDefault="00E02BB3" w:rsidP="00B60663">
          <w:pPr>
            <w:keepLines/>
            <w:spacing w:before="40" w:after="40"/>
            <w:rPr>
              <w:b/>
              <w:sz w:val="18"/>
              <w:szCs w:val="18"/>
            </w:rPr>
          </w:pPr>
          <w:r w:rsidRPr="00B60663">
            <w:rPr>
              <w:noProof/>
              <w:sz w:val="18"/>
              <w:szCs w:val="18"/>
            </w:rPr>
            <w:t xml:space="preserve">Document ID.: </w:t>
          </w:r>
          <w:sdt>
            <w:sdtPr>
              <w:rPr>
                <w:sz w:val="18"/>
                <w:szCs w:val="18"/>
              </w:rPr>
              <w:alias w:val="Document ID Value"/>
              <w:tag w:val="_dlc_DocId"/>
              <w:id w:val="213472374"/>
              <w:placeholder>
                <w:docPart w:val="57DF314240B146DA84ACF8120E85FAF2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5a8ec170-ff5b-4bea-93d5-d02c1dc4ecda' xmlns:ns4='5b247e1e-1e78-4cfa-943a-7a75b498063b' " w:xpath="/ns0:properties[1]/documentManagement[1]/ns3:_dlc_DocId[1]" w:storeItemID="{FD844990-C067-4FC1-B446-EBE1E9E672ED}"/>
              <w:text/>
            </w:sdtPr>
            <w:sdtEndPr>
              <w:rPr>
                <w:b/>
              </w:rPr>
            </w:sdtEndPr>
            <w:sdtContent>
              <w:r>
                <w:rPr>
                  <w:sz w:val="18"/>
                  <w:szCs w:val="18"/>
                </w:rPr>
                <w:t>G-PR-FM-04542</w:t>
              </w:r>
            </w:sdtContent>
          </w:sdt>
        </w:p>
        <w:p w14:paraId="4CC385E0" w14:textId="3731AF6B" w:rsidR="00E02BB3" w:rsidRPr="00B60663" w:rsidRDefault="00E02BB3" w:rsidP="00B60663">
          <w:pPr>
            <w:keepLines/>
            <w:spacing w:before="40" w:after="40"/>
            <w:rPr>
              <w:b/>
              <w:sz w:val="18"/>
              <w:szCs w:val="20"/>
            </w:rPr>
          </w:pPr>
          <w:r w:rsidRPr="00B60663">
            <w:rPr>
              <w:noProof/>
              <w:sz w:val="18"/>
              <w:szCs w:val="18"/>
            </w:rPr>
            <w:t xml:space="preserve">Process Area: </w:t>
          </w:r>
          <w:sdt>
            <w:sdtPr>
              <w:rPr>
                <w:b/>
                <w:sz w:val="18"/>
                <w:szCs w:val="20"/>
              </w:rPr>
              <w:alias w:val="Process Type"/>
              <w:tag w:val="b80e0d6b3c974cf984db3e3bea4f9e88"/>
              <w:id w:val="1821463338"/>
              <w:placeholder>
                <w:docPart w:val="39F2EDF336F3494BA1EDDE844D640685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5a8ec170-ff5b-4bea-93d5-d02c1dc4ecda' xmlns:ns4='5b247e1e-1e78-4cfa-943a-7a75b498063b' " w:xpath="/ns0:properties[1]/documentManagement[1]/ns3:b80e0d6b3c974cf984db3e3bea4f9e88[1]/ns2:Terms[1]" w:storeItemID="{FD844990-C067-4FC1-B446-EBE1E9E672ED}"/>
              <w:text/>
            </w:sdtPr>
            <w:sdtContent>
              <w:r>
                <w:rPr>
                  <w:b/>
                  <w:sz w:val="18"/>
                  <w:szCs w:val="20"/>
                </w:rPr>
                <w:t>Procurement</w:t>
              </w:r>
            </w:sdtContent>
          </w:sdt>
        </w:p>
      </w:tc>
      <w:tc>
        <w:tcPr>
          <w:tcW w:w="944" w:type="pct"/>
          <w:shd w:val="clear" w:color="auto" w:fill="auto"/>
          <w:vAlign w:val="center"/>
        </w:tcPr>
        <w:p w14:paraId="03F3AFA1" w14:textId="77777777" w:rsidR="00E02BB3" w:rsidRPr="00B60663" w:rsidRDefault="00E02BB3" w:rsidP="00B60663">
          <w:pPr>
            <w:spacing w:before="40" w:after="40"/>
            <w:jc w:val="right"/>
          </w:pPr>
          <w:r w:rsidRPr="00B60663">
            <w:rPr>
              <w:noProof/>
              <w:lang w:eastAsia="en-AU"/>
            </w:rPr>
            <w:drawing>
              <wp:inline distT="0" distB="0" distL="0" distR="0" wp14:anchorId="603B3E9C" wp14:editId="5BDDC29C">
                <wp:extent cx="1247161" cy="565785"/>
                <wp:effectExtent l="0" t="0" r="0" b="571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Logo H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0619" cy="62632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</w:tbl>
  <w:p w14:paraId="71988570" w14:textId="77777777" w:rsidR="00E02BB3" w:rsidRPr="00B60663" w:rsidRDefault="00E02BB3" w:rsidP="00B60663">
    <w:pPr>
      <w:spacing w:after="0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00B0F0"/>
        <w:left w:val="single" w:sz="4" w:space="0" w:color="00B0F0"/>
        <w:bottom w:val="single" w:sz="4" w:space="0" w:color="00B0F0"/>
        <w:right w:val="single" w:sz="4" w:space="0" w:color="00B0F0"/>
        <w:insideH w:val="single" w:sz="4" w:space="0" w:color="00B0F0"/>
        <w:insideV w:val="single" w:sz="4" w:space="0" w:color="00B0F0"/>
      </w:tblBorders>
      <w:tblLayout w:type="fixed"/>
      <w:tblCellMar>
        <w:left w:w="85" w:type="dxa"/>
        <w:right w:w="85" w:type="dxa"/>
      </w:tblCellMar>
      <w:tblLook w:val="01E0" w:firstRow="1" w:lastRow="1" w:firstColumn="1" w:lastColumn="1" w:noHBand="0" w:noVBand="0"/>
    </w:tblPr>
    <w:tblGrid>
      <w:gridCol w:w="1450"/>
      <w:gridCol w:w="1581"/>
      <w:gridCol w:w="1423"/>
      <w:gridCol w:w="2768"/>
      <w:gridCol w:w="868"/>
      <w:gridCol w:w="1592"/>
      <w:gridCol w:w="1083"/>
    </w:tblGrid>
    <w:tr w:rsidR="00E02BB3" w:rsidRPr="00253217" w14:paraId="1A94D29B" w14:textId="77777777" w:rsidTr="00B60663">
      <w:trPr>
        <w:cantSplit/>
        <w:trHeight w:val="705"/>
      </w:trPr>
      <w:tc>
        <w:tcPr>
          <w:tcW w:w="1450" w:type="dxa"/>
          <w:shd w:val="clear" w:color="auto" w:fill="auto"/>
          <w:vAlign w:val="center"/>
          <w:hideMark/>
        </w:tcPr>
        <w:p w14:paraId="314F4395" w14:textId="77777777" w:rsidR="00E02BB3" w:rsidRPr="004D17A8" w:rsidRDefault="00E02BB3" w:rsidP="00B60663">
          <w:pPr>
            <w:spacing w:after="0"/>
            <w:rPr>
              <w:color w:val="828282"/>
              <w:szCs w:val="20"/>
            </w:rPr>
          </w:pPr>
          <w:bookmarkStart w:id="68" w:name="_Toc398216006"/>
          <w:bookmarkStart w:id="69" w:name="Title_Table"/>
          <w:r w:rsidRPr="004D17A8">
            <w:rPr>
              <w:color w:val="828282"/>
              <w:szCs w:val="20"/>
            </w:rPr>
            <w:t>Form:</w:t>
          </w:r>
        </w:p>
      </w:tc>
      <w:tc>
        <w:tcPr>
          <w:tcW w:w="8232" w:type="dxa"/>
          <w:gridSpan w:val="5"/>
          <w:vAlign w:val="center"/>
          <w:hideMark/>
        </w:tcPr>
        <w:sdt>
          <w:sdtPr>
            <w:rPr>
              <w:b/>
              <w:color w:val="009DDC"/>
              <w:sz w:val="24"/>
              <w:szCs w:val="24"/>
            </w:rPr>
            <w:alias w:val="Title"/>
            <w:tag w:val=""/>
            <w:id w:val="543883765"/>
            <w:lock w:val="contentLocked"/>
            <w:placeholder>
              <w:docPart w:val="4F8204461D9C497C94941DD0425B1899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48E07C0D" w14:textId="51113D14" w:rsidR="00E02BB3" w:rsidRPr="00086E01" w:rsidRDefault="00A53C4E" w:rsidP="00B60663">
              <w:pPr>
                <w:spacing w:after="0"/>
                <w:rPr>
                  <w:rFonts w:cs="Arial"/>
                  <w:b/>
                  <w:noProof/>
                  <w:color w:val="009DDC"/>
                  <w:sz w:val="24"/>
                  <w:szCs w:val="24"/>
                  <w:lang w:eastAsia="en-AU"/>
                </w:rPr>
              </w:pPr>
              <w:r>
                <w:rPr>
                  <w:b/>
                  <w:color w:val="009DDC"/>
                  <w:sz w:val="24"/>
                  <w:szCs w:val="24"/>
                </w:rPr>
                <w:t>G-PR-FM-04542 Vendor HSEQ Questionnaire Form</w:t>
              </w:r>
            </w:p>
          </w:sdtContent>
        </w:sdt>
      </w:tc>
      <w:tc>
        <w:tcPr>
          <w:tcW w:w="1083" w:type="dxa"/>
          <w:vMerge w:val="restart"/>
          <w:vAlign w:val="center"/>
          <w:hideMark/>
        </w:tcPr>
        <w:p w14:paraId="6703DF27" w14:textId="77777777" w:rsidR="00E02BB3" w:rsidRPr="00086E01" w:rsidRDefault="00E02BB3" w:rsidP="00B60663">
          <w:pPr>
            <w:spacing w:before="40" w:after="40"/>
            <w:jc w:val="center"/>
            <w:rPr>
              <w:sz w:val="18"/>
              <w:szCs w:val="18"/>
            </w:rPr>
          </w:pPr>
          <w:r w:rsidRPr="00086E01">
            <w:rPr>
              <w:rFonts w:cs="Arial"/>
              <w:noProof/>
              <w:sz w:val="18"/>
              <w:szCs w:val="18"/>
              <w:lang w:eastAsia="en-AU"/>
            </w:rPr>
            <w:drawing>
              <wp:inline distT="0" distB="0" distL="0" distR="0" wp14:anchorId="42EE6671" wp14:editId="4EDCC415">
                <wp:extent cx="540382" cy="902525"/>
                <wp:effectExtent l="0" t="0" r="0" b="0"/>
                <wp:docPr id="1" name="Picture 1" descr="Zinfra Stack_3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Zinfra Stack_3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7930" cy="915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E02BB3" w:rsidRPr="00253217" w14:paraId="6152DCD3" w14:textId="77777777" w:rsidTr="00B60663">
      <w:trPr>
        <w:cantSplit/>
        <w:trHeight w:val="706"/>
      </w:trPr>
      <w:tc>
        <w:tcPr>
          <w:tcW w:w="1450" w:type="dxa"/>
          <w:vAlign w:val="center"/>
          <w:hideMark/>
        </w:tcPr>
        <w:p w14:paraId="5A604C50" w14:textId="77777777" w:rsidR="00E02BB3" w:rsidRPr="00086E01" w:rsidRDefault="00E02BB3" w:rsidP="00B60663">
          <w:pPr>
            <w:spacing w:after="0"/>
            <w:rPr>
              <w:rFonts w:cs="Arial"/>
              <w:color w:val="828282"/>
              <w:sz w:val="18"/>
              <w:szCs w:val="18"/>
            </w:rPr>
          </w:pPr>
          <w:r w:rsidRPr="00086E01">
            <w:rPr>
              <w:rFonts w:cs="Arial"/>
              <w:color w:val="828282"/>
              <w:sz w:val="18"/>
              <w:szCs w:val="18"/>
            </w:rPr>
            <w:t>Document ID:</w:t>
          </w:r>
        </w:p>
      </w:tc>
      <w:tc>
        <w:tcPr>
          <w:tcW w:w="1581" w:type="dxa"/>
          <w:vAlign w:val="center"/>
          <w:hideMark/>
        </w:tcPr>
        <w:sdt>
          <w:sdtPr>
            <w:rPr>
              <w:b/>
              <w:sz w:val="18"/>
              <w:szCs w:val="20"/>
            </w:rPr>
            <w:alias w:val="Document ID Value"/>
            <w:tag w:val="_dlc_DocId"/>
            <w:id w:val="2031060529"/>
            <w:placeholder>
              <w:docPart w:val="3043FB2BA3804E60B5A7C81364714DBA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5a8ec170-ff5b-4bea-93d5-d02c1dc4ecda' xmlns:ns4='5b247e1e-1e78-4cfa-943a-7a75b498063b' " w:xpath="/ns0:properties[1]/documentManagement[1]/ns3:_dlc_DocId[1]" w:storeItemID="{FD844990-C067-4FC1-B446-EBE1E9E672ED}"/>
            <w:text/>
          </w:sdtPr>
          <w:sdtContent>
            <w:p w14:paraId="3B5C8842" w14:textId="151A81BB" w:rsidR="00E02BB3" w:rsidRPr="00253217" w:rsidRDefault="00E02BB3" w:rsidP="00B60663">
              <w:pPr>
                <w:keepLines/>
                <w:spacing w:after="0"/>
                <w:rPr>
                  <w:b/>
                  <w:sz w:val="18"/>
                  <w:szCs w:val="20"/>
                </w:rPr>
              </w:pPr>
              <w:r>
                <w:rPr>
                  <w:b/>
                  <w:sz w:val="18"/>
                  <w:szCs w:val="20"/>
                </w:rPr>
                <w:t>G-PR-FM-04542</w:t>
              </w:r>
            </w:p>
          </w:sdtContent>
        </w:sdt>
      </w:tc>
      <w:tc>
        <w:tcPr>
          <w:tcW w:w="1423" w:type="dxa"/>
          <w:vAlign w:val="center"/>
          <w:hideMark/>
        </w:tcPr>
        <w:p w14:paraId="67E414BB" w14:textId="77777777" w:rsidR="00E02BB3" w:rsidRPr="00086E01" w:rsidRDefault="00E02BB3" w:rsidP="00B60663">
          <w:pPr>
            <w:spacing w:after="0"/>
            <w:jc w:val="center"/>
            <w:rPr>
              <w:rFonts w:cs="Arial"/>
              <w:color w:val="828282"/>
              <w:sz w:val="18"/>
              <w:szCs w:val="18"/>
            </w:rPr>
          </w:pPr>
          <w:r w:rsidRPr="00086E01">
            <w:rPr>
              <w:rFonts w:cs="Arial"/>
              <w:color w:val="828282"/>
              <w:sz w:val="18"/>
              <w:szCs w:val="18"/>
            </w:rPr>
            <w:t>Process Area:</w:t>
          </w:r>
        </w:p>
      </w:tc>
      <w:tc>
        <w:tcPr>
          <w:tcW w:w="2768" w:type="dxa"/>
          <w:vAlign w:val="center"/>
        </w:tcPr>
        <w:sdt>
          <w:sdtPr>
            <w:rPr>
              <w:b/>
              <w:sz w:val="18"/>
              <w:szCs w:val="20"/>
            </w:rPr>
            <w:alias w:val="Process Type"/>
            <w:tag w:val="b80e0d6b3c974cf984db3e3bea4f9e88"/>
            <w:id w:val="-317423992"/>
            <w:placeholder>
              <w:docPart w:val="063C2C7B4639492EAA40197237ADFA58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5a8ec170-ff5b-4bea-93d5-d02c1dc4ecda' xmlns:ns4='5b247e1e-1e78-4cfa-943a-7a75b498063b' " w:xpath="/ns0:properties[1]/documentManagement[1]/ns3:b80e0d6b3c974cf984db3e3bea4f9e88[1]/ns2:Terms[1]" w:storeItemID="{FD844990-C067-4FC1-B446-EBE1E9E672ED}"/>
            <w:text/>
          </w:sdtPr>
          <w:sdtContent>
            <w:p w14:paraId="33FC3216" w14:textId="52619DE1" w:rsidR="00E02BB3" w:rsidRPr="00253217" w:rsidRDefault="00E02BB3" w:rsidP="00B60663">
              <w:pPr>
                <w:keepLines/>
                <w:spacing w:after="0"/>
                <w:rPr>
                  <w:b/>
                  <w:sz w:val="18"/>
                  <w:szCs w:val="20"/>
                </w:rPr>
              </w:pPr>
              <w:r>
                <w:rPr>
                  <w:b/>
                  <w:sz w:val="18"/>
                  <w:szCs w:val="20"/>
                </w:rPr>
                <w:t>Procurement</w:t>
              </w:r>
            </w:p>
          </w:sdtContent>
        </w:sdt>
      </w:tc>
      <w:tc>
        <w:tcPr>
          <w:tcW w:w="868" w:type="dxa"/>
          <w:vAlign w:val="center"/>
        </w:tcPr>
        <w:p w14:paraId="6D1A3BE6" w14:textId="77777777" w:rsidR="00E02BB3" w:rsidRPr="00086E01" w:rsidRDefault="00E02BB3" w:rsidP="00B60663">
          <w:pPr>
            <w:spacing w:after="0"/>
            <w:jc w:val="center"/>
            <w:rPr>
              <w:rFonts w:cs="Arial"/>
              <w:color w:val="828282"/>
              <w:sz w:val="18"/>
              <w:szCs w:val="18"/>
            </w:rPr>
          </w:pPr>
          <w:r w:rsidRPr="00086E01">
            <w:rPr>
              <w:rFonts w:cs="Arial"/>
              <w:color w:val="828282"/>
              <w:sz w:val="18"/>
              <w:szCs w:val="18"/>
            </w:rPr>
            <w:t>Version:</w:t>
          </w:r>
        </w:p>
      </w:tc>
      <w:tc>
        <w:tcPr>
          <w:tcW w:w="1592" w:type="dxa"/>
          <w:vAlign w:val="center"/>
        </w:tcPr>
        <w:p w14:paraId="2278D274" w14:textId="4A05C766" w:rsidR="00E02BB3" w:rsidRPr="00086E01" w:rsidRDefault="00000000" w:rsidP="00B60663">
          <w:pPr>
            <w:spacing w:after="0"/>
            <w:rPr>
              <w:rFonts w:cs="Arial"/>
              <w:sz w:val="18"/>
              <w:szCs w:val="18"/>
            </w:rPr>
          </w:pPr>
          <w:sdt>
            <w:sdtPr>
              <w:rPr>
                <w:rFonts w:cs="Arial"/>
                <w:sz w:val="18"/>
                <w:szCs w:val="18"/>
              </w:rPr>
              <w:alias w:val="Label"/>
              <w:tag w:val="DLCPolicyLabelValue"/>
              <w:id w:val="-2077123556"/>
              <w:placeholder>
                <w:docPart w:val="703E623F37274B61A4C71C4A0F0464F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5a8ec170-ff5b-4bea-93d5-d02c1dc4ecda' xmlns:ns4='5b247e1e-1e78-4cfa-943a-7a75b498063b' " w:xpath="/ns0:properties[1]/documentManagement[1]/ns4:DLCPolicyLabelValue[1]" w:storeItemID="{FD844990-C067-4FC1-B446-EBE1E9E672ED}"/>
              <w:text/>
            </w:sdtPr>
            <w:sdtContent>
              <w:r w:rsidR="000A57CC">
                <w:rPr>
                  <w:rFonts w:cs="Arial"/>
                  <w:sz w:val="18"/>
                  <w:szCs w:val="18"/>
                </w:rPr>
                <w:t>8.0</w:t>
              </w:r>
            </w:sdtContent>
          </w:sdt>
        </w:p>
      </w:tc>
      <w:tc>
        <w:tcPr>
          <w:tcW w:w="1083" w:type="dxa"/>
          <w:vMerge/>
          <w:vAlign w:val="center"/>
          <w:hideMark/>
        </w:tcPr>
        <w:p w14:paraId="102E7533" w14:textId="77777777" w:rsidR="00E02BB3" w:rsidRPr="00253217" w:rsidRDefault="00E02BB3" w:rsidP="00B60663">
          <w:pPr>
            <w:spacing w:before="120" w:after="0" w:line="259" w:lineRule="auto"/>
          </w:pPr>
        </w:p>
      </w:tc>
    </w:tr>
    <w:bookmarkEnd w:id="68"/>
    <w:bookmarkEnd w:id="69"/>
  </w:tbl>
  <w:p w14:paraId="108AD8D2" w14:textId="77777777" w:rsidR="00E02BB3" w:rsidRDefault="00E02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3C40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E3AFB9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5E92787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2FAEAC2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3B72DF6"/>
    <w:multiLevelType w:val="hybridMultilevel"/>
    <w:tmpl w:val="F71CAC3E"/>
    <w:lvl w:ilvl="0" w:tplc="10DC1E98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70F2F"/>
    <w:multiLevelType w:val="hybridMultilevel"/>
    <w:tmpl w:val="8B4C8E48"/>
    <w:lvl w:ilvl="0" w:tplc="D7AA3EEC">
      <w:start w:val="1"/>
      <w:numFmt w:val="bullet"/>
      <w:pStyle w:val="Bullet1"/>
      <w:lvlText w:val="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i w:val="0"/>
        <w:color w:val="auto"/>
        <w:sz w:val="24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8445B6"/>
    <w:multiLevelType w:val="multilevel"/>
    <w:tmpl w:val="2D7AF53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15F1B48"/>
    <w:multiLevelType w:val="multilevel"/>
    <w:tmpl w:val="53B80B2E"/>
    <w:numStyleLink w:val="OutlineTableBullets"/>
  </w:abstractNum>
  <w:abstractNum w:abstractNumId="8" w15:restartNumberingAfterBreak="0">
    <w:nsid w:val="135840DD"/>
    <w:multiLevelType w:val="multilevel"/>
    <w:tmpl w:val="0ED67184"/>
    <w:numStyleLink w:val="OutlineNumbers"/>
  </w:abstractNum>
  <w:abstractNum w:abstractNumId="9" w15:restartNumberingAfterBreak="0">
    <w:nsid w:val="259D3D47"/>
    <w:multiLevelType w:val="multilevel"/>
    <w:tmpl w:val="77DEF4C4"/>
    <w:lvl w:ilvl="0">
      <w:start w:val="1"/>
      <w:numFmt w:val="decimal"/>
      <w:pStyle w:val="PlanHead1"/>
      <w:lvlText w:val="%1"/>
      <w:lvlJc w:val="left"/>
      <w:pPr>
        <w:tabs>
          <w:tab w:val="num" w:pos="0"/>
        </w:tabs>
        <w:ind w:left="0" w:firstLine="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2F3791"/>
        <w:sz w:val="22"/>
        <w:szCs w:val="22"/>
        <w:u w:val="none"/>
        <w:vertAlign w:val="baseline"/>
      </w:rPr>
    </w:lvl>
    <w:lvl w:ilvl="1">
      <w:start w:val="1"/>
      <w:numFmt w:val="decimal"/>
      <w:pStyle w:val="PlanHead2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color w:val="2F3791"/>
        <w:sz w:val="20"/>
        <w:szCs w:val="20"/>
      </w:rPr>
    </w:lvl>
    <w:lvl w:ilvl="2">
      <w:start w:val="1"/>
      <w:numFmt w:val="decimal"/>
      <w:pStyle w:val="PlanHead3"/>
      <w:lvlText w:val="%1.%2.%3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color w:val="2F3791"/>
        <w:sz w:val="20"/>
        <w:u w:val="none"/>
      </w:rPr>
    </w:lvl>
    <w:lvl w:ilvl="3">
      <w:start w:val="1"/>
      <w:numFmt w:val="decimal"/>
      <w:pStyle w:val="PlanHead4"/>
      <w:lvlText w:val="%1.%2.%3.%4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color w:val="2F3791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426"/>
        </w:tabs>
        <w:ind w:left="426" w:hanging="851"/>
      </w:pPr>
      <w:rPr>
        <w:rFonts w:hint="default"/>
        <w:sz w:val="14"/>
      </w:rPr>
    </w:lvl>
    <w:lvl w:ilvl="5">
      <w:start w:val="1"/>
      <w:numFmt w:val="decimal"/>
      <w:lvlText w:val="%1.%2.%3.%4.%5.%6"/>
      <w:lvlJc w:val="left"/>
      <w:pPr>
        <w:tabs>
          <w:tab w:val="num" w:pos="727"/>
        </w:tabs>
        <w:ind w:left="727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71"/>
        </w:tabs>
        <w:ind w:left="871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15"/>
        </w:tabs>
        <w:ind w:left="10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159"/>
        </w:tabs>
        <w:ind w:left="1159" w:hanging="1584"/>
      </w:pPr>
      <w:rPr>
        <w:rFonts w:hint="default"/>
      </w:rPr>
    </w:lvl>
  </w:abstractNum>
  <w:abstractNum w:abstractNumId="10" w15:restartNumberingAfterBreak="0">
    <w:nsid w:val="289F2279"/>
    <w:multiLevelType w:val="hybridMultilevel"/>
    <w:tmpl w:val="8C6ED908"/>
    <w:lvl w:ilvl="0" w:tplc="FAE850F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625296"/>
    <w:multiLevelType w:val="hybridMultilevel"/>
    <w:tmpl w:val="00B8EA54"/>
    <w:lvl w:ilvl="0" w:tplc="10DC1E98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24BCF"/>
    <w:multiLevelType w:val="multilevel"/>
    <w:tmpl w:val="0ED67184"/>
    <w:styleLink w:val="OutlineNumbers"/>
    <w:lvl w:ilvl="0">
      <w:start w:val="1"/>
      <w:numFmt w:val="decimal"/>
      <w:pStyle w:val="PolicyHeading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pStyle w:val="PolicyHeading2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13" w15:restartNumberingAfterBreak="0">
    <w:nsid w:val="31EC5A28"/>
    <w:multiLevelType w:val="multilevel"/>
    <w:tmpl w:val="45BA5A76"/>
    <w:styleLink w:val="OutlineTableNumbers"/>
    <w:lvl w:ilvl="0">
      <w:start w:val="1"/>
      <w:numFmt w:val="decimal"/>
      <w:pStyle w:val="TableListNumb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color w:val="auto"/>
        <w:sz w:val="18"/>
        <w:u w:val="none"/>
      </w:rPr>
    </w:lvl>
    <w:lvl w:ilvl="1">
      <w:start w:val="1"/>
      <w:numFmt w:val="lowerLetter"/>
      <w:pStyle w:val="TableListNumber2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pStyle w:val="TableListNumber3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none"/>
      <w:lvlText w:val="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righ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34A441D9"/>
    <w:multiLevelType w:val="multilevel"/>
    <w:tmpl w:val="6414C5F2"/>
    <w:styleLink w:val="OutlineBullets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  <w:color w:val="auto"/>
      </w:rPr>
    </w:lvl>
    <w:lvl w:ilvl="5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3960"/>
        </w:tabs>
        <w:ind w:left="3960" w:hanging="360"/>
      </w:pPr>
      <w:rPr>
        <w:rFonts w:hint="default"/>
      </w:rPr>
    </w:lvl>
  </w:abstractNum>
  <w:abstractNum w:abstractNumId="15" w15:restartNumberingAfterBreak="0">
    <w:nsid w:val="3C7641D8"/>
    <w:multiLevelType w:val="multilevel"/>
    <w:tmpl w:val="138C4B90"/>
    <w:lvl w:ilvl="0">
      <w:start w:val="1"/>
      <w:numFmt w:val="upperLetter"/>
      <w:pStyle w:val="HeadingPart"/>
      <w:suff w:val="space"/>
      <w:lvlText w:val="Part %1 -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453B1890"/>
    <w:multiLevelType w:val="multilevel"/>
    <w:tmpl w:val="66BA4CA2"/>
    <w:styleLink w:val="Headings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Task %9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8D26934"/>
    <w:multiLevelType w:val="hybridMultilevel"/>
    <w:tmpl w:val="5A028E86"/>
    <w:lvl w:ilvl="0" w:tplc="10DC1E98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461D9"/>
    <w:multiLevelType w:val="multilevel"/>
    <w:tmpl w:val="53B80B2E"/>
    <w:styleLink w:val="OutlineTableBullets"/>
    <w:lvl w:ilvl="0">
      <w:start w:val="1"/>
      <w:numFmt w:val="bullet"/>
      <w:pStyle w:val="Table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pStyle w:val="Table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645A266D"/>
    <w:multiLevelType w:val="hybridMultilevel"/>
    <w:tmpl w:val="D5083288"/>
    <w:lvl w:ilvl="0" w:tplc="10DC1E98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465810"/>
    <w:multiLevelType w:val="hybridMultilevel"/>
    <w:tmpl w:val="8C6ED908"/>
    <w:lvl w:ilvl="0" w:tplc="FAE850F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9280E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tabs>
          <w:tab w:val="num" w:pos="216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216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6EAC00F8"/>
    <w:multiLevelType w:val="hybridMultilevel"/>
    <w:tmpl w:val="9E8855BC"/>
    <w:lvl w:ilvl="0" w:tplc="10DC1E98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DC78F7"/>
    <w:multiLevelType w:val="hybridMultilevel"/>
    <w:tmpl w:val="CA8E4D78"/>
    <w:lvl w:ilvl="0" w:tplc="0B7046F8">
      <w:start w:val="1"/>
      <w:numFmt w:val="bullet"/>
      <w:pStyle w:val="Templat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6A52AD"/>
    <w:multiLevelType w:val="multilevel"/>
    <w:tmpl w:val="45BA5A76"/>
    <w:numStyleLink w:val="OutlineTableNumbers"/>
  </w:abstractNum>
  <w:abstractNum w:abstractNumId="25" w15:restartNumberingAfterBreak="0">
    <w:nsid w:val="79515C23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7A3E62A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7AD470B9"/>
    <w:multiLevelType w:val="hybridMultilevel"/>
    <w:tmpl w:val="821268BE"/>
    <w:lvl w:ilvl="0" w:tplc="10DC1E98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064F00"/>
    <w:multiLevelType w:val="hybridMultilevel"/>
    <w:tmpl w:val="0A26C79C"/>
    <w:lvl w:ilvl="0" w:tplc="10DC1E98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0821BB"/>
    <w:multiLevelType w:val="hybridMultilevel"/>
    <w:tmpl w:val="8C6ED908"/>
    <w:lvl w:ilvl="0" w:tplc="FAE850F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6E14FA"/>
    <w:multiLevelType w:val="hybridMultilevel"/>
    <w:tmpl w:val="8C6ED908"/>
    <w:lvl w:ilvl="0" w:tplc="FAE850F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1753343">
    <w:abstractNumId w:val="26"/>
  </w:num>
  <w:num w:numId="2" w16cid:durableId="1044717389">
    <w:abstractNumId w:val="25"/>
  </w:num>
  <w:num w:numId="3" w16cid:durableId="1007974751">
    <w:abstractNumId w:val="21"/>
  </w:num>
  <w:num w:numId="4" w16cid:durableId="679233210">
    <w:abstractNumId w:val="5"/>
  </w:num>
  <w:num w:numId="5" w16cid:durableId="1584729102">
    <w:abstractNumId w:val="16"/>
  </w:num>
  <w:num w:numId="6" w16cid:durableId="1320115957">
    <w:abstractNumId w:val="3"/>
  </w:num>
  <w:num w:numId="7" w16cid:durableId="950744500">
    <w:abstractNumId w:val="2"/>
  </w:num>
  <w:num w:numId="8" w16cid:durableId="1909730975">
    <w:abstractNumId w:val="1"/>
  </w:num>
  <w:num w:numId="9" w16cid:durableId="635841124">
    <w:abstractNumId w:val="0"/>
  </w:num>
  <w:num w:numId="10" w16cid:durableId="1325859165">
    <w:abstractNumId w:val="14"/>
  </w:num>
  <w:num w:numId="11" w16cid:durableId="339433387">
    <w:abstractNumId w:val="12"/>
  </w:num>
  <w:num w:numId="12" w16cid:durableId="721291791">
    <w:abstractNumId w:val="18"/>
  </w:num>
  <w:num w:numId="13" w16cid:durableId="1438673152">
    <w:abstractNumId w:val="13"/>
  </w:num>
  <w:num w:numId="14" w16cid:durableId="1572078252">
    <w:abstractNumId w:val="8"/>
  </w:num>
  <w:num w:numId="15" w16cid:durableId="1984575150">
    <w:abstractNumId w:val="9"/>
  </w:num>
  <w:num w:numId="16" w16cid:durableId="1507555168">
    <w:abstractNumId w:val="7"/>
  </w:num>
  <w:num w:numId="17" w16cid:durableId="1285696582">
    <w:abstractNumId w:val="24"/>
  </w:num>
  <w:num w:numId="18" w16cid:durableId="612830875">
    <w:abstractNumId w:val="23"/>
  </w:num>
  <w:num w:numId="19" w16cid:durableId="1845708874">
    <w:abstractNumId w:val="16"/>
  </w:num>
  <w:num w:numId="20" w16cid:durableId="5348048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573439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408969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22716096">
    <w:abstractNumId w:val="20"/>
  </w:num>
  <w:num w:numId="24" w16cid:durableId="70855006">
    <w:abstractNumId w:val="10"/>
  </w:num>
  <w:num w:numId="25" w16cid:durableId="412245503">
    <w:abstractNumId w:val="16"/>
    <w:lvlOverride w:ilvl="0">
      <w:lvl w:ilvl="0">
        <w:start w:val="1"/>
        <w:numFmt w:val="decimal"/>
        <w:lvlText w:val="%1"/>
        <w:lvlJc w:val="left"/>
        <w:pPr>
          <w:ind w:left="720" w:hanging="720"/>
        </w:pPr>
        <w:rPr>
          <w:rFonts w:hint="default"/>
        </w:rPr>
      </w:lvl>
    </w:lvlOverride>
  </w:num>
  <w:num w:numId="26" w16cid:durableId="484707208">
    <w:abstractNumId w:val="16"/>
    <w:lvlOverride w:ilvl="0">
      <w:lvl w:ilvl="0">
        <w:start w:val="1"/>
        <w:numFmt w:val="decimal"/>
        <w:lvlText w:val="%1"/>
        <w:lvlJc w:val="left"/>
        <w:pPr>
          <w:ind w:left="720" w:hanging="720"/>
        </w:pPr>
        <w:rPr>
          <w:rFonts w:hint="default"/>
        </w:rPr>
      </w:lvl>
    </w:lvlOverride>
  </w:num>
  <w:num w:numId="27" w16cid:durableId="1641576052">
    <w:abstractNumId w:val="15"/>
  </w:num>
  <w:num w:numId="28" w16cid:durableId="1853061746">
    <w:abstractNumId w:val="6"/>
  </w:num>
  <w:num w:numId="29" w16cid:durableId="1231967477">
    <w:abstractNumId w:val="11"/>
  </w:num>
  <w:num w:numId="30" w16cid:durableId="2091846594">
    <w:abstractNumId w:val="27"/>
  </w:num>
  <w:num w:numId="31" w16cid:durableId="454831744">
    <w:abstractNumId w:val="4"/>
  </w:num>
  <w:num w:numId="32" w16cid:durableId="31460391">
    <w:abstractNumId w:val="6"/>
  </w:num>
  <w:num w:numId="33" w16cid:durableId="166487438">
    <w:abstractNumId w:val="6"/>
  </w:num>
  <w:num w:numId="34" w16cid:durableId="1427917447">
    <w:abstractNumId w:val="6"/>
  </w:num>
  <w:num w:numId="35" w16cid:durableId="1839803585">
    <w:abstractNumId w:val="6"/>
  </w:num>
  <w:num w:numId="36" w16cid:durableId="716974824">
    <w:abstractNumId w:val="6"/>
  </w:num>
  <w:num w:numId="37" w16cid:durableId="487601514">
    <w:abstractNumId w:val="17"/>
  </w:num>
  <w:num w:numId="38" w16cid:durableId="178803805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546456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808090902">
    <w:abstractNumId w:val="19"/>
  </w:num>
  <w:num w:numId="41" w16cid:durableId="1234242683">
    <w:abstractNumId w:val="22"/>
  </w:num>
  <w:num w:numId="42" w16cid:durableId="424038838">
    <w:abstractNumId w:val="2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forms" w:formatting="1" w:enforcement="1"/>
  <w:defaultTabStop w:val="720"/>
  <w:clickAndTypeStyle w:val="BodyText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tjQ2sTS1tDQ1MTVQ0lEKTi0uzszPAykwqgUAHIeycCwAAAA="/>
  </w:docVars>
  <w:rsids>
    <w:rsidRoot w:val="00EF4EAC"/>
    <w:rsid w:val="00000719"/>
    <w:rsid w:val="000010B2"/>
    <w:rsid w:val="00005201"/>
    <w:rsid w:val="00005A44"/>
    <w:rsid w:val="00010075"/>
    <w:rsid w:val="00012FD9"/>
    <w:rsid w:val="00013A2F"/>
    <w:rsid w:val="00015040"/>
    <w:rsid w:val="000157AD"/>
    <w:rsid w:val="00015B57"/>
    <w:rsid w:val="00015C2C"/>
    <w:rsid w:val="00021BEE"/>
    <w:rsid w:val="0002399F"/>
    <w:rsid w:val="00023E5A"/>
    <w:rsid w:val="00024471"/>
    <w:rsid w:val="00025ECA"/>
    <w:rsid w:val="00026B2B"/>
    <w:rsid w:val="0003007B"/>
    <w:rsid w:val="000312EE"/>
    <w:rsid w:val="00031731"/>
    <w:rsid w:val="000352ED"/>
    <w:rsid w:val="00041300"/>
    <w:rsid w:val="00041F92"/>
    <w:rsid w:val="0004382C"/>
    <w:rsid w:val="00045F62"/>
    <w:rsid w:val="00054D05"/>
    <w:rsid w:val="00060C45"/>
    <w:rsid w:val="00062050"/>
    <w:rsid w:val="000622AB"/>
    <w:rsid w:val="00065130"/>
    <w:rsid w:val="000723F8"/>
    <w:rsid w:val="00074946"/>
    <w:rsid w:val="00075176"/>
    <w:rsid w:val="00075573"/>
    <w:rsid w:val="00077245"/>
    <w:rsid w:val="0008334A"/>
    <w:rsid w:val="000835E0"/>
    <w:rsid w:val="00083E1B"/>
    <w:rsid w:val="00086313"/>
    <w:rsid w:val="0009187B"/>
    <w:rsid w:val="00091EA0"/>
    <w:rsid w:val="00092EC1"/>
    <w:rsid w:val="00094C36"/>
    <w:rsid w:val="000A267B"/>
    <w:rsid w:val="000A57CC"/>
    <w:rsid w:val="000A6526"/>
    <w:rsid w:val="000B173E"/>
    <w:rsid w:val="000B19FA"/>
    <w:rsid w:val="000B2F5D"/>
    <w:rsid w:val="000B4275"/>
    <w:rsid w:val="000C0CD3"/>
    <w:rsid w:val="000C1774"/>
    <w:rsid w:val="000C404C"/>
    <w:rsid w:val="000C57A5"/>
    <w:rsid w:val="000D4A93"/>
    <w:rsid w:val="000D5463"/>
    <w:rsid w:val="000D54C7"/>
    <w:rsid w:val="000D5BF0"/>
    <w:rsid w:val="000D72B4"/>
    <w:rsid w:val="000D7CE8"/>
    <w:rsid w:val="000E2B40"/>
    <w:rsid w:val="000E339B"/>
    <w:rsid w:val="000E3A68"/>
    <w:rsid w:val="000E437D"/>
    <w:rsid w:val="000E4CC2"/>
    <w:rsid w:val="000E5B34"/>
    <w:rsid w:val="000F23FE"/>
    <w:rsid w:val="00101849"/>
    <w:rsid w:val="00103F66"/>
    <w:rsid w:val="001066BA"/>
    <w:rsid w:val="001076E3"/>
    <w:rsid w:val="001154D2"/>
    <w:rsid w:val="00122A48"/>
    <w:rsid w:val="00123364"/>
    <w:rsid w:val="00123BC1"/>
    <w:rsid w:val="0012758D"/>
    <w:rsid w:val="00131DC6"/>
    <w:rsid w:val="001334D2"/>
    <w:rsid w:val="00136D99"/>
    <w:rsid w:val="0014236B"/>
    <w:rsid w:val="0014421B"/>
    <w:rsid w:val="00146CEB"/>
    <w:rsid w:val="00147659"/>
    <w:rsid w:val="00150B46"/>
    <w:rsid w:val="00154628"/>
    <w:rsid w:val="00161A65"/>
    <w:rsid w:val="0016237F"/>
    <w:rsid w:val="0016397B"/>
    <w:rsid w:val="00163B88"/>
    <w:rsid w:val="00164FEC"/>
    <w:rsid w:val="001660AB"/>
    <w:rsid w:val="00166A55"/>
    <w:rsid w:val="00171768"/>
    <w:rsid w:val="00172AF6"/>
    <w:rsid w:val="001741A8"/>
    <w:rsid w:val="00176CD8"/>
    <w:rsid w:val="001804A9"/>
    <w:rsid w:val="00180829"/>
    <w:rsid w:val="00180B08"/>
    <w:rsid w:val="00182B28"/>
    <w:rsid w:val="00182EBA"/>
    <w:rsid w:val="0018501C"/>
    <w:rsid w:val="00187B29"/>
    <w:rsid w:val="00187E60"/>
    <w:rsid w:val="00191A7B"/>
    <w:rsid w:val="00191F63"/>
    <w:rsid w:val="00193C5F"/>
    <w:rsid w:val="001941AC"/>
    <w:rsid w:val="0019477D"/>
    <w:rsid w:val="0019548C"/>
    <w:rsid w:val="0019582A"/>
    <w:rsid w:val="001958AC"/>
    <w:rsid w:val="001A28B0"/>
    <w:rsid w:val="001A30D0"/>
    <w:rsid w:val="001A6953"/>
    <w:rsid w:val="001B1C16"/>
    <w:rsid w:val="001B23D7"/>
    <w:rsid w:val="001B4FB5"/>
    <w:rsid w:val="001B5F6E"/>
    <w:rsid w:val="001C1C7E"/>
    <w:rsid w:val="001C2357"/>
    <w:rsid w:val="001C417A"/>
    <w:rsid w:val="001C5857"/>
    <w:rsid w:val="001C5D5B"/>
    <w:rsid w:val="001C5E62"/>
    <w:rsid w:val="001D42C8"/>
    <w:rsid w:val="001E039C"/>
    <w:rsid w:val="001E168D"/>
    <w:rsid w:val="001E3658"/>
    <w:rsid w:val="001E455E"/>
    <w:rsid w:val="001E46C6"/>
    <w:rsid w:val="001E4B77"/>
    <w:rsid w:val="001E71D5"/>
    <w:rsid w:val="001F0238"/>
    <w:rsid w:val="001F03EA"/>
    <w:rsid w:val="001F26C7"/>
    <w:rsid w:val="001F2FA5"/>
    <w:rsid w:val="001F439B"/>
    <w:rsid w:val="001F50F9"/>
    <w:rsid w:val="001F717E"/>
    <w:rsid w:val="0020174A"/>
    <w:rsid w:val="00203DE3"/>
    <w:rsid w:val="00206495"/>
    <w:rsid w:val="00207726"/>
    <w:rsid w:val="00211792"/>
    <w:rsid w:val="00211D26"/>
    <w:rsid w:val="00214BE4"/>
    <w:rsid w:val="002158BA"/>
    <w:rsid w:val="00222BF2"/>
    <w:rsid w:val="00225981"/>
    <w:rsid w:val="00230A92"/>
    <w:rsid w:val="00232FCF"/>
    <w:rsid w:val="0023744A"/>
    <w:rsid w:val="00240574"/>
    <w:rsid w:val="00240671"/>
    <w:rsid w:val="00240926"/>
    <w:rsid w:val="00241AD0"/>
    <w:rsid w:val="00243665"/>
    <w:rsid w:val="002472D4"/>
    <w:rsid w:val="00253083"/>
    <w:rsid w:val="00253AA9"/>
    <w:rsid w:val="002556CD"/>
    <w:rsid w:val="00256C5E"/>
    <w:rsid w:val="00264732"/>
    <w:rsid w:val="0027535D"/>
    <w:rsid w:val="00282C58"/>
    <w:rsid w:val="00283FF1"/>
    <w:rsid w:val="00286061"/>
    <w:rsid w:val="002935D5"/>
    <w:rsid w:val="002A6256"/>
    <w:rsid w:val="002A6BA7"/>
    <w:rsid w:val="002B1AEE"/>
    <w:rsid w:val="002B5E4D"/>
    <w:rsid w:val="002C327B"/>
    <w:rsid w:val="002C3F68"/>
    <w:rsid w:val="002D2B4F"/>
    <w:rsid w:val="002D4FDB"/>
    <w:rsid w:val="002E3D87"/>
    <w:rsid w:val="002F427F"/>
    <w:rsid w:val="0030005B"/>
    <w:rsid w:val="00300680"/>
    <w:rsid w:val="0030613B"/>
    <w:rsid w:val="00307033"/>
    <w:rsid w:val="00313540"/>
    <w:rsid w:val="003144CA"/>
    <w:rsid w:val="00316874"/>
    <w:rsid w:val="00316960"/>
    <w:rsid w:val="00321D9D"/>
    <w:rsid w:val="003224B6"/>
    <w:rsid w:val="003230A8"/>
    <w:rsid w:val="003234A0"/>
    <w:rsid w:val="00324A6D"/>
    <w:rsid w:val="0033137B"/>
    <w:rsid w:val="00333CBF"/>
    <w:rsid w:val="00335EA2"/>
    <w:rsid w:val="00336D94"/>
    <w:rsid w:val="00337F6F"/>
    <w:rsid w:val="003419E9"/>
    <w:rsid w:val="003427B9"/>
    <w:rsid w:val="00344B59"/>
    <w:rsid w:val="00352A4A"/>
    <w:rsid w:val="00352E69"/>
    <w:rsid w:val="0035345D"/>
    <w:rsid w:val="00353D47"/>
    <w:rsid w:val="003561AB"/>
    <w:rsid w:val="00360C2B"/>
    <w:rsid w:val="0036557D"/>
    <w:rsid w:val="00365E29"/>
    <w:rsid w:val="00367C50"/>
    <w:rsid w:val="00375A57"/>
    <w:rsid w:val="00382692"/>
    <w:rsid w:val="00384F41"/>
    <w:rsid w:val="00384FD2"/>
    <w:rsid w:val="00392996"/>
    <w:rsid w:val="00392D56"/>
    <w:rsid w:val="00393C16"/>
    <w:rsid w:val="003A27DA"/>
    <w:rsid w:val="003A35E3"/>
    <w:rsid w:val="003A4E7C"/>
    <w:rsid w:val="003B4B94"/>
    <w:rsid w:val="003B5E28"/>
    <w:rsid w:val="003B7AE3"/>
    <w:rsid w:val="003C19BE"/>
    <w:rsid w:val="003C50EA"/>
    <w:rsid w:val="003D0964"/>
    <w:rsid w:val="003D58FF"/>
    <w:rsid w:val="003D599D"/>
    <w:rsid w:val="003E2189"/>
    <w:rsid w:val="003E4C50"/>
    <w:rsid w:val="003F749E"/>
    <w:rsid w:val="00402164"/>
    <w:rsid w:val="00405598"/>
    <w:rsid w:val="00410B4E"/>
    <w:rsid w:val="00412077"/>
    <w:rsid w:val="0041443A"/>
    <w:rsid w:val="004203D7"/>
    <w:rsid w:val="004211D9"/>
    <w:rsid w:val="0042759C"/>
    <w:rsid w:val="004317EF"/>
    <w:rsid w:val="004322FB"/>
    <w:rsid w:val="0043617B"/>
    <w:rsid w:val="004426F4"/>
    <w:rsid w:val="00444660"/>
    <w:rsid w:val="00445AA1"/>
    <w:rsid w:val="00446A76"/>
    <w:rsid w:val="00454D6F"/>
    <w:rsid w:val="00470535"/>
    <w:rsid w:val="004706B1"/>
    <w:rsid w:val="00474102"/>
    <w:rsid w:val="004839F0"/>
    <w:rsid w:val="00483B66"/>
    <w:rsid w:val="004871B4"/>
    <w:rsid w:val="004874F0"/>
    <w:rsid w:val="004935C2"/>
    <w:rsid w:val="004951CA"/>
    <w:rsid w:val="00495EE6"/>
    <w:rsid w:val="004A036C"/>
    <w:rsid w:val="004A4A43"/>
    <w:rsid w:val="004B1328"/>
    <w:rsid w:val="004B1BD9"/>
    <w:rsid w:val="004B2EE9"/>
    <w:rsid w:val="004B3518"/>
    <w:rsid w:val="004B5DDB"/>
    <w:rsid w:val="004C0441"/>
    <w:rsid w:val="004C2A5D"/>
    <w:rsid w:val="004C381E"/>
    <w:rsid w:val="004C7E3A"/>
    <w:rsid w:val="004D26E6"/>
    <w:rsid w:val="004D4B71"/>
    <w:rsid w:val="004D5C7F"/>
    <w:rsid w:val="004E19DA"/>
    <w:rsid w:val="004E21A8"/>
    <w:rsid w:val="004E2EE3"/>
    <w:rsid w:val="004F355C"/>
    <w:rsid w:val="004F520E"/>
    <w:rsid w:val="004F598F"/>
    <w:rsid w:val="0050240E"/>
    <w:rsid w:val="00505B49"/>
    <w:rsid w:val="00506340"/>
    <w:rsid w:val="00506499"/>
    <w:rsid w:val="00506796"/>
    <w:rsid w:val="005077F8"/>
    <w:rsid w:val="00510389"/>
    <w:rsid w:val="00511C6C"/>
    <w:rsid w:val="00513344"/>
    <w:rsid w:val="00517418"/>
    <w:rsid w:val="005204EB"/>
    <w:rsid w:val="0052234A"/>
    <w:rsid w:val="005234EE"/>
    <w:rsid w:val="005236EC"/>
    <w:rsid w:val="0052675A"/>
    <w:rsid w:val="005267BE"/>
    <w:rsid w:val="0052730A"/>
    <w:rsid w:val="005311F9"/>
    <w:rsid w:val="00540C8E"/>
    <w:rsid w:val="00541AF9"/>
    <w:rsid w:val="00542D57"/>
    <w:rsid w:val="00544306"/>
    <w:rsid w:val="00562F73"/>
    <w:rsid w:val="00563400"/>
    <w:rsid w:val="005659DF"/>
    <w:rsid w:val="005705DC"/>
    <w:rsid w:val="00570F4D"/>
    <w:rsid w:val="005722FA"/>
    <w:rsid w:val="00577D4A"/>
    <w:rsid w:val="00580147"/>
    <w:rsid w:val="00581F3E"/>
    <w:rsid w:val="00582D71"/>
    <w:rsid w:val="005842DF"/>
    <w:rsid w:val="00585EB9"/>
    <w:rsid w:val="005867A4"/>
    <w:rsid w:val="00587208"/>
    <w:rsid w:val="0059009A"/>
    <w:rsid w:val="005907EB"/>
    <w:rsid w:val="0059098E"/>
    <w:rsid w:val="005969A8"/>
    <w:rsid w:val="005A2797"/>
    <w:rsid w:val="005A4E5C"/>
    <w:rsid w:val="005A57C9"/>
    <w:rsid w:val="005B2221"/>
    <w:rsid w:val="005B4555"/>
    <w:rsid w:val="005B4C11"/>
    <w:rsid w:val="005B4F8B"/>
    <w:rsid w:val="005B6954"/>
    <w:rsid w:val="005B6BCF"/>
    <w:rsid w:val="005C5087"/>
    <w:rsid w:val="005C630D"/>
    <w:rsid w:val="005C67C0"/>
    <w:rsid w:val="005D038E"/>
    <w:rsid w:val="005D152E"/>
    <w:rsid w:val="005D225F"/>
    <w:rsid w:val="005D4E80"/>
    <w:rsid w:val="005E01A9"/>
    <w:rsid w:val="005E11E5"/>
    <w:rsid w:val="005E2047"/>
    <w:rsid w:val="005E2FCC"/>
    <w:rsid w:val="005E4C3F"/>
    <w:rsid w:val="005E4E3F"/>
    <w:rsid w:val="005E5DFE"/>
    <w:rsid w:val="005E7FF1"/>
    <w:rsid w:val="005F0162"/>
    <w:rsid w:val="005F1941"/>
    <w:rsid w:val="005F25F0"/>
    <w:rsid w:val="005F383D"/>
    <w:rsid w:val="005F3D85"/>
    <w:rsid w:val="005F66FE"/>
    <w:rsid w:val="006006C6"/>
    <w:rsid w:val="00600C20"/>
    <w:rsid w:val="006019F0"/>
    <w:rsid w:val="00603DB9"/>
    <w:rsid w:val="0060415D"/>
    <w:rsid w:val="00606450"/>
    <w:rsid w:val="00606A4D"/>
    <w:rsid w:val="00607A67"/>
    <w:rsid w:val="00614E9B"/>
    <w:rsid w:val="00615E50"/>
    <w:rsid w:val="0063256C"/>
    <w:rsid w:val="00641C68"/>
    <w:rsid w:val="00641D07"/>
    <w:rsid w:val="006421E9"/>
    <w:rsid w:val="00650846"/>
    <w:rsid w:val="006522F0"/>
    <w:rsid w:val="00654CA4"/>
    <w:rsid w:val="006576FF"/>
    <w:rsid w:val="00663C11"/>
    <w:rsid w:val="00672F0F"/>
    <w:rsid w:val="00673205"/>
    <w:rsid w:val="006745C7"/>
    <w:rsid w:val="00675969"/>
    <w:rsid w:val="00680FF4"/>
    <w:rsid w:val="00682E09"/>
    <w:rsid w:val="00684C5A"/>
    <w:rsid w:val="0068629A"/>
    <w:rsid w:val="00687C05"/>
    <w:rsid w:val="00687D36"/>
    <w:rsid w:val="00691065"/>
    <w:rsid w:val="006922C6"/>
    <w:rsid w:val="00692579"/>
    <w:rsid w:val="006965F6"/>
    <w:rsid w:val="00696807"/>
    <w:rsid w:val="00696955"/>
    <w:rsid w:val="00697909"/>
    <w:rsid w:val="006A06F1"/>
    <w:rsid w:val="006A6006"/>
    <w:rsid w:val="006B0DD2"/>
    <w:rsid w:val="006B1343"/>
    <w:rsid w:val="006B70E8"/>
    <w:rsid w:val="006C2AB3"/>
    <w:rsid w:val="006C6B20"/>
    <w:rsid w:val="006C6CC8"/>
    <w:rsid w:val="006C7D7A"/>
    <w:rsid w:val="006D18F5"/>
    <w:rsid w:val="006D505B"/>
    <w:rsid w:val="006D614B"/>
    <w:rsid w:val="006D7FF8"/>
    <w:rsid w:val="006E000D"/>
    <w:rsid w:val="006E0713"/>
    <w:rsid w:val="006E07BC"/>
    <w:rsid w:val="006E3DEF"/>
    <w:rsid w:val="006E3E9A"/>
    <w:rsid w:val="006E507B"/>
    <w:rsid w:val="006E570B"/>
    <w:rsid w:val="006E5E13"/>
    <w:rsid w:val="006E7314"/>
    <w:rsid w:val="006F0747"/>
    <w:rsid w:val="006F0985"/>
    <w:rsid w:val="006F17EA"/>
    <w:rsid w:val="006F6B01"/>
    <w:rsid w:val="007018DA"/>
    <w:rsid w:val="00702009"/>
    <w:rsid w:val="007025D7"/>
    <w:rsid w:val="00713EE5"/>
    <w:rsid w:val="00725DE9"/>
    <w:rsid w:val="00726BFB"/>
    <w:rsid w:val="00740497"/>
    <w:rsid w:val="0074110E"/>
    <w:rsid w:val="00741601"/>
    <w:rsid w:val="00744186"/>
    <w:rsid w:val="00752E94"/>
    <w:rsid w:val="00757146"/>
    <w:rsid w:val="00762805"/>
    <w:rsid w:val="00765AFC"/>
    <w:rsid w:val="00766AC6"/>
    <w:rsid w:val="00772545"/>
    <w:rsid w:val="0077341D"/>
    <w:rsid w:val="00775F2F"/>
    <w:rsid w:val="00777E57"/>
    <w:rsid w:val="007827C1"/>
    <w:rsid w:val="00786152"/>
    <w:rsid w:val="00791A2E"/>
    <w:rsid w:val="007A3100"/>
    <w:rsid w:val="007A32F5"/>
    <w:rsid w:val="007A6A0F"/>
    <w:rsid w:val="007A7328"/>
    <w:rsid w:val="007B1685"/>
    <w:rsid w:val="007B2C45"/>
    <w:rsid w:val="007C0099"/>
    <w:rsid w:val="007C32DB"/>
    <w:rsid w:val="007C3635"/>
    <w:rsid w:val="007C5B12"/>
    <w:rsid w:val="007C5EF5"/>
    <w:rsid w:val="007E0BAE"/>
    <w:rsid w:val="007E0C73"/>
    <w:rsid w:val="007E35F6"/>
    <w:rsid w:val="007E3706"/>
    <w:rsid w:val="007E5506"/>
    <w:rsid w:val="007E6A84"/>
    <w:rsid w:val="007E772D"/>
    <w:rsid w:val="007E7C89"/>
    <w:rsid w:val="007F0EB9"/>
    <w:rsid w:val="007F11E6"/>
    <w:rsid w:val="007F23A1"/>
    <w:rsid w:val="007F5472"/>
    <w:rsid w:val="007F5792"/>
    <w:rsid w:val="008016BA"/>
    <w:rsid w:val="00805151"/>
    <w:rsid w:val="00814539"/>
    <w:rsid w:val="008220BB"/>
    <w:rsid w:val="00823146"/>
    <w:rsid w:val="00823583"/>
    <w:rsid w:val="008310C9"/>
    <w:rsid w:val="00831E10"/>
    <w:rsid w:val="00832491"/>
    <w:rsid w:val="008327A4"/>
    <w:rsid w:val="0084224C"/>
    <w:rsid w:val="00843494"/>
    <w:rsid w:val="00844DE6"/>
    <w:rsid w:val="00845D0D"/>
    <w:rsid w:val="008508FA"/>
    <w:rsid w:val="00854AAF"/>
    <w:rsid w:val="008550A3"/>
    <w:rsid w:val="00857B07"/>
    <w:rsid w:val="00860326"/>
    <w:rsid w:val="0086037A"/>
    <w:rsid w:val="008608B8"/>
    <w:rsid w:val="00861289"/>
    <w:rsid w:val="00863B30"/>
    <w:rsid w:val="00863D2A"/>
    <w:rsid w:val="00867CF9"/>
    <w:rsid w:val="0087095E"/>
    <w:rsid w:val="008718F9"/>
    <w:rsid w:val="00875056"/>
    <w:rsid w:val="00877266"/>
    <w:rsid w:val="008819E7"/>
    <w:rsid w:val="00890234"/>
    <w:rsid w:val="008B0EC8"/>
    <w:rsid w:val="008B2D21"/>
    <w:rsid w:val="008B5067"/>
    <w:rsid w:val="008C3CA9"/>
    <w:rsid w:val="008C5C4C"/>
    <w:rsid w:val="008D11E5"/>
    <w:rsid w:val="008D1756"/>
    <w:rsid w:val="008E1580"/>
    <w:rsid w:val="008E15A8"/>
    <w:rsid w:val="008E49E3"/>
    <w:rsid w:val="008E4B94"/>
    <w:rsid w:val="008F150A"/>
    <w:rsid w:val="009003B2"/>
    <w:rsid w:val="00900C08"/>
    <w:rsid w:val="0090398C"/>
    <w:rsid w:val="00906323"/>
    <w:rsid w:val="009069FB"/>
    <w:rsid w:val="0091059B"/>
    <w:rsid w:val="00910AE6"/>
    <w:rsid w:val="00910B50"/>
    <w:rsid w:val="00911F7A"/>
    <w:rsid w:val="009131D3"/>
    <w:rsid w:val="0091504A"/>
    <w:rsid w:val="00921586"/>
    <w:rsid w:val="009228EE"/>
    <w:rsid w:val="009259CE"/>
    <w:rsid w:val="009313CF"/>
    <w:rsid w:val="00940EFF"/>
    <w:rsid w:val="009421F6"/>
    <w:rsid w:val="00946664"/>
    <w:rsid w:val="00946772"/>
    <w:rsid w:val="00946DBF"/>
    <w:rsid w:val="00946FFA"/>
    <w:rsid w:val="0095432B"/>
    <w:rsid w:val="00957A16"/>
    <w:rsid w:val="00957BC0"/>
    <w:rsid w:val="00961141"/>
    <w:rsid w:val="0096115A"/>
    <w:rsid w:val="0096337E"/>
    <w:rsid w:val="0096349D"/>
    <w:rsid w:val="009650C8"/>
    <w:rsid w:val="00967FD0"/>
    <w:rsid w:val="00971D96"/>
    <w:rsid w:val="00972CAC"/>
    <w:rsid w:val="00972EBF"/>
    <w:rsid w:val="00977F4F"/>
    <w:rsid w:val="00980C6B"/>
    <w:rsid w:val="0098578C"/>
    <w:rsid w:val="00994708"/>
    <w:rsid w:val="0099560D"/>
    <w:rsid w:val="00997A81"/>
    <w:rsid w:val="009A144C"/>
    <w:rsid w:val="009B305F"/>
    <w:rsid w:val="009B3C5F"/>
    <w:rsid w:val="009B51DE"/>
    <w:rsid w:val="009B5281"/>
    <w:rsid w:val="009B61A5"/>
    <w:rsid w:val="009B6CD3"/>
    <w:rsid w:val="009C025D"/>
    <w:rsid w:val="009C0780"/>
    <w:rsid w:val="009C487E"/>
    <w:rsid w:val="009D59ED"/>
    <w:rsid w:val="009D7B91"/>
    <w:rsid w:val="009E145E"/>
    <w:rsid w:val="009E2198"/>
    <w:rsid w:val="009E388F"/>
    <w:rsid w:val="009E4D01"/>
    <w:rsid w:val="009E51EF"/>
    <w:rsid w:val="009E54D9"/>
    <w:rsid w:val="009F1D45"/>
    <w:rsid w:val="009F7942"/>
    <w:rsid w:val="00A02CF8"/>
    <w:rsid w:val="00A02E08"/>
    <w:rsid w:val="00A03179"/>
    <w:rsid w:val="00A03EE7"/>
    <w:rsid w:val="00A11AB6"/>
    <w:rsid w:val="00A11E74"/>
    <w:rsid w:val="00A1240B"/>
    <w:rsid w:val="00A21675"/>
    <w:rsid w:val="00A26E73"/>
    <w:rsid w:val="00A32608"/>
    <w:rsid w:val="00A34D32"/>
    <w:rsid w:val="00A36CBF"/>
    <w:rsid w:val="00A42850"/>
    <w:rsid w:val="00A42B50"/>
    <w:rsid w:val="00A45406"/>
    <w:rsid w:val="00A46664"/>
    <w:rsid w:val="00A51C0B"/>
    <w:rsid w:val="00A53C4E"/>
    <w:rsid w:val="00A53C8C"/>
    <w:rsid w:val="00A53FCB"/>
    <w:rsid w:val="00A54DB9"/>
    <w:rsid w:val="00A572C8"/>
    <w:rsid w:val="00A57509"/>
    <w:rsid w:val="00A5754F"/>
    <w:rsid w:val="00A6026E"/>
    <w:rsid w:val="00A6339F"/>
    <w:rsid w:val="00A6477F"/>
    <w:rsid w:val="00A7105C"/>
    <w:rsid w:val="00A727C0"/>
    <w:rsid w:val="00A845A8"/>
    <w:rsid w:val="00A84F61"/>
    <w:rsid w:val="00A86141"/>
    <w:rsid w:val="00A86D2E"/>
    <w:rsid w:val="00A86EF9"/>
    <w:rsid w:val="00A915D8"/>
    <w:rsid w:val="00A91BB9"/>
    <w:rsid w:val="00A93C8F"/>
    <w:rsid w:val="00AA4EF2"/>
    <w:rsid w:val="00AA6BAD"/>
    <w:rsid w:val="00AA6E15"/>
    <w:rsid w:val="00AA704A"/>
    <w:rsid w:val="00AB2513"/>
    <w:rsid w:val="00AB37D8"/>
    <w:rsid w:val="00AB7C80"/>
    <w:rsid w:val="00AC1E31"/>
    <w:rsid w:val="00AC1FFC"/>
    <w:rsid w:val="00AC5C08"/>
    <w:rsid w:val="00AC6AA9"/>
    <w:rsid w:val="00AC7F7C"/>
    <w:rsid w:val="00AD0145"/>
    <w:rsid w:val="00AD658F"/>
    <w:rsid w:val="00AD7E9E"/>
    <w:rsid w:val="00AE02AB"/>
    <w:rsid w:val="00AE08B1"/>
    <w:rsid w:val="00AE1878"/>
    <w:rsid w:val="00AE23E3"/>
    <w:rsid w:val="00AE3D08"/>
    <w:rsid w:val="00AE4DFF"/>
    <w:rsid w:val="00AE58F0"/>
    <w:rsid w:val="00AE5A54"/>
    <w:rsid w:val="00AF0F4A"/>
    <w:rsid w:val="00AF3223"/>
    <w:rsid w:val="00AF5A04"/>
    <w:rsid w:val="00B03254"/>
    <w:rsid w:val="00B03A19"/>
    <w:rsid w:val="00B043C7"/>
    <w:rsid w:val="00B11E95"/>
    <w:rsid w:val="00B23B14"/>
    <w:rsid w:val="00B24876"/>
    <w:rsid w:val="00B24D2D"/>
    <w:rsid w:val="00B24EE5"/>
    <w:rsid w:val="00B25D29"/>
    <w:rsid w:val="00B25F95"/>
    <w:rsid w:val="00B3037E"/>
    <w:rsid w:val="00B32EFD"/>
    <w:rsid w:val="00B33AED"/>
    <w:rsid w:val="00B37395"/>
    <w:rsid w:val="00B42B8B"/>
    <w:rsid w:val="00B43620"/>
    <w:rsid w:val="00B4486A"/>
    <w:rsid w:val="00B45134"/>
    <w:rsid w:val="00B45E19"/>
    <w:rsid w:val="00B47399"/>
    <w:rsid w:val="00B50BF2"/>
    <w:rsid w:val="00B60663"/>
    <w:rsid w:val="00B63124"/>
    <w:rsid w:val="00B63502"/>
    <w:rsid w:val="00B6366F"/>
    <w:rsid w:val="00B63F94"/>
    <w:rsid w:val="00B66442"/>
    <w:rsid w:val="00B66870"/>
    <w:rsid w:val="00B70F24"/>
    <w:rsid w:val="00B72590"/>
    <w:rsid w:val="00B743B3"/>
    <w:rsid w:val="00B75709"/>
    <w:rsid w:val="00B75CFC"/>
    <w:rsid w:val="00B76666"/>
    <w:rsid w:val="00B8248D"/>
    <w:rsid w:val="00B8304B"/>
    <w:rsid w:val="00B86994"/>
    <w:rsid w:val="00B903C0"/>
    <w:rsid w:val="00B91BD9"/>
    <w:rsid w:val="00B92FCF"/>
    <w:rsid w:val="00BA00B1"/>
    <w:rsid w:val="00BA0819"/>
    <w:rsid w:val="00BA3EE1"/>
    <w:rsid w:val="00BB0DB1"/>
    <w:rsid w:val="00BB1944"/>
    <w:rsid w:val="00BB292E"/>
    <w:rsid w:val="00BB4F25"/>
    <w:rsid w:val="00BB5DC7"/>
    <w:rsid w:val="00BB792D"/>
    <w:rsid w:val="00BB7B5D"/>
    <w:rsid w:val="00BC0722"/>
    <w:rsid w:val="00BC2ED3"/>
    <w:rsid w:val="00BC2F20"/>
    <w:rsid w:val="00BC35CA"/>
    <w:rsid w:val="00BC5241"/>
    <w:rsid w:val="00BC729D"/>
    <w:rsid w:val="00BC7C8E"/>
    <w:rsid w:val="00BC7EE4"/>
    <w:rsid w:val="00BD0BC6"/>
    <w:rsid w:val="00BD1796"/>
    <w:rsid w:val="00BD2474"/>
    <w:rsid w:val="00BE59AC"/>
    <w:rsid w:val="00BE67F0"/>
    <w:rsid w:val="00BE7CDE"/>
    <w:rsid w:val="00BE7D44"/>
    <w:rsid w:val="00BF0536"/>
    <w:rsid w:val="00BF3F8E"/>
    <w:rsid w:val="00BF64C2"/>
    <w:rsid w:val="00BF6DE2"/>
    <w:rsid w:val="00C023E2"/>
    <w:rsid w:val="00C05F0B"/>
    <w:rsid w:val="00C141DD"/>
    <w:rsid w:val="00C20BF0"/>
    <w:rsid w:val="00C20D89"/>
    <w:rsid w:val="00C22A73"/>
    <w:rsid w:val="00C23ECE"/>
    <w:rsid w:val="00C25EFA"/>
    <w:rsid w:val="00C30C8D"/>
    <w:rsid w:val="00C335C8"/>
    <w:rsid w:val="00C43912"/>
    <w:rsid w:val="00C47402"/>
    <w:rsid w:val="00C5045F"/>
    <w:rsid w:val="00C533A8"/>
    <w:rsid w:val="00C55FB1"/>
    <w:rsid w:val="00C56E5C"/>
    <w:rsid w:val="00C60DBA"/>
    <w:rsid w:val="00C61D0C"/>
    <w:rsid w:val="00C670D8"/>
    <w:rsid w:val="00C671FD"/>
    <w:rsid w:val="00C716E4"/>
    <w:rsid w:val="00C71B3E"/>
    <w:rsid w:val="00C74AFF"/>
    <w:rsid w:val="00C77A1A"/>
    <w:rsid w:val="00C829BA"/>
    <w:rsid w:val="00C82A5A"/>
    <w:rsid w:val="00C84C3A"/>
    <w:rsid w:val="00C905AF"/>
    <w:rsid w:val="00C92805"/>
    <w:rsid w:val="00C92C52"/>
    <w:rsid w:val="00C93F5E"/>
    <w:rsid w:val="00C94DE0"/>
    <w:rsid w:val="00C96230"/>
    <w:rsid w:val="00C97016"/>
    <w:rsid w:val="00CA2BA9"/>
    <w:rsid w:val="00CA406C"/>
    <w:rsid w:val="00CB0DC8"/>
    <w:rsid w:val="00CB225D"/>
    <w:rsid w:val="00CB31AE"/>
    <w:rsid w:val="00CB3EF1"/>
    <w:rsid w:val="00CB47AF"/>
    <w:rsid w:val="00CB788A"/>
    <w:rsid w:val="00CC06C3"/>
    <w:rsid w:val="00CC0FA0"/>
    <w:rsid w:val="00CC2ACA"/>
    <w:rsid w:val="00CC48C4"/>
    <w:rsid w:val="00CC4977"/>
    <w:rsid w:val="00CD0051"/>
    <w:rsid w:val="00CD1876"/>
    <w:rsid w:val="00CD1903"/>
    <w:rsid w:val="00CD457D"/>
    <w:rsid w:val="00CD4851"/>
    <w:rsid w:val="00CD7E26"/>
    <w:rsid w:val="00CE0B26"/>
    <w:rsid w:val="00CE0D20"/>
    <w:rsid w:val="00CE493D"/>
    <w:rsid w:val="00CF1B18"/>
    <w:rsid w:val="00CF1E6D"/>
    <w:rsid w:val="00CF4564"/>
    <w:rsid w:val="00CF4DA1"/>
    <w:rsid w:val="00CF62E8"/>
    <w:rsid w:val="00D00DF2"/>
    <w:rsid w:val="00D0190F"/>
    <w:rsid w:val="00D023CA"/>
    <w:rsid w:val="00D2232F"/>
    <w:rsid w:val="00D27166"/>
    <w:rsid w:val="00D30E5A"/>
    <w:rsid w:val="00D324C8"/>
    <w:rsid w:val="00D34982"/>
    <w:rsid w:val="00D34A69"/>
    <w:rsid w:val="00D41AE8"/>
    <w:rsid w:val="00D41D33"/>
    <w:rsid w:val="00D46504"/>
    <w:rsid w:val="00D50513"/>
    <w:rsid w:val="00D50A4C"/>
    <w:rsid w:val="00D5162A"/>
    <w:rsid w:val="00D518F5"/>
    <w:rsid w:val="00D5263B"/>
    <w:rsid w:val="00D527BD"/>
    <w:rsid w:val="00D53B82"/>
    <w:rsid w:val="00D63A8B"/>
    <w:rsid w:val="00D6498E"/>
    <w:rsid w:val="00D669BA"/>
    <w:rsid w:val="00D70168"/>
    <w:rsid w:val="00D71DCF"/>
    <w:rsid w:val="00D723BA"/>
    <w:rsid w:val="00D729F4"/>
    <w:rsid w:val="00D74028"/>
    <w:rsid w:val="00D762F4"/>
    <w:rsid w:val="00D83002"/>
    <w:rsid w:val="00D846BB"/>
    <w:rsid w:val="00D90B45"/>
    <w:rsid w:val="00D9535E"/>
    <w:rsid w:val="00D963E8"/>
    <w:rsid w:val="00DA1A6B"/>
    <w:rsid w:val="00DA4AC1"/>
    <w:rsid w:val="00DB0D1D"/>
    <w:rsid w:val="00DB21DE"/>
    <w:rsid w:val="00DB266C"/>
    <w:rsid w:val="00DC1217"/>
    <w:rsid w:val="00DC66F0"/>
    <w:rsid w:val="00DD2A0D"/>
    <w:rsid w:val="00DD2ADF"/>
    <w:rsid w:val="00DD3B22"/>
    <w:rsid w:val="00DD7559"/>
    <w:rsid w:val="00DE1C05"/>
    <w:rsid w:val="00DE1E6D"/>
    <w:rsid w:val="00DE21C0"/>
    <w:rsid w:val="00DE2E63"/>
    <w:rsid w:val="00DE45CD"/>
    <w:rsid w:val="00DE4B66"/>
    <w:rsid w:val="00DE4CD1"/>
    <w:rsid w:val="00DE6ECB"/>
    <w:rsid w:val="00DF0D9B"/>
    <w:rsid w:val="00DF1584"/>
    <w:rsid w:val="00DF22FE"/>
    <w:rsid w:val="00DF2957"/>
    <w:rsid w:val="00DF2F12"/>
    <w:rsid w:val="00DF4BC4"/>
    <w:rsid w:val="00DF4D7D"/>
    <w:rsid w:val="00DF5FDD"/>
    <w:rsid w:val="00DF6B37"/>
    <w:rsid w:val="00E02BB3"/>
    <w:rsid w:val="00E05E02"/>
    <w:rsid w:val="00E12516"/>
    <w:rsid w:val="00E143EF"/>
    <w:rsid w:val="00E158FC"/>
    <w:rsid w:val="00E20E89"/>
    <w:rsid w:val="00E220BC"/>
    <w:rsid w:val="00E220E1"/>
    <w:rsid w:val="00E25D25"/>
    <w:rsid w:val="00E25F79"/>
    <w:rsid w:val="00E26DA5"/>
    <w:rsid w:val="00E3008A"/>
    <w:rsid w:val="00E31B3B"/>
    <w:rsid w:val="00E322B1"/>
    <w:rsid w:val="00E406BA"/>
    <w:rsid w:val="00E41705"/>
    <w:rsid w:val="00E42A28"/>
    <w:rsid w:val="00E43F53"/>
    <w:rsid w:val="00E45835"/>
    <w:rsid w:val="00E46529"/>
    <w:rsid w:val="00E554F6"/>
    <w:rsid w:val="00E569E2"/>
    <w:rsid w:val="00E608FC"/>
    <w:rsid w:val="00E6381B"/>
    <w:rsid w:val="00E63D36"/>
    <w:rsid w:val="00E6592A"/>
    <w:rsid w:val="00E65E47"/>
    <w:rsid w:val="00E7230D"/>
    <w:rsid w:val="00E735A6"/>
    <w:rsid w:val="00E747B0"/>
    <w:rsid w:val="00E77D59"/>
    <w:rsid w:val="00E809E8"/>
    <w:rsid w:val="00E80F3E"/>
    <w:rsid w:val="00E8344C"/>
    <w:rsid w:val="00E91589"/>
    <w:rsid w:val="00E922D1"/>
    <w:rsid w:val="00E93BC4"/>
    <w:rsid w:val="00E93C59"/>
    <w:rsid w:val="00E94998"/>
    <w:rsid w:val="00E949D0"/>
    <w:rsid w:val="00E94F71"/>
    <w:rsid w:val="00E96111"/>
    <w:rsid w:val="00E96521"/>
    <w:rsid w:val="00EA30F2"/>
    <w:rsid w:val="00EA5233"/>
    <w:rsid w:val="00EA6B25"/>
    <w:rsid w:val="00EA6CF2"/>
    <w:rsid w:val="00EB111B"/>
    <w:rsid w:val="00EB1530"/>
    <w:rsid w:val="00EB68C3"/>
    <w:rsid w:val="00EC05E4"/>
    <w:rsid w:val="00EC11D1"/>
    <w:rsid w:val="00EC18F2"/>
    <w:rsid w:val="00ED10A5"/>
    <w:rsid w:val="00ED7B53"/>
    <w:rsid w:val="00ED7EF6"/>
    <w:rsid w:val="00EE1417"/>
    <w:rsid w:val="00EE6305"/>
    <w:rsid w:val="00EE68CD"/>
    <w:rsid w:val="00EE6EBA"/>
    <w:rsid w:val="00EF4EAC"/>
    <w:rsid w:val="00F00849"/>
    <w:rsid w:val="00F068C0"/>
    <w:rsid w:val="00F06EB4"/>
    <w:rsid w:val="00F130AA"/>
    <w:rsid w:val="00F1386A"/>
    <w:rsid w:val="00F14B99"/>
    <w:rsid w:val="00F16ED9"/>
    <w:rsid w:val="00F2099F"/>
    <w:rsid w:val="00F2176C"/>
    <w:rsid w:val="00F25579"/>
    <w:rsid w:val="00F3205A"/>
    <w:rsid w:val="00F335AB"/>
    <w:rsid w:val="00F427EC"/>
    <w:rsid w:val="00F44D60"/>
    <w:rsid w:val="00F45A2A"/>
    <w:rsid w:val="00F478F8"/>
    <w:rsid w:val="00F5126F"/>
    <w:rsid w:val="00F731F2"/>
    <w:rsid w:val="00F73D7D"/>
    <w:rsid w:val="00F85AE7"/>
    <w:rsid w:val="00F87A78"/>
    <w:rsid w:val="00F87BBE"/>
    <w:rsid w:val="00F906DC"/>
    <w:rsid w:val="00F907E1"/>
    <w:rsid w:val="00F90E7D"/>
    <w:rsid w:val="00F921B4"/>
    <w:rsid w:val="00F94442"/>
    <w:rsid w:val="00F94CAA"/>
    <w:rsid w:val="00F9568C"/>
    <w:rsid w:val="00FA768F"/>
    <w:rsid w:val="00FB00AD"/>
    <w:rsid w:val="00FB16F2"/>
    <w:rsid w:val="00FB3004"/>
    <w:rsid w:val="00FB4CEF"/>
    <w:rsid w:val="00FB5437"/>
    <w:rsid w:val="00FC2DA2"/>
    <w:rsid w:val="00FC4155"/>
    <w:rsid w:val="00FD1B07"/>
    <w:rsid w:val="00FD6E37"/>
    <w:rsid w:val="00FD72CD"/>
    <w:rsid w:val="00FE2C84"/>
    <w:rsid w:val="00FE377D"/>
    <w:rsid w:val="00FE5319"/>
    <w:rsid w:val="00FE5384"/>
    <w:rsid w:val="00FF50C4"/>
    <w:rsid w:val="00FF537A"/>
    <w:rsid w:val="00FF7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963EC2"/>
  <w15:docId w15:val="{5C3CC2DA-F9C8-4220-A9D3-E4E3488C3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iPriority="99" w:unhideWhenUsed="1"/>
    <w:lsdException w:name="caption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54C7"/>
    <w:pPr>
      <w:spacing w:after="200"/>
    </w:pPr>
    <w:rPr>
      <w:rFonts w:ascii="Arial" w:hAnsi="Arial"/>
      <w:szCs w:val="22"/>
      <w:lang w:eastAsia="en-US"/>
    </w:rPr>
  </w:style>
  <w:style w:type="paragraph" w:styleId="Heading1">
    <w:name w:val="heading 1"/>
    <w:basedOn w:val="ListParagraph"/>
    <w:next w:val="BodyText"/>
    <w:link w:val="Heading1Char"/>
    <w:qFormat/>
    <w:rsid w:val="005E4E3F"/>
    <w:pPr>
      <w:keepNext/>
      <w:keepLines/>
      <w:numPr>
        <w:numId w:val="36"/>
      </w:numPr>
      <w:spacing w:before="40" w:after="40" w:line="276" w:lineRule="auto"/>
      <w:outlineLvl w:val="0"/>
    </w:pPr>
    <w:rPr>
      <w:rFonts w:cs="Arial"/>
      <w:b/>
      <w:color w:val="FFFFFF"/>
      <w:szCs w:val="20"/>
    </w:rPr>
  </w:style>
  <w:style w:type="paragraph" w:styleId="Heading2">
    <w:name w:val="heading 2"/>
    <w:basedOn w:val="Heading1"/>
    <w:next w:val="BodyText"/>
    <w:link w:val="Heading2Char"/>
    <w:qFormat/>
    <w:rsid w:val="00065130"/>
    <w:pPr>
      <w:numPr>
        <w:ilvl w:val="1"/>
      </w:numPr>
      <w:spacing w:before="300"/>
      <w:outlineLvl w:val="1"/>
    </w:pPr>
    <w:rPr>
      <w:bCs/>
      <w:sz w:val="28"/>
      <w:szCs w:val="26"/>
    </w:rPr>
  </w:style>
  <w:style w:type="paragraph" w:styleId="Heading3">
    <w:name w:val="heading 3"/>
    <w:basedOn w:val="Heading2"/>
    <w:next w:val="BodyText"/>
    <w:link w:val="Heading3Char"/>
    <w:qFormat/>
    <w:rsid w:val="00065130"/>
    <w:pPr>
      <w:numPr>
        <w:ilvl w:val="2"/>
      </w:numPr>
      <w:spacing w:before="200"/>
      <w:outlineLvl w:val="2"/>
    </w:pPr>
    <w:rPr>
      <w:bCs w:val="0"/>
      <w:sz w:val="24"/>
    </w:rPr>
  </w:style>
  <w:style w:type="paragraph" w:styleId="Heading4">
    <w:name w:val="heading 4"/>
    <w:basedOn w:val="Heading3"/>
    <w:next w:val="BodyText"/>
    <w:link w:val="Heading4Char"/>
    <w:qFormat/>
    <w:rsid w:val="00065130"/>
    <w:pPr>
      <w:numPr>
        <w:ilvl w:val="3"/>
      </w:numPr>
      <w:spacing w:before="120"/>
      <w:outlineLvl w:val="3"/>
    </w:pPr>
    <w:rPr>
      <w:bCs/>
      <w:iCs/>
      <w:sz w:val="20"/>
    </w:rPr>
  </w:style>
  <w:style w:type="paragraph" w:styleId="Heading5">
    <w:name w:val="heading 5"/>
    <w:basedOn w:val="Heading4"/>
    <w:next w:val="BodyText"/>
    <w:link w:val="Heading5Char"/>
    <w:qFormat/>
    <w:rsid w:val="00065130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qFormat/>
    <w:rsid w:val="00065130"/>
    <w:pPr>
      <w:numPr>
        <w:ilvl w:val="5"/>
      </w:numPr>
      <w:outlineLvl w:val="5"/>
    </w:pPr>
    <w:rPr>
      <w:i/>
      <w:iCs w:val="0"/>
    </w:rPr>
  </w:style>
  <w:style w:type="paragraph" w:styleId="Heading7">
    <w:name w:val="heading 7"/>
    <w:basedOn w:val="Heading6"/>
    <w:next w:val="BodyText"/>
    <w:link w:val="Heading7Char"/>
    <w:uiPriority w:val="9"/>
    <w:qFormat/>
    <w:rsid w:val="00065130"/>
    <w:pPr>
      <w:numPr>
        <w:ilvl w:val="6"/>
      </w:numPr>
      <w:outlineLvl w:val="6"/>
    </w:pPr>
    <w:rPr>
      <w:i w:val="0"/>
      <w:iCs/>
      <w:sz w:val="18"/>
    </w:rPr>
  </w:style>
  <w:style w:type="paragraph" w:styleId="Heading8">
    <w:name w:val="heading 8"/>
    <w:basedOn w:val="Heading7"/>
    <w:next w:val="BodyText"/>
    <w:link w:val="Heading8Char"/>
    <w:uiPriority w:val="9"/>
    <w:qFormat/>
    <w:rsid w:val="00065130"/>
    <w:pPr>
      <w:numPr>
        <w:ilvl w:val="7"/>
      </w:numPr>
      <w:outlineLvl w:val="7"/>
    </w:pPr>
    <w:rPr>
      <w:i/>
      <w:szCs w:val="20"/>
    </w:rPr>
  </w:style>
  <w:style w:type="paragraph" w:styleId="Heading9">
    <w:name w:val="heading 9"/>
    <w:aliases w:val="Task"/>
    <w:basedOn w:val="Heading1"/>
    <w:next w:val="BodyText"/>
    <w:link w:val="Heading9Char"/>
    <w:qFormat/>
    <w:rsid w:val="00065130"/>
    <w:pPr>
      <w:numPr>
        <w:ilvl w:val="8"/>
      </w:numPr>
      <w:outlineLvl w:val="8"/>
    </w:pPr>
    <w:rPr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OutlineBullets">
    <w:name w:val="Outline Bullets"/>
    <w:uiPriority w:val="99"/>
    <w:semiHidden/>
    <w:rsid w:val="00697909"/>
    <w:pPr>
      <w:numPr>
        <w:numId w:val="10"/>
      </w:numPr>
    </w:pPr>
  </w:style>
  <w:style w:type="character" w:customStyle="1" w:styleId="Heading1Char">
    <w:name w:val="Heading 1 Char"/>
    <w:link w:val="Heading1"/>
    <w:rsid w:val="005E4E3F"/>
    <w:rPr>
      <w:rFonts w:ascii="Arial" w:hAnsi="Arial" w:cs="Arial"/>
      <w:b/>
      <w:color w:val="FFFFFF"/>
      <w:lang w:eastAsia="en-US"/>
    </w:rPr>
  </w:style>
  <w:style w:type="paragraph" w:styleId="ListBullet">
    <w:name w:val="List Bullet"/>
    <w:basedOn w:val="BodyText"/>
    <w:qFormat/>
    <w:rsid w:val="00697909"/>
    <w:pPr>
      <w:numPr>
        <w:numId w:val="10"/>
      </w:numPr>
    </w:pPr>
  </w:style>
  <w:style w:type="paragraph" w:styleId="ListBullet2">
    <w:name w:val="List Bullet 2"/>
    <w:basedOn w:val="ListBullet"/>
    <w:rsid w:val="00697909"/>
    <w:pPr>
      <w:numPr>
        <w:ilvl w:val="1"/>
      </w:numPr>
    </w:pPr>
  </w:style>
  <w:style w:type="paragraph" w:styleId="ListBullet3">
    <w:name w:val="List Bullet 3"/>
    <w:basedOn w:val="ListBullet2"/>
    <w:rsid w:val="00697909"/>
    <w:pPr>
      <w:numPr>
        <w:ilvl w:val="2"/>
      </w:numPr>
    </w:pPr>
  </w:style>
  <w:style w:type="numbering" w:customStyle="1" w:styleId="OutlineNumbers">
    <w:name w:val="Outline Numbers"/>
    <w:uiPriority w:val="99"/>
    <w:semiHidden/>
    <w:rsid w:val="00697909"/>
    <w:pPr>
      <w:numPr>
        <w:numId w:val="11"/>
      </w:numPr>
    </w:pPr>
  </w:style>
  <w:style w:type="paragraph" w:styleId="ListNumber">
    <w:name w:val="List Number"/>
    <w:basedOn w:val="BodyText"/>
    <w:qFormat/>
    <w:rsid w:val="00697909"/>
    <w:pPr>
      <w:tabs>
        <w:tab w:val="num" w:pos="1080"/>
      </w:tabs>
      <w:ind w:left="1080" w:hanging="360"/>
    </w:pPr>
  </w:style>
  <w:style w:type="paragraph" w:styleId="ListNumber2">
    <w:name w:val="List Number 2"/>
    <w:basedOn w:val="ListNumber"/>
    <w:rsid w:val="00697909"/>
    <w:pPr>
      <w:numPr>
        <w:ilvl w:val="1"/>
      </w:numPr>
      <w:tabs>
        <w:tab w:val="num" w:pos="1080"/>
      </w:tabs>
      <w:ind w:left="1080" w:hanging="360"/>
    </w:pPr>
  </w:style>
  <w:style w:type="paragraph" w:styleId="ListNumber3">
    <w:name w:val="List Number 3"/>
    <w:basedOn w:val="ListNumber2"/>
    <w:rsid w:val="00697909"/>
    <w:pPr>
      <w:numPr>
        <w:ilvl w:val="2"/>
      </w:numPr>
      <w:tabs>
        <w:tab w:val="num" w:pos="1080"/>
      </w:tabs>
      <w:ind w:left="1080" w:hanging="360"/>
    </w:pPr>
  </w:style>
  <w:style w:type="character" w:styleId="Strong">
    <w:name w:val="Strong"/>
    <w:uiPriority w:val="22"/>
    <w:qFormat/>
    <w:rsid w:val="00697909"/>
    <w:rPr>
      <w:b/>
      <w:bCs/>
    </w:rPr>
  </w:style>
  <w:style w:type="character" w:customStyle="1" w:styleId="Heading2Char">
    <w:name w:val="Heading 2 Char"/>
    <w:link w:val="Heading2"/>
    <w:rsid w:val="00A26E73"/>
    <w:rPr>
      <w:rFonts w:ascii="Arial Bold" w:hAnsi="Arial Bold"/>
      <w:b/>
      <w:color w:val="009DDC"/>
      <w:sz w:val="28"/>
      <w:szCs w:val="26"/>
      <w:lang w:val="en-AU" w:eastAsia="en-US" w:bidi="ar-SA"/>
    </w:rPr>
  </w:style>
  <w:style w:type="paragraph" w:styleId="BodyText">
    <w:name w:val="Body Text"/>
    <w:link w:val="BodyTextChar"/>
    <w:qFormat/>
    <w:rsid w:val="004D26E6"/>
    <w:pPr>
      <w:keepLines/>
      <w:spacing w:before="120" w:after="120"/>
    </w:pPr>
    <w:rPr>
      <w:rFonts w:ascii="Arial" w:hAnsi="Arial"/>
      <w:szCs w:val="22"/>
      <w:lang w:eastAsia="en-US"/>
    </w:rPr>
  </w:style>
  <w:style w:type="character" w:customStyle="1" w:styleId="BodyTextChar">
    <w:name w:val="Body Text Char"/>
    <w:link w:val="BodyText"/>
    <w:rsid w:val="004D26E6"/>
    <w:rPr>
      <w:rFonts w:ascii="Arial" w:eastAsia="Calibri" w:hAnsi="Arial"/>
      <w:szCs w:val="22"/>
      <w:lang w:val="en-AU" w:eastAsia="en-US" w:bidi="ar-SA"/>
    </w:rPr>
  </w:style>
  <w:style w:type="character" w:customStyle="1" w:styleId="Heading3Char">
    <w:name w:val="Heading 3 Char"/>
    <w:link w:val="Heading3"/>
    <w:rsid w:val="00A26E73"/>
    <w:rPr>
      <w:rFonts w:ascii="Arial Bold" w:hAnsi="Arial Bold"/>
      <w:b/>
      <w:bCs/>
      <w:color w:val="009DDC"/>
      <w:sz w:val="24"/>
      <w:szCs w:val="26"/>
      <w:lang w:val="en-AU" w:eastAsia="en-US" w:bidi="ar-SA"/>
    </w:rPr>
  </w:style>
  <w:style w:type="character" w:customStyle="1" w:styleId="Heading4Char">
    <w:name w:val="Heading 4 Char"/>
    <w:link w:val="Heading4"/>
    <w:rsid w:val="00A26E73"/>
    <w:rPr>
      <w:rFonts w:ascii="Arial Bold" w:hAnsi="Arial Bold"/>
      <w:b/>
      <w:iCs/>
      <w:color w:val="009DDC"/>
      <w:szCs w:val="26"/>
      <w:lang w:val="en-AU" w:eastAsia="en-US" w:bidi="ar-SA"/>
    </w:rPr>
  </w:style>
  <w:style w:type="character" w:customStyle="1" w:styleId="Heading5Char">
    <w:name w:val="Heading 5 Char"/>
    <w:link w:val="Heading5"/>
    <w:rsid w:val="00697909"/>
    <w:rPr>
      <w:rFonts w:ascii="Arial Bold" w:hAnsi="Arial Bold"/>
      <w:b/>
      <w:iCs/>
      <w:color w:val="009DDC"/>
      <w:szCs w:val="26"/>
      <w:lang w:val="en-AU" w:eastAsia="en-US" w:bidi="ar-SA"/>
    </w:rPr>
  </w:style>
  <w:style w:type="character" w:customStyle="1" w:styleId="Heading6Char">
    <w:name w:val="Heading 6 Char"/>
    <w:link w:val="Heading6"/>
    <w:uiPriority w:val="9"/>
    <w:semiHidden/>
    <w:rsid w:val="00697909"/>
    <w:rPr>
      <w:rFonts w:ascii="Arial Bold" w:hAnsi="Arial Bold"/>
      <w:b/>
      <w:i/>
      <w:color w:val="009DDC"/>
      <w:szCs w:val="26"/>
      <w:lang w:val="en-AU" w:eastAsia="en-US" w:bidi="ar-SA"/>
    </w:rPr>
  </w:style>
  <w:style w:type="character" w:customStyle="1" w:styleId="Heading7Char">
    <w:name w:val="Heading 7 Char"/>
    <w:link w:val="Heading7"/>
    <w:uiPriority w:val="9"/>
    <w:semiHidden/>
    <w:rsid w:val="00697909"/>
    <w:rPr>
      <w:rFonts w:ascii="Arial Bold" w:hAnsi="Arial Bold"/>
      <w:b/>
      <w:iCs/>
      <w:color w:val="009DDC"/>
      <w:sz w:val="18"/>
      <w:szCs w:val="26"/>
      <w:lang w:val="en-AU" w:eastAsia="en-US" w:bidi="ar-SA"/>
    </w:rPr>
  </w:style>
  <w:style w:type="character" w:customStyle="1" w:styleId="Heading8Char">
    <w:name w:val="Heading 8 Char"/>
    <w:link w:val="Heading8"/>
    <w:uiPriority w:val="9"/>
    <w:semiHidden/>
    <w:rsid w:val="00697909"/>
    <w:rPr>
      <w:rFonts w:ascii="Arial Bold" w:hAnsi="Arial Bold"/>
      <w:b/>
      <w:i/>
      <w:iCs/>
      <w:color w:val="009DDC"/>
      <w:sz w:val="18"/>
      <w:lang w:val="en-AU" w:eastAsia="en-US" w:bidi="ar-SA"/>
    </w:rPr>
  </w:style>
  <w:style w:type="character" w:customStyle="1" w:styleId="Heading9Char">
    <w:name w:val="Heading 9 Char"/>
    <w:aliases w:val="Task Char"/>
    <w:link w:val="Heading9"/>
    <w:semiHidden/>
    <w:rsid w:val="00697909"/>
    <w:rPr>
      <w:rFonts w:ascii="Arial Bold" w:hAnsi="Arial Bold"/>
      <w:b/>
      <w:bCs/>
      <w:iCs/>
      <w:color w:val="009DDC"/>
      <w:sz w:val="28"/>
      <w:szCs w:val="36"/>
      <w:lang w:val="en-AU" w:eastAsia="en-US" w:bidi="ar-SA"/>
    </w:rPr>
  </w:style>
  <w:style w:type="paragraph" w:customStyle="1" w:styleId="Heading1NoNum">
    <w:name w:val="Heading 1 NoNum"/>
    <w:next w:val="BodyText"/>
    <w:rsid w:val="00C96230"/>
    <w:pPr>
      <w:keepNext/>
      <w:spacing w:before="240" w:after="120"/>
    </w:pPr>
    <w:rPr>
      <w:rFonts w:ascii="Arial Bold" w:hAnsi="Arial Bold"/>
      <w:b/>
      <w:color w:val="009DDC"/>
      <w:sz w:val="40"/>
      <w:szCs w:val="22"/>
      <w:lang w:eastAsia="en-US"/>
    </w:rPr>
  </w:style>
  <w:style w:type="paragraph" w:customStyle="1" w:styleId="Heading2NoNum">
    <w:name w:val="Heading 2 NoNum"/>
    <w:basedOn w:val="Heading1NoNum"/>
    <w:next w:val="BodyText"/>
    <w:link w:val="Heading2NoNumChar"/>
    <w:rsid w:val="004D26E6"/>
    <w:pPr>
      <w:keepLines/>
    </w:pPr>
    <w:rPr>
      <w:sz w:val="28"/>
    </w:rPr>
  </w:style>
  <w:style w:type="paragraph" w:customStyle="1" w:styleId="Heading3NoNum">
    <w:name w:val="Heading 3 NoNum"/>
    <w:basedOn w:val="Heading2NoNum"/>
    <w:next w:val="BodyText"/>
    <w:rsid w:val="00697909"/>
    <w:rPr>
      <w:sz w:val="24"/>
    </w:rPr>
  </w:style>
  <w:style w:type="paragraph" w:styleId="ListContinue">
    <w:name w:val="List Continue"/>
    <w:basedOn w:val="BodyText"/>
    <w:qFormat/>
    <w:rsid w:val="00697909"/>
    <w:pPr>
      <w:ind w:left="1080"/>
    </w:pPr>
  </w:style>
  <w:style w:type="paragraph" w:styleId="ListContinue2">
    <w:name w:val="List Continue 2"/>
    <w:basedOn w:val="ListContinue"/>
    <w:rsid w:val="00697909"/>
    <w:pPr>
      <w:ind w:left="1440"/>
    </w:pPr>
  </w:style>
  <w:style w:type="numbering" w:customStyle="1" w:styleId="Headings">
    <w:name w:val="Headings"/>
    <w:uiPriority w:val="99"/>
    <w:semiHidden/>
    <w:rsid w:val="00697909"/>
    <w:pPr>
      <w:numPr>
        <w:numId w:val="5"/>
      </w:numPr>
    </w:pPr>
  </w:style>
  <w:style w:type="paragraph" w:styleId="ListContinue3">
    <w:name w:val="List Continue 3"/>
    <w:basedOn w:val="ListContinue2"/>
    <w:rsid w:val="00697909"/>
    <w:pPr>
      <w:ind w:left="1800"/>
    </w:pPr>
  </w:style>
  <w:style w:type="paragraph" w:styleId="ListContinue4">
    <w:name w:val="List Continue 4"/>
    <w:basedOn w:val="BodyText"/>
    <w:uiPriority w:val="99"/>
    <w:semiHidden/>
    <w:rsid w:val="00697909"/>
    <w:pPr>
      <w:ind w:left="1440"/>
      <w:contextualSpacing/>
    </w:pPr>
  </w:style>
  <w:style w:type="paragraph" w:styleId="ListContinue5">
    <w:name w:val="List Continue 5"/>
    <w:basedOn w:val="BodyText"/>
    <w:uiPriority w:val="99"/>
    <w:semiHidden/>
    <w:rsid w:val="00697909"/>
    <w:pPr>
      <w:ind w:left="1800"/>
      <w:contextualSpacing/>
    </w:pPr>
  </w:style>
  <w:style w:type="paragraph" w:customStyle="1" w:styleId="Hanging">
    <w:name w:val="Hanging"/>
    <w:basedOn w:val="BodyText"/>
    <w:rsid w:val="00697909"/>
    <w:pPr>
      <w:ind w:left="1440" w:hanging="720"/>
    </w:pPr>
  </w:style>
  <w:style w:type="paragraph" w:customStyle="1" w:styleId="Hanging2">
    <w:name w:val="Hanging 2"/>
    <w:basedOn w:val="Hanging"/>
    <w:rsid w:val="00697909"/>
    <w:pPr>
      <w:ind w:left="1800"/>
    </w:pPr>
  </w:style>
  <w:style w:type="paragraph" w:customStyle="1" w:styleId="Hanging3">
    <w:name w:val="Hanging 3"/>
    <w:basedOn w:val="Hanging2"/>
    <w:rsid w:val="00697909"/>
    <w:pPr>
      <w:ind w:left="2160"/>
    </w:pPr>
  </w:style>
  <w:style w:type="paragraph" w:styleId="BodyText2">
    <w:name w:val="Body Text 2"/>
    <w:basedOn w:val="BodyText"/>
    <w:link w:val="BodyText2Char"/>
    <w:rsid w:val="00697909"/>
    <w:pPr>
      <w:ind w:left="1080"/>
    </w:pPr>
  </w:style>
  <w:style w:type="character" w:customStyle="1" w:styleId="BodyText2Char">
    <w:name w:val="Body Text 2 Char"/>
    <w:link w:val="BodyText2"/>
    <w:rsid w:val="00697909"/>
    <w:rPr>
      <w:rFonts w:ascii="Arial" w:eastAsia="Calibri" w:hAnsi="Arial"/>
      <w:szCs w:val="22"/>
      <w:lang w:val="en-AU" w:eastAsia="en-US" w:bidi="ar-SA"/>
    </w:rPr>
  </w:style>
  <w:style w:type="paragraph" w:styleId="BodyText3">
    <w:name w:val="Body Text 3"/>
    <w:basedOn w:val="BodyText2"/>
    <w:link w:val="BodyText3Char"/>
    <w:rsid w:val="00697909"/>
    <w:pPr>
      <w:ind w:left="1440"/>
    </w:pPr>
    <w:rPr>
      <w:szCs w:val="16"/>
    </w:rPr>
  </w:style>
  <w:style w:type="character" w:customStyle="1" w:styleId="BodyText3Char">
    <w:name w:val="Body Text 3 Char"/>
    <w:link w:val="BodyText3"/>
    <w:rsid w:val="00697909"/>
    <w:rPr>
      <w:rFonts w:ascii="Arial" w:eastAsia="Calibri" w:hAnsi="Arial"/>
      <w:szCs w:val="16"/>
      <w:lang w:val="en-AU" w:eastAsia="en-US" w:bidi="ar-SA"/>
    </w:rPr>
  </w:style>
  <w:style w:type="character" w:styleId="Emphasis">
    <w:name w:val="Emphasis"/>
    <w:uiPriority w:val="20"/>
    <w:qFormat/>
    <w:rsid w:val="00697909"/>
    <w:rPr>
      <w:i/>
      <w:iCs/>
    </w:rPr>
  </w:style>
  <w:style w:type="paragraph" w:customStyle="1" w:styleId="TableText">
    <w:name w:val="Table Text"/>
    <w:link w:val="TableTextChar"/>
    <w:qFormat/>
    <w:rsid w:val="002C3F68"/>
    <w:pPr>
      <w:keepLines/>
      <w:spacing w:before="60" w:after="60"/>
    </w:pPr>
    <w:rPr>
      <w:rFonts w:ascii="Arial" w:hAnsi="Arial"/>
      <w:szCs w:val="22"/>
      <w:lang w:eastAsia="en-US"/>
    </w:rPr>
  </w:style>
  <w:style w:type="paragraph" w:customStyle="1" w:styleId="TableText3">
    <w:name w:val="Table Text 3"/>
    <w:basedOn w:val="TableText2"/>
    <w:rsid w:val="00697909"/>
    <w:pPr>
      <w:ind w:left="720"/>
    </w:pPr>
  </w:style>
  <w:style w:type="paragraph" w:customStyle="1" w:styleId="TableText2">
    <w:name w:val="Table Text 2"/>
    <w:basedOn w:val="TableText"/>
    <w:rsid w:val="00697909"/>
    <w:pPr>
      <w:ind w:left="360"/>
    </w:pPr>
  </w:style>
  <w:style w:type="paragraph" w:styleId="Title">
    <w:name w:val="Title"/>
    <w:basedOn w:val="Normal"/>
    <w:next w:val="BodyText"/>
    <w:link w:val="TitleChar"/>
    <w:qFormat/>
    <w:rsid w:val="006E3E9A"/>
    <w:pPr>
      <w:keepNext/>
      <w:keepLines/>
      <w:spacing w:after="0"/>
      <w:outlineLvl w:val="0"/>
    </w:pPr>
    <w:rPr>
      <w:rFonts w:ascii="Arial Bold" w:eastAsia="Times New Roman" w:hAnsi="Arial Bold"/>
      <w:b/>
      <w:bCs/>
      <w:szCs w:val="20"/>
    </w:rPr>
  </w:style>
  <w:style w:type="character" w:customStyle="1" w:styleId="TitleChar">
    <w:name w:val="Title Char"/>
    <w:link w:val="Title"/>
    <w:rsid w:val="006E3E9A"/>
    <w:rPr>
      <w:rFonts w:ascii="Arial Bold" w:eastAsia="Times New Roman" w:hAnsi="Arial Bold"/>
      <w:b/>
      <w:bCs/>
      <w:lang w:eastAsia="en-US"/>
    </w:rPr>
  </w:style>
  <w:style w:type="paragraph" w:styleId="Subtitle">
    <w:name w:val="Subtitle"/>
    <w:basedOn w:val="BodyText"/>
    <w:next w:val="BodyText"/>
    <w:link w:val="SubtitleChar"/>
    <w:uiPriority w:val="11"/>
    <w:qFormat/>
    <w:rsid w:val="00697909"/>
    <w:pPr>
      <w:numPr>
        <w:ilvl w:val="1"/>
      </w:numPr>
      <w:ind w:left="720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semiHidden/>
    <w:rsid w:val="00697909"/>
    <w:rPr>
      <w:rFonts w:ascii="Cambria" w:hAnsi="Cambria"/>
      <w:i/>
      <w:iCs/>
      <w:color w:val="4F81BD"/>
      <w:spacing w:val="15"/>
      <w:sz w:val="24"/>
      <w:szCs w:val="24"/>
      <w:lang w:val="en-AU" w:eastAsia="en-US" w:bidi="ar-SA"/>
    </w:rPr>
  </w:style>
  <w:style w:type="paragraph" w:customStyle="1" w:styleId="DocType">
    <w:name w:val="DocType"/>
    <w:basedOn w:val="Normal"/>
    <w:next w:val="BodyText"/>
    <w:semiHidden/>
    <w:rsid w:val="006E3E9A"/>
    <w:pPr>
      <w:keepLines/>
      <w:spacing w:after="0"/>
    </w:pPr>
    <w:rPr>
      <w:sz w:val="16"/>
      <w:szCs w:val="16"/>
    </w:rPr>
  </w:style>
  <w:style w:type="paragraph" w:customStyle="1" w:styleId="Logo">
    <w:name w:val="Logo"/>
    <w:basedOn w:val="FrontMatterBodyText"/>
    <w:next w:val="BodyText"/>
    <w:semiHidden/>
    <w:rsid w:val="00697909"/>
    <w:pPr>
      <w:spacing w:after="0"/>
      <w:jc w:val="right"/>
    </w:pPr>
  </w:style>
  <w:style w:type="paragraph" w:customStyle="1" w:styleId="Ownership">
    <w:name w:val="Ownership"/>
    <w:basedOn w:val="FrontMatterBodyText"/>
    <w:next w:val="BodyText"/>
    <w:semiHidden/>
    <w:unhideWhenUsed/>
    <w:rsid w:val="00697909"/>
    <w:pPr>
      <w:spacing w:before="240"/>
      <w:jc w:val="center"/>
    </w:pPr>
    <w:rPr>
      <w:b/>
      <w:color w:val="D47600"/>
      <w:sz w:val="24"/>
    </w:rPr>
  </w:style>
  <w:style w:type="table" w:styleId="TableGrid">
    <w:name w:val="Table Grid"/>
    <w:basedOn w:val="TableNormal"/>
    <w:uiPriority w:val="59"/>
    <w:rsid w:val="006979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MatterBodyText">
    <w:name w:val="Front Matter Body Text"/>
    <w:semiHidden/>
    <w:rsid w:val="00697909"/>
    <w:pPr>
      <w:keepLines/>
      <w:spacing w:before="120" w:after="240"/>
    </w:pPr>
    <w:rPr>
      <w:rFonts w:ascii="Arial" w:hAnsi="Arial"/>
      <w:szCs w:val="22"/>
      <w:lang w:eastAsia="en-US"/>
    </w:rPr>
  </w:style>
  <w:style w:type="paragraph" w:customStyle="1" w:styleId="ZinNum">
    <w:name w:val="ZinNum"/>
    <w:basedOn w:val="Normal"/>
    <w:rsid w:val="006E3E9A"/>
    <w:pPr>
      <w:keepLines/>
      <w:spacing w:after="0"/>
    </w:pPr>
    <w:rPr>
      <w:rFonts w:ascii="Arial Bold" w:hAnsi="Arial Bold"/>
      <w:b/>
      <w:caps/>
      <w:sz w:val="16"/>
      <w:szCs w:val="16"/>
    </w:rPr>
  </w:style>
  <w:style w:type="paragraph" w:customStyle="1" w:styleId="IssueDate">
    <w:name w:val="Issue Date"/>
    <w:basedOn w:val="FrontMatterBodyText"/>
    <w:next w:val="BodyText"/>
    <w:semiHidden/>
    <w:rsid w:val="00697909"/>
    <w:pPr>
      <w:spacing w:before="60" w:after="60"/>
    </w:pPr>
  </w:style>
  <w:style w:type="paragraph" w:customStyle="1" w:styleId="Status">
    <w:name w:val="Status"/>
    <w:basedOn w:val="FrontMatterBodyText"/>
    <w:next w:val="BodyText"/>
    <w:semiHidden/>
    <w:rsid w:val="00697909"/>
    <w:pPr>
      <w:spacing w:before="60" w:after="60"/>
    </w:pPr>
  </w:style>
  <w:style w:type="paragraph" w:customStyle="1" w:styleId="VerNum">
    <w:name w:val="VerNum"/>
    <w:basedOn w:val="Normal"/>
    <w:next w:val="BodyText"/>
    <w:rsid w:val="000D54C7"/>
    <w:pPr>
      <w:keepLines/>
      <w:spacing w:after="0"/>
    </w:pPr>
    <w:rPr>
      <w:b/>
      <w:szCs w:val="20"/>
    </w:rPr>
  </w:style>
  <w:style w:type="paragraph" w:customStyle="1" w:styleId="FrontMatterTableHeader">
    <w:name w:val="Front Matter Table Header"/>
    <w:basedOn w:val="FrontMatterBodyText"/>
    <w:next w:val="BodyText"/>
    <w:semiHidden/>
    <w:rsid w:val="00697909"/>
    <w:pPr>
      <w:spacing w:before="60" w:after="60"/>
      <w:jc w:val="right"/>
    </w:pPr>
    <w:rPr>
      <w:rFonts w:ascii="Arial Bold" w:hAnsi="Arial Bold"/>
      <w:b/>
      <w:color w:val="D47600"/>
    </w:rPr>
  </w:style>
  <w:style w:type="paragraph" w:styleId="BalloonText">
    <w:name w:val="Balloon Text"/>
    <w:basedOn w:val="Normal"/>
    <w:link w:val="BalloonTextChar"/>
    <w:uiPriority w:val="99"/>
    <w:semiHidden/>
    <w:rsid w:val="006979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97909"/>
    <w:rPr>
      <w:rFonts w:ascii="Tahoma" w:eastAsia="Calibri" w:hAnsi="Tahoma" w:cs="Tahoma"/>
      <w:sz w:val="16"/>
      <w:szCs w:val="16"/>
      <w:lang w:val="en-AU" w:eastAsia="en-US" w:bidi="ar-SA"/>
    </w:rPr>
  </w:style>
  <w:style w:type="paragraph" w:customStyle="1" w:styleId="ContentsHeading">
    <w:name w:val="Contents Heading"/>
    <w:basedOn w:val="FrontMatterBodyText"/>
    <w:next w:val="BodyText"/>
    <w:semiHidden/>
    <w:rsid w:val="00697909"/>
    <w:pPr>
      <w:keepNext/>
      <w:pageBreakBefore/>
    </w:pPr>
    <w:rPr>
      <w:b/>
      <w:color w:val="D47600"/>
      <w:sz w:val="40"/>
    </w:rPr>
  </w:style>
  <w:style w:type="paragraph" w:styleId="TOCHeading">
    <w:name w:val="TOC Heading"/>
    <w:basedOn w:val="Heading1"/>
    <w:next w:val="Normal"/>
    <w:uiPriority w:val="39"/>
    <w:qFormat/>
    <w:rsid w:val="00697909"/>
    <w:pPr>
      <w:numPr>
        <w:numId w:val="0"/>
      </w:numPr>
      <w:spacing w:before="480" w:after="0"/>
      <w:outlineLvl w:val="9"/>
    </w:pPr>
    <w:rPr>
      <w:rFonts w:ascii="Cambria" w:hAnsi="Cambria"/>
      <w:color w:val="365F91"/>
      <w:sz w:val="28"/>
      <w:lang w:val="en-US"/>
    </w:rPr>
  </w:style>
  <w:style w:type="paragraph" w:styleId="TOC1">
    <w:name w:val="toc 1"/>
    <w:basedOn w:val="TOCBase"/>
    <w:uiPriority w:val="39"/>
    <w:unhideWhenUsed/>
    <w:rsid w:val="006E3DEF"/>
    <w:pPr>
      <w:keepNext/>
      <w:keepLines/>
      <w:tabs>
        <w:tab w:val="left" w:pos="432"/>
        <w:tab w:val="right" w:leader="dot" w:pos="9639"/>
      </w:tabs>
      <w:spacing w:before="200"/>
      <w:ind w:left="431" w:hanging="431"/>
    </w:pPr>
    <w:rPr>
      <w:rFonts w:ascii="Arial Bold" w:hAnsi="Arial Bold"/>
      <w:b/>
    </w:rPr>
  </w:style>
  <w:style w:type="paragraph" w:styleId="TOC2">
    <w:name w:val="toc 2"/>
    <w:basedOn w:val="TOCBase"/>
    <w:uiPriority w:val="39"/>
    <w:unhideWhenUsed/>
    <w:rsid w:val="006E3DEF"/>
    <w:pPr>
      <w:keepNext/>
      <w:keepLines/>
      <w:tabs>
        <w:tab w:val="left" w:pos="1008"/>
        <w:tab w:val="right" w:leader="dot" w:pos="9639"/>
      </w:tabs>
      <w:spacing w:before="120"/>
      <w:ind w:left="1009" w:hanging="578"/>
    </w:pPr>
  </w:style>
  <w:style w:type="paragraph" w:styleId="TOC3">
    <w:name w:val="toc 3"/>
    <w:basedOn w:val="TOCBase"/>
    <w:uiPriority w:val="39"/>
    <w:unhideWhenUsed/>
    <w:rsid w:val="006E3DEF"/>
    <w:pPr>
      <w:tabs>
        <w:tab w:val="left" w:pos="1728"/>
        <w:tab w:val="right" w:leader="dot" w:pos="9639"/>
      </w:tabs>
      <w:ind w:left="1729" w:hanging="720"/>
    </w:pPr>
  </w:style>
  <w:style w:type="character" w:styleId="Hyperlink">
    <w:name w:val="Hyperlink"/>
    <w:uiPriority w:val="99"/>
    <w:unhideWhenUsed/>
    <w:rsid w:val="00697909"/>
    <w:rPr>
      <w:color w:val="0000FF"/>
      <w:u w:val="single"/>
    </w:rPr>
  </w:style>
  <w:style w:type="paragraph" w:customStyle="1" w:styleId="Quotation">
    <w:name w:val="Quotation"/>
    <w:basedOn w:val="BodyText"/>
    <w:next w:val="BodyText"/>
    <w:semiHidden/>
    <w:unhideWhenUsed/>
    <w:rsid w:val="00697909"/>
    <w:pPr>
      <w:spacing w:before="200"/>
      <w:ind w:left="567"/>
    </w:pPr>
    <w:rPr>
      <w:rFonts w:eastAsia="Times New Roman"/>
      <w:i/>
      <w:sz w:val="18"/>
      <w:szCs w:val="18"/>
    </w:rPr>
  </w:style>
  <w:style w:type="paragraph" w:customStyle="1" w:styleId="TOCBase">
    <w:name w:val="TOC Base"/>
    <w:next w:val="BodyText"/>
    <w:semiHidden/>
    <w:rsid w:val="00CC48C4"/>
    <w:pPr>
      <w:tabs>
        <w:tab w:val="right" w:pos="9639"/>
      </w:tabs>
      <w:spacing w:before="60"/>
    </w:pPr>
    <w:rPr>
      <w:rFonts w:ascii="Arial" w:eastAsia="Times New Roman" w:hAnsi="Arial"/>
      <w:noProof/>
      <w:lang w:eastAsia="en-US"/>
    </w:rPr>
  </w:style>
  <w:style w:type="paragraph" w:styleId="TOC4">
    <w:name w:val="toc 4"/>
    <w:basedOn w:val="Normal"/>
    <w:next w:val="Normal"/>
    <w:uiPriority w:val="39"/>
    <w:rsid w:val="006E3DEF"/>
    <w:pPr>
      <w:tabs>
        <w:tab w:val="left" w:pos="2552"/>
        <w:tab w:val="right" w:leader="dot" w:pos="9639"/>
      </w:tabs>
      <w:spacing w:before="60" w:after="0"/>
      <w:ind w:left="2268" w:hanging="567"/>
    </w:pPr>
    <w:rPr>
      <w:noProof/>
    </w:rPr>
  </w:style>
  <w:style w:type="paragraph" w:styleId="TOC5">
    <w:name w:val="toc 5"/>
    <w:basedOn w:val="Normal"/>
    <w:next w:val="Normal"/>
    <w:uiPriority w:val="39"/>
    <w:semiHidden/>
    <w:rsid w:val="00697909"/>
    <w:pPr>
      <w:spacing w:after="100"/>
      <w:ind w:left="880"/>
    </w:pPr>
  </w:style>
  <w:style w:type="paragraph" w:styleId="TOC6">
    <w:name w:val="toc 6"/>
    <w:basedOn w:val="Normal"/>
    <w:next w:val="Normal"/>
    <w:uiPriority w:val="39"/>
    <w:semiHidden/>
    <w:rsid w:val="00697909"/>
    <w:pPr>
      <w:spacing w:after="100"/>
      <w:ind w:left="1100"/>
    </w:pPr>
  </w:style>
  <w:style w:type="paragraph" w:styleId="TOC7">
    <w:name w:val="toc 7"/>
    <w:basedOn w:val="Normal"/>
    <w:next w:val="Normal"/>
    <w:uiPriority w:val="39"/>
    <w:semiHidden/>
    <w:rsid w:val="00697909"/>
    <w:pPr>
      <w:spacing w:after="100"/>
      <w:ind w:left="1320"/>
    </w:pPr>
  </w:style>
  <w:style w:type="paragraph" w:styleId="TOC8">
    <w:name w:val="toc 8"/>
    <w:basedOn w:val="Normal"/>
    <w:next w:val="Normal"/>
    <w:uiPriority w:val="39"/>
    <w:semiHidden/>
    <w:rsid w:val="00697909"/>
    <w:pPr>
      <w:spacing w:after="100"/>
      <w:ind w:left="1540"/>
    </w:pPr>
  </w:style>
  <w:style w:type="paragraph" w:styleId="TOC9">
    <w:name w:val="toc 9"/>
    <w:basedOn w:val="Normal"/>
    <w:next w:val="Normal"/>
    <w:uiPriority w:val="39"/>
    <w:semiHidden/>
    <w:rsid w:val="00697909"/>
    <w:pPr>
      <w:spacing w:after="100"/>
      <w:ind w:left="1760"/>
    </w:pPr>
  </w:style>
  <w:style w:type="table" w:styleId="MediumShading1-Accent6">
    <w:name w:val="Medium Shading 1 Accent 6"/>
    <w:basedOn w:val="TableNormal"/>
    <w:uiPriority w:val="63"/>
    <w:semiHidden/>
    <w:rsid w:val="00697909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List1">
    <w:name w:val="Table List 1"/>
    <w:basedOn w:val="TableNormal"/>
    <w:semiHidden/>
    <w:rsid w:val="00697909"/>
    <w:pPr>
      <w:spacing w:after="20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697909"/>
    <w:pPr>
      <w:spacing w:after="20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ListBullet">
    <w:name w:val="Table List Bullet"/>
    <w:basedOn w:val="TableText"/>
    <w:qFormat/>
    <w:rsid w:val="00697909"/>
    <w:pPr>
      <w:numPr>
        <w:numId w:val="16"/>
      </w:numPr>
      <w:contextualSpacing/>
    </w:pPr>
  </w:style>
  <w:style w:type="paragraph" w:customStyle="1" w:styleId="TableListBullet2">
    <w:name w:val="Table List Bullet 2"/>
    <w:basedOn w:val="TableListBullet"/>
    <w:rsid w:val="00697909"/>
    <w:pPr>
      <w:numPr>
        <w:ilvl w:val="1"/>
      </w:numPr>
    </w:pPr>
  </w:style>
  <w:style w:type="paragraph" w:customStyle="1" w:styleId="TableListBullet3">
    <w:name w:val="Table List Bullet 3"/>
    <w:basedOn w:val="TableListBullet2"/>
    <w:rsid w:val="00697909"/>
    <w:pPr>
      <w:numPr>
        <w:ilvl w:val="2"/>
      </w:numPr>
    </w:pPr>
  </w:style>
  <w:style w:type="numbering" w:customStyle="1" w:styleId="OutlineTableBullets">
    <w:name w:val="Outline Table Bullets"/>
    <w:uiPriority w:val="99"/>
    <w:semiHidden/>
    <w:rsid w:val="00697909"/>
    <w:pPr>
      <w:numPr>
        <w:numId w:val="12"/>
      </w:numPr>
    </w:pPr>
  </w:style>
  <w:style w:type="paragraph" w:customStyle="1" w:styleId="TableHeaderTop">
    <w:name w:val="Table Header Top"/>
    <w:basedOn w:val="TableText"/>
    <w:next w:val="TableText"/>
    <w:qFormat/>
    <w:rsid w:val="00697909"/>
    <w:pPr>
      <w:keepNext/>
      <w:jc w:val="center"/>
    </w:pPr>
    <w:rPr>
      <w:b/>
      <w:color w:val="FFFFFF"/>
    </w:rPr>
  </w:style>
  <w:style w:type="paragraph" w:customStyle="1" w:styleId="TableHanging">
    <w:name w:val="Table Hanging"/>
    <w:basedOn w:val="TableText"/>
    <w:rsid w:val="00697909"/>
    <w:pPr>
      <w:ind w:left="720" w:hanging="720"/>
    </w:pPr>
  </w:style>
  <w:style w:type="paragraph" w:customStyle="1" w:styleId="TableHanging2">
    <w:name w:val="Table Hanging 2"/>
    <w:basedOn w:val="TableHanging"/>
    <w:rsid w:val="00697909"/>
    <w:pPr>
      <w:ind w:left="1080"/>
    </w:pPr>
  </w:style>
  <w:style w:type="paragraph" w:customStyle="1" w:styleId="TableHanging3">
    <w:name w:val="Table Hanging 3"/>
    <w:basedOn w:val="TableHanging2"/>
    <w:rsid w:val="00697909"/>
    <w:pPr>
      <w:ind w:left="1440"/>
    </w:pPr>
  </w:style>
  <w:style w:type="table" w:styleId="LightShading-Accent4">
    <w:name w:val="Light Shading Accent 4"/>
    <w:basedOn w:val="TableNormal"/>
    <w:uiPriority w:val="60"/>
    <w:semiHidden/>
    <w:rsid w:val="0069790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MediumShading1-Accent3">
    <w:name w:val="Medium Shading 1 Accent 3"/>
    <w:basedOn w:val="TableNormal"/>
    <w:uiPriority w:val="63"/>
    <w:semiHidden/>
    <w:rsid w:val="00697909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ableHeaderSide">
    <w:name w:val="Table Header Side"/>
    <w:basedOn w:val="TableText"/>
    <w:next w:val="TableText"/>
    <w:qFormat/>
    <w:rsid w:val="00A26E73"/>
    <w:rPr>
      <w:rFonts w:ascii="Arial Bold" w:hAnsi="Arial Bold"/>
      <w:b/>
      <w:color w:val="009DDC"/>
    </w:rPr>
  </w:style>
  <w:style w:type="paragraph" w:customStyle="1" w:styleId="DefaultCharacterFont">
    <w:name w:val="Default Character Font"/>
    <w:basedOn w:val="BodyText"/>
    <w:semiHidden/>
    <w:rsid w:val="00697909"/>
  </w:style>
  <w:style w:type="paragraph" w:styleId="Header">
    <w:name w:val="header"/>
    <w:link w:val="HeaderChar"/>
    <w:semiHidden/>
    <w:rsid w:val="00697909"/>
    <w:rPr>
      <w:rFonts w:ascii="Arial" w:hAnsi="Arial"/>
      <w:sz w:val="16"/>
      <w:szCs w:val="22"/>
      <w:lang w:eastAsia="en-US"/>
    </w:rPr>
  </w:style>
  <w:style w:type="character" w:customStyle="1" w:styleId="HeaderChar">
    <w:name w:val="Header Char"/>
    <w:link w:val="Header"/>
    <w:semiHidden/>
    <w:rsid w:val="00697909"/>
    <w:rPr>
      <w:rFonts w:ascii="Arial" w:eastAsia="Calibri" w:hAnsi="Arial"/>
      <w:sz w:val="16"/>
      <w:szCs w:val="22"/>
      <w:lang w:val="en-AU" w:eastAsia="en-US" w:bidi="ar-SA"/>
    </w:rPr>
  </w:style>
  <w:style w:type="paragraph" w:styleId="Footer">
    <w:name w:val="footer"/>
    <w:link w:val="FooterChar"/>
    <w:uiPriority w:val="99"/>
    <w:unhideWhenUsed/>
    <w:rsid w:val="00697909"/>
    <w:pPr>
      <w:spacing w:before="60"/>
    </w:pPr>
    <w:rPr>
      <w:rFonts w:ascii="Arial" w:hAnsi="Arial"/>
      <w:sz w:val="16"/>
      <w:szCs w:val="22"/>
      <w:lang w:eastAsia="en-US"/>
    </w:rPr>
  </w:style>
  <w:style w:type="character" w:customStyle="1" w:styleId="FooterChar">
    <w:name w:val="Footer Char"/>
    <w:link w:val="Footer"/>
    <w:uiPriority w:val="99"/>
    <w:rsid w:val="00697909"/>
    <w:rPr>
      <w:rFonts w:ascii="Arial" w:eastAsia="Calibri" w:hAnsi="Arial"/>
      <w:sz w:val="16"/>
      <w:szCs w:val="22"/>
      <w:lang w:val="en-AU" w:eastAsia="en-US" w:bidi="ar-SA"/>
    </w:rPr>
  </w:style>
  <w:style w:type="character" w:styleId="PageNumber">
    <w:name w:val="page number"/>
    <w:uiPriority w:val="99"/>
    <w:semiHidden/>
    <w:rsid w:val="005659DF"/>
    <w:rPr>
      <w:rFonts w:ascii="Arial" w:hAnsi="Arial"/>
      <w:b/>
      <w:color w:val="009DDC"/>
      <w:sz w:val="16"/>
      <w:szCs w:val="16"/>
    </w:rPr>
  </w:style>
  <w:style w:type="numbering" w:styleId="111111">
    <w:name w:val="Outline List 2"/>
    <w:basedOn w:val="NoList"/>
    <w:semiHidden/>
    <w:rsid w:val="00697909"/>
    <w:pPr>
      <w:numPr>
        <w:numId w:val="1"/>
      </w:numPr>
    </w:pPr>
  </w:style>
  <w:style w:type="character" w:styleId="PlaceholderText">
    <w:name w:val="Placeholder Text"/>
    <w:uiPriority w:val="99"/>
    <w:semiHidden/>
    <w:rsid w:val="00697909"/>
    <w:rPr>
      <w:color w:val="808080"/>
    </w:rPr>
  </w:style>
  <w:style w:type="table" w:styleId="TableList3">
    <w:name w:val="Table List 3"/>
    <w:basedOn w:val="TableNormal"/>
    <w:semiHidden/>
    <w:rsid w:val="00697909"/>
    <w:pPr>
      <w:spacing w:after="20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ld">
    <w:name w:val="Bold"/>
    <w:aliases w:val="b"/>
    <w:semiHidden/>
    <w:qFormat/>
    <w:rsid w:val="00697909"/>
    <w:rPr>
      <w:b/>
    </w:rPr>
  </w:style>
  <w:style w:type="character" w:customStyle="1" w:styleId="Italic">
    <w:name w:val="Italic"/>
    <w:aliases w:val="i"/>
    <w:semiHidden/>
    <w:qFormat/>
    <w:rsid w:val="00697909"/>
    <w:rPr>
      <w:i/>
    </w:rPr>
  </w:style>
  <w:style w:type="paragraph" w:customStyle="1" w:styleId="GraphicLeft">
    <w:name w:val="Graphic Left"/>
    <w:basedOn w:val="BodyText"/>
    <w:next w:val="BodyText"/>
    <w:rsid w:val="00697909"/>
  </w:style>
  <w:style w:type="paragraph" w:customStyle="1" w:styleId="Graphic">
    <w:name w:val="Graphic"/>
    <w:basedOn w:val="BodyText"/>
    <w:next w:val="Caption"/>
    <w:rsid w:val="00697909"/>
    <w:pPr>
      <w:keepNext/>
      <w:jc w:val="center"/>
    </w:pPr>
  </w:style>
  <w:style w:type="paragraph" w:customStyle="1" w:styleId="Bullet1">
    <w:name w:val="Bullet 1"/>
    <w:basedOn w:val="Normal"/>
    <w:link w:val="Bullet1CharChar"/>
    <w:semiHidden/>
    <w:qFormat/>
    <w:rsid w:val="00697909"/>
    <w:pPr>
      <w:numPr>
        <w:numId w:val="4"/>
      </w:numPr>
      <w:spacing w:before="60" w:after="60" w:line="240" w:lineRule="atLeast"/>
      <w:contextualSpacing/>
    </w:pPr>
    <w:rPr>
      <w:rFonts w:eastAsia="Times New Roman"/>
      <w:color w:val="000000"/>
      <w:szCs w:val="24"/>
      <w:lang w:eastAsia="ja-JP"/>
    </w:rPr>
  </w:style>
  <w:style w:type="character" w:customStyle="1" w:styleId="Bullet1CharChar">
    <w:name w:val="Bullet 1 Char Char"/>
    <w:link w:val="Bullet1"/>
    <w:rsid w:val="00697909"/>
    <w:rPr>
      <w:rFonts w:ascii="Arial" w:hAnsi="Arial"/>
      <w:color w:val="000000"/>
      <w:szCs w:val="24"/>
      <w:lang w:val="en-AU" w:eastAsia="ja-JP" w:bidi="ar-SA"/>
    </w:rPr>
  </w:style>
  <w:style w:type="paragraph" w:customStyle="1" w:styleId="TemplateListBullet">
    <w:name w:val="Template List Bullet"/>
    <w:basedOn w:val="TemplateText"/>
    <w:rsid w:val="00A26E73"/>
    <w:pPr>
      <w:numPr>
        <w:numId w:val="18"/>
      </w:numPr>
    </w:pPr>
  </w:style>
  <w:style w:type="paragraph" w:customStyle="1" w:styleId="TemplateText">
    <w:name w:val="Template Text"/>
    <w:rsid w:val="00A26E73"/>
    <w:pPr>
      <w:keepLines/>
      <w:spacing w:before="60" w:after="60"/>
    </w:pPr>
    <w:rPr>
      <w:rFonts w:ascii="Arial Bold" w:hAnsi="Arial Bold"/>
      <w:b/>
      <w:i/>
      <w:color w:val="FF0000"/>
      <w:szCs w:val="22"/>
      <w:lang w:eastAsia="en-US"/>
    </w:rPr>
  </w:style>
  <w:style w:type="paragraph" w:styleId="Caption">
    <w:name w:val="caption"/>
    <w:basedOn w:val="BodyText"/>
    <w:next w:val="BodyText"/>
    <w:qFormat/>
    <w:rsid w:val="00A26E73"/>
    <w:pPr>
      <w:jc w:val="center"/>
    </w:pPr>
    <w:rPr>
      <w:rFonts w:ascii="Arial Bold" w:hAnsi="Arial Bold"/>
      <w:b/>
      <w:bCs/>
      <w:color w:val="009DDC"/>
      <w:sz w:val="18"/>
      <w:szCs w:val="18"/>
    </w:rPr>
  </w:style>
  <w:style w:type="paragraph" w:customStyle="1" w:styleId="ScreenParagraph">
    <w:name w:val="Screen Paragraph"/>
    <w:basedOn w:val="BodyText"/>
    <w:next w:val="BodyText"/>
    <w:link w:val="ScreenParagraphChar"/>
    <w:semiHidden/>
    <w:rsid w:val="00697909"/>
    <w:rPr>
      <w:rFonts w:ascii="Courier New" w:hAnsi="Courier New"/>
    </w:rPr>
  </w:style>
  <w:style w:type="character" w:customStyle="1" w:styleId="ScreenCharacter">
    <w:name w:val="Screen Character"/>
    <w:semiHidden/>
    <w:rsid w:val="00697909"/>
    <w:rPr>
      <w:rFonts w:ascii="Courier New" w:hAnsi="Courier New"/>
    </w:rPr>
  </w:style>
  <w:style w:type="character" w:customStyle="1" w:styleId="ScreenParagraphChar">
    <w:name w:val="Screen Paragraph Char"/>
    <w:link w:val="ScreenParagraph"/>
    <w:rsid w:val="00697909"/>
    <w:rPr>
      <w:rFonts w:ascii="Courier New" w:eastAsia="Calibri" w:hAnsi="Courier New"/>
      <w:szCs w:val="22"/>
      <w:lang w:val="en-AU" w:eastAsia="en-US" w:bidi="ar-SA"/>
    </w:rPr>
  </w:style>
  <w:style w:type="paragraph" w:customStyle="1" w:styleId="DocName">
    <w:name w:val="DocName"/>
    <w:basedOn w:val="ProcName"/>
    <w:rsid w:val="00C96230"/>
    <w:pPr>
      <w:spacing w:before="120"/>
    </w:pPr>
    <w:rPr>
      <w:b/>
      <w:noProof/>
      <w:sz w:val="24"/>
      <w:szCs w:val="24"/>
    </w:rPr>
  </w:style>
  <w:style w:type="paragraph" w:customStyle="1" w:styleId="ProcArea">
    <w:name w:val="ProcArea"/>
    <w:basedOn w:val="Normal"/>
    <w:rsid w:val="006E3E9A"/>
    <w:pPr>
      <w:keepLines/>
      <w:spacing w:after="0"/>
    </w:pPr>
    <w:rPr>
      <w:b/>
      <w:sz w:val="16"/>
      <w:szCs w:val="16"/>
    </w:rPr>
  </w:style>
  <w:style w:type="paragraph" w:customStyle="1" w:styleId="SpacerType1">
    <w:name w:val="Spacer Type 1"/>
    <w:basedOn w:val="BodyText"/>
    <w:semiHidden/>
    <w:rsid w:val="00697909"/>
    <w:pPr>
      <w:spacing w:before="2760"/>
    </w:pPr>
  </w:style>
  <w:style w:type="paragraph" w:customStyle="1" w:styleId="SpacerType2">
    <w:name w:val="Spacer Type 2"/>
    <w:basedOn w:val="BodyText"/>
    <w:semiHidden/>
    <w:rsid w:val="00697909"/>
  </w:style>
  <w:style w:type="paragraph" w:customStyle="1" w:styleId="TableListNumber">
    <w:name w:val="Table List Number"/>
    <w:basedOn w:val="TableText"/>
    <w:qFormat/>
    <w:rsid w:val="00697909"/>
    <w:pPr>
      <w:numPr>
        <w:numId w:val="17"/>
      </w:numPr>
    </w:pPr>
  </w:style>
  <w:style w:type="numbering" w:customStyle="1" w:styleId="OutlineTableNumbers">
    <w:name w:val="Outline Table Numbers"/>
    <w:uiPriority w:val="99"/>
    <w:semiHidden/>
    <w:rsid w:val="00697909"/>
    <w:pPr>
      <w:numPr>
        <w:numId w:val="13"/>
      </w:numPr>
    </w:pPr>
  </w:style>
  <w:style w:type="paragraph" w:customStyle="1" w:styleId="TableListNumber2">
    <w:name w:val="Table List Number 2"/>
    <w:basedOn w:val="TableListNumber"/>
    <w:rsid w:val="00697909"/>
    <w:pPr>
      <w:numPr>
        <w:ilvl w:val="1"/>
      </w:numPr>
    </w:pPr>
  </w:style>
  <w:style w:type="paragraph" w:customStyle="1" w:styleId="TableListNumber3">
    <w:name w:val="Table List Number 3"/>
    <w:basedOn w:val="TableListNumber2"/>
    <w:rsid w:val="00697909"/>
    <w:pPr>
      <w:numPr>
        <w:ilvl w:val="2"/>
      </w:numPr>
    </w:pPr>
  </w:style>
  <w:style w:type="paragraph" w:customStyle="1" w:styleId="TableHeaderTop1">
    <w:name w:val="Table Header Top 1"/>
    <w:basedOn w:val="TableHeaderTop"/>
    <w:semiHidden/>
    <w:rsid w:val="004D26E6"/>
    <w:pPr>
      <w:jc w:val="left"/>
    </w:pPr>
  </w:style>
  <w:style w:type="paragraph" w:customStyle="1" w:styleId="VersoTitle">
    <w:name w:val="Verso Title"/>
    <w:basedOn w:val="FrontMatterBodyText"/>
    <w:next w:val="BodyText"/>
    <w:semiHidden/>
    <w:rsid w:val="00697909"/>
    <w:pPr>
      <w:keepNext/>
    </w:pPr>
    <w:rPr>
      <w:b/>
      <w:color w:val="0070C0"/>
      <w:sz w:val="28"/>
    </w:rPr>
  </w:style>
  <w:style w:type="paragraph" w:customStyle="1" w:styleId="Legal">
    <w:name w:val="Legal"/>
    <w:basedOn w:val="FrontMatterBodyText"/>
    <w:semiHidden/>
    <w:rsid w:val="00697909"/>
    <w:rPr>
      <w:sz w:val="18"/>
    </w:rPr>
  </w:style>
  <w:style w:type="character" w:customStyle="1" w:styleId="CrossReference">
    <w:name w:val="Cross Reference"/>
    <w:aliases w:val="xref"/>
    <w:rsid w:val="00697909"/>
    <w:rPr>
      <w:color w:val="0000FF"/>
      <w:u w:val="single"/>
    </w:rPr>
  </w:style>
  <w:style w:type="paragraph" w:customStyle="1" w:styleId="BodyTextLeft">
    <w:name w:val="Body Text Left"/>
    <w:semiHidden/>
    <w:rsid w:val="00697909"/>
    <w:pPr>
      <w:keepLines/>
      <w:spacing w:before="120" w:after="120"/>
    </w:pPr>
    <w:rPr>
      <w:rFonts w:ascii="Arial" w:hAnsi="Arial"/>
      <w:szCs w:val="22"/>
      <w:lang w:eastAsia="en-US"/>
    </w:rPr>
  </w:style>
  <w:style w:type="paragraph" w:customStyle="1" w:styleId="SampleText">
    <w:name w:val="SampleText"/>
    <w:basedOn w:val="BodyText"/>
    <w:semiHidden/>
    <w:rsid w:val="004D26E6"/>
    <w:rPr>
      <w:b/>
      <w:bCs/>
      <w:i/>
      <w:iCs/>
      <w:color w:val="FF0000"/>
    </w:rPr>
  </w:style>
  <w:style w:type="character" w:customStyle="1" w:styleId="TableTextChar">
    <w:name w:val="Table Text Char"/>
    <w:link w:val="TableText"/>
    <w:rsid w:val="002C3F68"/>
    <w:rPr>
      <w:rFonts w:ascii="Arial" w:hAnsi="Arial"/>
      <w:szCs w:val="22"/>
      <w:lang w:eastAsia="en-US"/>
    </w:rPr>
  </w:style>
  <w:style w:type="character" w:customStyle="1" w:styleId="Heading2NoNumChar">
    <w:name w:val="Heading 2 NoNum Char"/>
    <w:link w:val="Heading2NoNum"/>
    <w:rsid w:val="004D26E6"/>
    <w:rPr>
      <w:rFonts w:ascii="Arial Bold" w:eastAsia="Calibri" w:hAnsi="Arial Bold"/>
      <w:b/>
      <w:color w:val="009DDC"/>
      <w:sz w:val="28"/>
      <w:szCs w:val="22"/>
      <w:lang w:val="en-AU" w:eastAsia="en-US" w:bidi="ar-SA"/>
    </w:rPr>
  </w:style>
  <w:style w:type="paragraph" w:customStyle="1" w:styleId="spacer">
    <w:name w:val="spacer"/>
    <w:basedOn w:val="Normal"/>
    <w:rsid w:val="007E7C89"/>
    <w:pPr>
      <w:spacing w:after="0"/>
    </w:pPr>
    <w:rPr>
      <w:sz w:val="4"/>
      <w:szCs w:val="4"/>
    </w:rPr>
  </w:style>
  <w:style w:type="paragraph" w:customStyle="1" w:styleId="PlanHead1">
    <w:name w:val="Plan Head 1"/>
    <w:basedOn w:val="Heading1"/>
    <w:next w:val="Normal"/>
    <w:semiHidden/>
    <w:rsid w:val="00697909"/>
    <w:pPr>
      <w:numPr>
        <w:numId w:val="15"/>
      </w:numPr>
      <w:tabs>
        <w:tab w:val="left" w:pos="851"/>
      </w:tabs>
      <w:spacing w:after="0" w:line="240" w:lineRule="atLeast"/>
    </w:pPr>
    <w:rPr>
      <w:smallCaps/>
      <w:color w:val="2F3791"/>
      <w:spacing w:val="10"/>
      <w:kern w:val="32"/>
      <w:sz w:val="22"/>
      <w:lang w:eastAsia="en-AU"/>
    </w:rPr>
  </w:style>
  <w:style w:type="paragraph" w:customStyle="1" w:styleId="PlanHead2">
    <w:name w:val="Plan Head 2"/>
    <w:basedOn w:val="Heading2"/>
    <w:next w:val="Normal"/>
    <w:semiHidden/>
    <w:rsid w:val="00697909"/>
    <w:pPr>
      <w:numPr>
        <w:numId w:val="15"/>
      </w:numPr>
      <w:spacing w:line="240" w:lineRule="atLeast"/>
    </w:pPr>
    <w:rPr>
      <w:bCs w:val="0"/>
      <w:iCs/>
      <w:color w:val="1469BE"/>
      <w:sz w:val="20"/>
      <w:szCs w:val="18"/>
      <w:lang w:eastAsia="en-AU"/>
    </w:rPr>
  </w:style>
  <w:style w:type="paragraph" w:customStyle="1" w:styleId="PlanHead3">
    <w:name w:val="Plan Head 3"/>
    <w:basedOn w:val="Heading3"/>
    <w:next w:val="Normal"/>
    <w:semiHidden/>
    <w:rsid w:val="00697909"/>
    <w:pPr>
      <w:numPr>
        <w:numId w:val="15"/>
      </w:numPr>
      <w:spacing w:line="240" w:lineRule="atLeast"/>
    </w:pPr>
    <w:rPr>
      <w:color w:val="32A0EB"/>
      <w:sz w:val="22"/>
      <w:szCs w:val="20"/>
      <w:lang w:eastAsia="en-AU"/>
    </w:rPr>
  </w:style>
  <w:style w:type="paragraph" w:customStyle="1" w:styleId="PlanHead4">
    <w:name w:val="Plan Head 4"/>
    <w:basedOn w:val="Heading4"/>
    <w:next w:val="Normal"/>
    <w:semiHidden/>
    <w:rsid w:val="00697909"/>
    <w:pPr>
      <w:numPr>
        <w:numId w:val="15"/>
      </w:numPr>
      <w:spacing w:line="240" w:lineRule="atLeast"/>
    </w:pPr>
    <w:rPr>
      <w:bCs w:val="0"/>
      <w:iCs w:val="0"/>
      <w:color w:val="4D4D4D"/>
      <w:szCs w:val="18"/>
      <w:lang w:eastAsia="en-AU"/>
    </w:rPr>
  </w:style>
  <w:style w:type="paragraph" w:customStyle="1" w:styleId="PolicyHeading3">
    <w:name w:val="Policy Heading 3"/>
    <w:basedOn w:val="PlanHead3"/>
    <w:semiHidden/>
    <w:qFormat/>
    <w:rsid w:val="00697909"/>
    <w:pPr>
      <w:numPr>
        <w:ilvl w:val="0"/>
        <w:numId w:val="0"/>
      </w:numPr>
    </w:pPr>
    <w:rPr>
      <w:smallCaps/>
      <w:color w:val="2F3791"/>
      <w:sz w:val="20"/>
    </w:rPr>
  </w:style>
  <w:style w:type="paragraph" w:customStyle="1" w:styleId="PolicyHeading2">
    <w:name w:val="Policy Heading 2"/>
    <w:basedOn w:val="PlanHead2"/>
    <w:semiHidden/>
    <w:qFormat/>
    <w:rsid w:val="00697909"/>
    <w:pPr>
      <w:numPr>
        <w:numId w:val="14"/>
      </w:numPr>
      <w:spacing w:after="120"/>
    </w:pPr>
    <w:rPr>
      <w:smallCaps/>
      <w:color w:val="2F3791"/>
    </w:rPr>
  </w:style>
  <w:style w:type="paragraph" w:customStyle="1" w:styleId="PolicyHeading1">
    <w:name w:val="Policy Heading 1"/>
    <w:basedOn w:val="PlanHead1"/>
    <w:semiHidden/>
    <w:qFormat/>
    <w:rsid w:val="00697909"/>
    <w:pPr>
      <w:numPr>
        <w:numId w:val="14"/>
      </w:numPr>
      <w:spacing w:after="120"/>
    </w:pPr>
  </w:style>
  <w:style w:type="paragraph" w:customStyle="1" w:styleId="Section2">
    <w:name w:val="Section 2"/>
    <w:basedOn w:val="Normal"/>
    <w:next w:val="Normal"/>
    <w:semiHidden/>
    <w:rsid w:val="00697909"/>
    <w:pPr>
      <w:spacing w:before="60" w:after="180" w:line="240" w:lineRule="atLeast"/>
    </w:pPr>
    <w:rPr>
      <w:rFonts w:ascii="Arial Bold" w:eastAsia="Times New Roman" w:hAnsi="Arial Bold"/>
      <w:b/>
      <w:bCs/>
      <w:color w:val="0061AF"/>
      <w:sz w:val="28"/>
      <w:szCs w:val="24"/>
      <w:lang w:val="en-GB"/>
    </w:rPr>
  </w:style>
  <w:style w:type="character" w:styleId="BookTitle">
    <w:name w:val="Book Title"/>
    <w:uiPriority w:val="33"/>
    <w:qFormat/>
    <w:rsid w:val="00697909"/>
    <w:rPr>
      <w:b/>
      <w:bCs/>
      <w:smallCaps/>
      <w:spacing w:val="5"/>
    </w:rPr>
  </w:style>
  <w:style w:type="paragraph" w:customStyle="1" w:styleId="ProcName">
    <w:name w:val="ProcName"/>
    <w:basedOn w:val="TableText"/>
    <w:semiHidden/>
    <w:rsid w:val="00697909"/>
  </w:style>
  <w:style w:type="paragraph" w:customStyle="1" w:styleId="BUName">
    <w:name w:val="BUName"/>
    <w:basedOn w:val="ProcName"/>
    <w:semiHidden/>
    <w:rsid w:val="00697909"/>
  </w:style>
  <w:style w:type="paragraph" w:customStyle="1" w:styleId="ProcNum">
    <w:name w:val="ProcNum"/>
    <w:basedOn w:val="Normal"/>
    <w:semiHidden/>
    <w:rsid w:val="00946664"/>
  </w:style>
  <w:style w:type="paragraph" w:customStyle="1" w:styleId="Note1">
    <w:name w:val="Note 1"/>
    <w:basedOn w:val="Normal"/>
    <w:semiHidden/>
    <w:rsid w:val="00697909"/>
    <w:pPr>
      <w:tabs>
        <w:tab w:val="left" w:pos="1701"/>
      </w:tabs>
      <w:ind w:left="624" w:hanging="624"/>
    </w:pPr>
  </w:style>
  <w:style w:type="numbering" w:styleId="1ai">
    <w:name w:val="Outline List 1"/>
    <w:basedOn w:val="NoList"/>
    <w:semiHidden/>
    <w:rsid w:val="00697909"/>
    <w:pPr>
      <w:numPr>
        <w:numId w:val="2"/>
      </w:numPr>
    </w:pPr>
  </w:style>
  <w:style w:type="numbering" w:styleId="ArticleSection">
    <w:name w:val="Outline List 3"/>
    <w:basedOn w:val="NoList"/>
    <w:semiHidden/>
    <w:rsid w:val="00697909"/>
    <w:pPr>
      <w:numPr>
        <w:numId w:val="3"/>
      </w:numPr>
    </w:pPr>
  </w:style>
  <w:style w:type="paragraph" w:styleId="BlockText">
    <w:name w:val="Block Text"/>
    <w:basedOn w:val="Normal"/>
    <w:semiHidden/>
    <w:rsid w:val="00697909"/>
    <w:pPr>
      <w:spacing w:after="120"/>
      <w:ind w:left="1440" w:right="1440"/>
    </w:pPr>
  </w:style>
  <w:style w:type="paragraph" w:styleId="BodyTextFirstIndent">
    <w:name w:val="Body Text First Indent"/>
    <w:basedOn w:val="BodyText"/>
    <w:semiHidden/>
    <w:rsid w:val="00697909"/>
    <w:pPr>
      <w:keepLines w:val="0"/>
      <w:spacing w:before="0"/>
      <w:ind w:firstLine="210"/>
    </w:pPr>
  </w:style>
  <w:style w:type="paragraph" w:styleId="BodyTextIndent">
    <w:name w:val="Body Text Indent"/>
    <w:basedOn w:val="Normal"/>
    <w:semiHidden/>
    <w:rsid w:val="00697909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697909"/>
    <w:pPr>
      <w:ind w:firstLine="210"/>
    </w:pPr>
  </w:style>
  <w:style w:type="paragraph" w:styleId="BodyTextIndent2">
    <w:name w:val="Body Text Indent 2"/>
    <w:basedOn w:val="Normal"/>
    <w:semiHidden/>
    <w:rsid w:val="00697909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697909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697909"/>
    <w:pPr>
      <w:ind w:left="4252"/>
    </w:pPr>
  </w:style>
  <w:style w:type="paragraph" w:styleId="Date">
    <w:name w:val="Date"/>
    <w:basedOn w:val="Normal"/>
    <w:next w:val="Normal"/>
    <w:semiHidden/>
    <w:rsid w:val="00697909"/>
  </w:style>
  <w:style w:type="paragraph" w:styleId="E-mailSignature">
    <w:name w:val="E-mail Signature"/>
    <w:basedOn w:val="Normal"/>
    <w:semiHidden/>
    <w:rsid w:val="00697909"/>
  </w:style>
  <w:style w:type="paragraph" w:styleId="EnvelopeAddress">
    <w:name w:val="envelope address"/>
    <w:basedOn w:val="Normal"/>
    <w:semiHidden/>
    <w:rsid w:val="00697909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697909"/>
    <w:rPr>
      <w:rFonts w:cs="Arial"/>
      <w:szCs w:val="20"/>
    </w:rPr>
  </w:style>
  <w:style w:type="character" w:styleId="FollowedHyperlink">
    <w:name w:val="FollowedHyperlink"/>
    <w:basedOn w:val="DefaultParagraphFont"/>
    <w:semiHidden/>
    <w:rsid w:val="00697909"/>
    <w:rPr>
      <w:color w:val="800080"/>
      <w:u w:val="single"/>
    </w:rPr>
  </w:style>
  <w:style w:type="character" w:styleId="HTMLAcronym">
    <w:name w:val="HTML Acronym"/>
    <w:basedOn w:val="DefaultParagraphFont"/>
    <w:semiHidden/>
    <w:rsid w:val="00697909"/>
  </w:style>
  <w:style w:type="paragraph" w:styleId="HTMLAddress">
    <w:name w:val="HTML Address"/>
    <w:basedOn w:val="Normal"/>
    <w:semiHidden/>
    <w:rsid w:val="00697909"/>
    <w:rPr>
      <w:i/>
      <w:iCs/>
    </w:rPr>
  </w:style>
  <w:style w:type="character" w:styleId="HTMLCite">
    <w:name w:val="HTML Cite"/>
    <w:basedOn w:val="DefaultParagraphFont"/>
    <w:semiHidden/>
    <w:rsid w:val="00697909"/>
    <w:rPr>
      <w:i/>
      <w:iCs/>
    </w:rPr>
  </w:style>
  <w:style w:type="character" w:styleId="HTMLCode">
    <w:name w:val="HTML Code"/>
    <w:basedOn w:val="DefaultParagraphFont"/>
    <w:semiHidden/>
    <w:rsid w:val="00697909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697909"/>
    <w:rPr>
      <w:i/>
      <w:iCs/>
    </w:rPr>
  </w:style>
  <w:style w:type="character" w:styleId="HTMLKeyboard">
    <w:name w:val="HTML Keyboard"/>
    <w:basedOn w:val="DefaultParagraphFont"/>
    <w:semiHidden/>
    <w:rsid w:val="00697909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697909"/>
    <w:rPr>
      <w:rFonts w:ascii="Courier New" w:hAnsi="Courier New" w:cs="Courier New"/>
      <w:szCs w:val="20"/>
    </w:rPr>
  </w:style>
  <w:style w:type="character" w:styleId="HTMLSample">
    <w:name w:val="HTML Sample"/>
    <w:basedOn w:val="DefaultParagraphFont"/>
    <w:semiHidden/>
    <w:rsid w:val="00697909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697909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697909"/>
    <w:rPr>
      <w:i/>
      <w:iCs/>
    </w:rPr>
  </w:style>
  <w:style w:type="character" w:styleId="LineNumber">
    <w:name w:val="line number"/>
    <w:basedOn w:val="DefaultParagraphFont"/>
    <w:semiHidden/>
    <w:rsid w:val="00697909"/>
  </w:style>
  <w:style w:type="paragraph" w:styleId="List">
    <w:name w:val="List"/>
    <w:basedOn w:val="Normal"/>
    <w:semiHidden/>
    <w:rsid w:val="00697909"/>
    <w:pPr>
      <w:ind w:left="283" w:hanging="283"/>
    </w:pPr>
  </w:style>
  <w:style w:type="paragraph" w:styleId="List2">
    <w:name w:val="List 2"/>
    <w:basedOn w:val="Normal"/>
    <w:semiHidden/>
    <w:rsid w:val="00697909"/>
    <w:pPr>
      <w:ind w:left="566" w:hanging="283"/>
    </w:pPr>
  </w:style>
  <w:style w:type="paragraph" w:styleId="List3">
    <w:name w:val="List 3"/>
    <w:basedOn w:val="Normal"/>
    <w:semiHidden/>
    <w:rsid w:val="00697909"/>
    <w:pPr>
      <w:ind w:left="849" w:hanging="283"/>
    </w:pPr>
  </w:style>
  <w:style w:type="paragraph" w:styleId="List4">
    <w:name w:val="List 4"/>
    <w:basedOn w:val="Normal"/>
    <w:semiHidden/>
    <w:rsid w:val="00697909"/>
    <w:pPr>
      <w:ind w:left="1132" w:hanging="283"/>
    </w:pPr>
  </w:style>
  <w:style w:type="paragraph" w:styleId="List5">
    <w:name w:val="List 5"/>
    <w:basedOn w:val="Normal"/>
    <w:semiHidden/>
    <w:rsid w:val="00697909"/>
    <w:pPr>
      <w:ind w:left="1415" w:hanging="283"/>
    </w:pPr>
  </w:style>
  <w:style w:type="paragraph" w:styleId="ListBullet4">
    <w:name w:val="List Bullet 4"/>
    <w:basedOn w:val="Normal"/>
    <w:semiHidden/>
    <w:rsid w:val="00697909"/>
    <w:pPr>
      <w:numPr>
        <w:numId w:val="6"/>
      </w:numPr>
    </w:pPr>
  </w:style>
  <w:style w:type="paragraph" w:styleId="ListBullet5">
    <w:name w:val="List Bullet 5"/>
    <w:basedOn w:val="Normal"/>
    <w:semiHidden/>
    <w:rsid w:val="00697909"/>
    <w:pPr>
      <w:numPr>
        <w:numId w:val="7"/>
      </w:numPr>
    </w:pPr>
  </w:style>
  <w:style w:type="paragraph" w:styleId="ListNumber4">
    <w:name w:val="List Number 4"/>
    <w:basedOn w:val="Normal"/>
    <w:semiHidden/>
    <w:rsid w:val="00697909"/>
    <w:pPr>
      <w:numPr>
        <w:numId w:val="8"/>
      </w:numPr>
    </w:pPr>
  </w:style>
  <w:style w:type="paragraph" w:styleId="ListNumber5">
    <w:name w:val="List Number 5"/>
    <w:basedOn w:val="Normal"/>
    <w:semiHidden/>
    <w:rsid w:val="00697909"/>
    <w:pPr>
      <w:numPr>
        <w:numId w:val="9"/>
      </w:numPr>
    </w:pPr>
  </w:style>
  <w:style w:type="paragraph" w:styleId="MessageHeader">
    <w:name w:val="Message Header"/>
    <w:basedOn w:val="Normal"/>
    <w:semiHidden/>
    <w:rsid w:val="0069790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697909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rsid w:val="00697909"/>
    <w:pPr>
      <w:ind w:left="720"/>
    </w:pPr>
  </w:style>
  <w:style w:type="paragraph" w:styleId="NoteHeading">
    <w:name w:val="Note Heading"/>
    <w:basedOn w:val="Normal"/>
    <w:next w:val="Normal"/>
    <w:semiHidden/>
    <w:rsid w:val="00697909"/>
  </w:style>
  <w:style w:type="paragraph" w:styleId="PlainText">
    <w:name w:val="Plain Text"/>
    <w:basedOn w:val="Normal"/>
    <w:semiHidden/>
    <w:rsid w:val="00697909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rsid w:val="00697909"/>
  </w:style>
  <w:style w:type="paragraph" w:styleId="Signature">
    <w:name w:val="Signature"/>
    <w:basedOn w:val="Normal"/>
    <w:semiHidden/>
    <w:rsid w:val="00697909"/>
    <w:pPr>
      <w:ind w:left="4252"/>
    </w:pPr>
  </w:style>
  <w:style w:type="table" w:styleId="Table3Deffects1">
    <w:name w:val="Table 3D effects 1"/>
    <w:basedOn w:val="TableNormal"/>
    <w:semiHidden/>
    <w:rsid w:val="00697909"/>
    <w:pPr>
      <w:spacing w:after="20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697909"/>
    <w:pPr>
      <w:spacing w:after="20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697909"/>
    <w:pPr>
      <w:spacing w:after="20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697909"/>
    <w:pPr>
      <w:spacing w:after="20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697909"/>
    <w:pPr>
      <w:spacing w:after="20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697909"/>
    <w:pPr>
      <w:spacing w:after="20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697909"/>
    <w:pPr>
      <w:spacing w:after="20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697909"/>
    <w:pPr>
      <w:spacing w:after="20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697909"/>
    <w:pPr>
      <w:spacing w:after="20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697909"/>
    <w:pPr>
      <w:spacing w:after="20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697909"/>
    <w:pPr>
      <w:spacing w:after="20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697909"/>
    <w:pPr>
      <w:spacing w:after="20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697909"/>
    <w:pPr>
      <w:spacing w:after="20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697909"/>
    <w:pPr>
      <w:spacing w:after="20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697909"/>
    <w:pPr>
      <w:spacing w:after="20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697909"/>
    <w:pPr>
      <w:spacing w:after="20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697909"/>
    <w:pPr>
      <w:spacing w:after="20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697909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697909"/>
    <w:pPr>
      <w:spacing w:after="20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697909"/>
    <w:pPr>
      <w:spacing w:after="20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697909"/>
    <w:pPr>
      <w:spacing w:after="20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697909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697909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697909"/>
    <w:pPr>
      <w:spacing w:after="20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697909"/>
    <w:pPr>
      <w:spacing w:after="20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697909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697909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697909"/>
    <w:pPr>
      <w:spacing w:after="20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697909"/>
    <w:pPr>
      <w:spacing w:after="20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697909"/>
    <w:pPr>
      <w:spacing w:after="20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697909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697909"/>
    <w:pPr>
      <w:spacing w:after="20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697909"/>
    <w:pPr>
      <w:spacing w:after="20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697909"/>
    <w:pPr>
      <w:spacing w:after="20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697909"/>
    <w:pPr>
      <w:spacing w:after="20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697909"/>
    <w:pPr>
      <w:spacing w:after="20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697909"/>
    <w:pPr>
      <w:spacing w:after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697909"/>
    <w:pPr>
      <w:spacing w:after="20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697909"/>
    <w:pPr>
      <w:spacing w:after="20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697909"/>
    <w:pPr>
      <w:spacing w:after="20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0">
    <w:name w:val="Table Grid1"/>
    <w:basedOn w:val="TableNormal"/>
    <w:next w:val="TableGrid"/>
    <w:uiPriority w:val="59"/>
    <w:rsid w:val="005969A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rsid w:val="00DE1E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E1E6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1E6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1E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E6D"/>
    <w:rPr>
      <w:rFonts w:ascii="Arial" w:hAnsi="Arial"/>
      <w:b/>
      <w:bCs/>
      <w:lang w:eastAsia="en-US"/>
    </w:rPr>
  </w:style>
  <w:style w:type="numbering" w:customStyle="1" w:styleId="Headings1">
    <w:name w:val="Headings1"/>
    <w:uiPriority w:val="99"/>
    <w:semiHidden/>
    <w:rsid w:val="006E3E9A"/>
  </w:style>
  <w:style w:type="table" w:customStyle="1" w:styleId="TableGrid11">
    <w:name w:val="Table Grid11"/>
    <w:basedOn w:val="TableNormal"/>
    <w:next w:val="TableGrid"/>
    <w:uiPriority w:val="59"/>
    <w:rsid w:val="002C3F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Part">
    <w:name w:val="Heading Part"/>
    <w:basedOn w:val="Heading1NoNum"/>
    <w:next w:val="Normal"/>
    <w:qFormat/>
    <w:rsid w:val="000D54C7"/>
    <w:pPr>
      <w:keepLines/>
      <w:numPr>
        <w:numId w:val="27"/>
      </w:numPr>
      <w:spacing w:before="120"/>
      <w:ind w:left="360"/>
      <w:outlineLvl w:val="0"/>
    </w:pPr>
    <w:rPr>
      <w:rFonts w:eastAsia="Times New Roman"/>
      <w:b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2C3F68"/>
    <w:pPr>
      <w:ind w:left="720"/>
      <w:contextualSpacing/>
    </w:pPr>
  </w:style>
  <w:style w:type="character" w:customStyle="1" w:styleId="xdtextbox1">
    <w:name w:val="xdtextbox1"/>
    <w:basedOn w:val="DefaultParagraphFont"/>
    <w:rsid w:val="00E94F71"/>
    <w:rPr>
      <w:color w:val="auto"/>
      <w:bdr w:val="single" w:sz="8" w:space="1" w:color="DCDCDC" w:frame="1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3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F8204461D9C497C94941DD0425B1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31D1D-F94B-442A-8A43-F4AE9A075007}"/>
      </w:docPartPr>
      <w:docPartBody>
        <w:p w:rsidR="00635EC7" w:rsidRDefault="00635EC7" w:rsidP="00635EC7">
          <w:pPr>
            <w:pStyle w:val="4F8204461D9C497C94941DD0425B1899"/>
          </w:pPr>
          <w:r w:rsidRPr="00E33F11">
            <w:rPr>
              <w:rStyle w:val="PlaceholderText"/>
            </w:rPr>
            <w:t>[Title]</w:t>
          </w:r>
        </w:p>
      </w:docPartBody>
    </w:docPart>
    <w:docPart>
      <w:docPartPr>
        <w:name w:val="3043FB2BA3804E60B5A7C81364714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D3CB0-63E3-4565-8D3D-7960E19FB202}"/>
      </w:docPartPr>
      <w:docPartBody>
        <w:p w:rsidR="00635EC7" w:rsidRDefault="00635EC7" w:rsidP="00635EC7">
          <w:pPr>
            <w:pStyle w:val="3043FB2BA3804E60B5A7C81364714DBA"/>
          </w:pPr>
          <w:r w:rsidRPr="00E33F11">
            <w:rPr>
              <w:rStyle w:val="PlaceholderText"/>
            </w:rPr>
            <w:t>[Document ID Value]</w:t>
          </w:r>
        </w:p>
      </w:docPartBody>
    </w:docPart>
    <w:docPart>
      <w:docPartPr>
        <w:name w:val="063C2C7B4639492EAA40197237ADF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495DA-EE65-414D-AE5A-2BE0812249EF}"/>
      </w:docPartPr>
      <w:docPartBody>
        <w:p w:rsidR="00635EC7" w:rsidRDefault="00635EC7" w:rsidP="00635EC7">
          <w:pPr>
            <w:pStyle w:val="063C2C7B4639492EAA40197237ADFA58"/>
          </w:pPr>
          <w:r w:rsidRPr="00E33F11">
            <w:rPr>
              <w:rStyle w:val="PlaceholderText"/>
            </w:rPr>
            <w:t>[Process Type]</w:t>
          </w:r>
        </w:p>
      </w:docPartBody>
    </w:docPart>
    <w:docPart>
      <w:docPartPr>
        <w:name w:val="703E623F37274B61A4C71C4A0F046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B40EC-6F1B-4175-9072-5CD7CE05EB33}"/>
      </w:docPartPr>
      <w:docPartBody>
        <w:p w:rsidR="00635EC7" w:rsidRDefault="00635EC7" w:rsidP="00635EC7">
          <w:pPr>
            <w:pStyle w:val="703E623F37274B61A4C71C4A0F0464FB"/>
          </w:pPr>
          <w:r w:rsidRPr="00E33F11">
            <w:rPr>
              <w:rStyle w:val="PlaceholderText"/>
            </w:rPr>
            <w:t>[Label]</w:t>
          </w:r>
        </w:p>
      </w:docPartBody>
    </w:docPart>
    <w:docPart>
      <w:docPartPr>
        <w:name w:val="7E1FA1436F4E45A085D3E9541BF26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A5C0C-4DBA-4270-8BAF-9C1645BD3899}"/>
      </w:docPartPr>
      <w:docPartBody>
        <w:p w:rsidR="00635EC7" w:rsidRDefault="00635EC7" w:rsidP="00635EC7">
          <w:pPr>
            <w:pStyle w:val="7E1FA1436F4E45A085D3E9541BF26E81"/>
          </w:pPr>
          <w:r w:rsidRPr="00165319">
            <w:rPr>
              <w:rStyle w:val="PlaceholderText"/>
            </w:rPr>
            <w:t>[Title]</w:t>
          </w:r>
        </w:p>
      </w:docPartBody>
    </w:docPart>
    <w:docPart>
      <w:docPartPr>
        <w:name w:val="57DF314240B146DA84ACF8120E85F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64FC5-13A8-4111-8613-998023E16F85}"/>
      </w:docPartPr>
      <w:docPartBody>
        <w:p w:rsidR="00635EC7" w:rsidRDefault="00635EC7" w:rsidP="00635EC7">
          <w:pPr>
            <w:pStyle w:val="57DF314240B146DA84ACF8120E85FAF2"/>
          </w:pPr>
          <w:r w:rsidRPr="00E33F11">
            <w:rPr>
              <w:rStyle w:val="PlaceholderText"/>
            </w:rPr>
            <w:t>[Document ID Value]</w:t>
          </w:r>
        </w:p>
      </w:docPartBody>
    </w:docPart>
    <w:docPart>
      <w:docPartPr>
        <w:name w:val="39F2EDF336F3494BA1EDDE844D640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32BCC-5EC6-4919-9CA6-6F2B5807F101}"/>
      </w:docPartPr>
      <w:docPartBody>
        <w:p w:rsidR="00635EC7" w:rsidRDefault="00635EC7" w:rsidP="00635EC7">
          <w:pPr>
            <w:pStyle w:val="39F2EDF336F3494BA1EDDE844D640685"/>
          </w:pPr>
          <w:r w:rsidRPr="00E33F11">
            <w:rPr>
              <w:rStyle w:val="PlaceholderText"/>
            </w:rPr>
            <w:t>[Process Type]</w:t>
          </w:r>
        </w:p>
      </w:docPartBody>
    </w:docPart>
    <w:docPart>
      <w:docPartPr>
        <w:name w:val="F1BF08CA33904C8E80C3EF34039B6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CEFD4-E0B4-4FBB-874A-1C46F0DF1DC5}"/>
      </w:docPartPr>
      <w:docPartBody>
        <w:p w:rsidR="00635EC7" w:rsidRDefault="00635EC7" w:rsidP="00635EC7">
          <w:pPr>
            <w:pStyle w:val="F1BF08CA33904C8E80C3EF34039B64F9"/>
          </w:pPr>
          <w:r w:rsidRPr="00E33F11">
            <w:rPr>
              <w:rStyle w:val="PlaceholderText"/>
            </w:rPr>
            <w:t>[Label]</w:t>
          </w:r>
        </w:p>
      </w:docPartBody>
    </w:docPart>
    <w:docPart>
      <w:docPartPr>
        <w:name w:val="36D9ABAC71F24B2BBF2A07427C757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6702B-5219-4745-8FC9-CF0934EFEC6C}"/>
      </w:docPartPr>
      <w:docPartBody>
        <w:p w:rsidR="00635EC7" w:rsidRDefault="00635EC7" w:rsidP="00635EC7">
          <w:pPr>
            <w:pStyle w:val="36D9ABAC71F24B2BBF2A07427C757D26"/>
          </w:pPr>
          <w:r w:rsidRPr="00E33F11">
            <w:rPr>
              <w:rStyle w:val="PlaceholderText"/>
            </w:rPr>
            <w:t>[Lab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53AEA"/>
    <w:rsid w:val="00335481"/>
    <w:rsid w:val="0038736C"/>
    <w:rsid w:val="003B0219"/>
    <w:rsid w:val="00635EC7"/>
    <w:rsid w:val="009B724A"/>
    <w:rsid w:val="00AA1803"/>
    <w:rsid w:val="00B72431"/>
    <w:rsid w:val="00C07C33"/>
    <w:rsid w:val="00CD1CF1"/>
    <w:rsid w:val="00D17765"/>
    <w:rsid w:val="00D53AEA"/>
    <w:rsid w:val="00F42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635EC7"/>
    <w:rPr>
      <w:color w:val="808080"/>
    </w:rPr>
  </w:style>
  <w:style w:type="paragraph" w:customStyle="1" w:styleId="4F8204461D9C497C94941DD0425B1899">
    <w:name w:val="4F8204461D9C497C94941DD0425B1899"/>
    <w:rsid w:val="00635EC7"/>
    <w:pPr>
      <w:spacing w:after="160" w:line="259" w:lineRule="auto"/>
    </w:pPr>
  </w:style>
  <w:style w:type="paragraph" w:customStyle="1" w:styleId="3043FB2BA3804E60B5A7C81364714DBA">
    <w:name w:val="3043FB2BA3804E60B5A7C81364714DBA"/>
    <w:rsid w:val="00635EC7"/>
    <w:pPr>
      <w:spacing w:after="160" w:line="259" w:lineRule="auto"/>
    </w:pPr>
  </w:style>
  <w:style w:type="paragraph" w:customStyle="1" w:styleId="063C2C7B4639492EAA40197237ADFA58">
    <w:name w:val="063C2C7B4639492EAA40197237ADFA58"/>
    <w:rsid w:val="00635EC7"/>
    <w:pPr>
      <w:spacing w:after="160" w:line="259" w:lineRule="auto"/>
    </w:pPr>
  </w:style>
  <w:style w:type="paragraph" w:customStyle="1" w:styleId="703E623F37274B61A4C71C4A0F0464FB">
    <w:name w:val="703E623F37274B61A4C71C4A0F0464FB"/>
    <w:rsid w:val="00635EC7"/>
    <w:pPr>
      <w:spacing w:after="160" w:line="259" w:lineRule="auto"/>
    </w:pPr>
  </w:style>
  <w:style w:type="paragraph" w:customStyle="1" w:styleId="7E1FA1436F4E45A085D3E9541BF26E81">
    <w:name w:val="7E1FA1436F4E45A085D3E9541BF26E81"/>
    <w:rsid w:val="00635EC7"/>
    <w:pPr>
      <w:spacing w:after="160" w:line="259" w:lineRule="auto"/>
    </w:pPr>
  </w:style>
  <w:style w:type="paragraph" w:customStyle="1" w:styleId="57DF314240B146DA84ACF8120E85FAF2">
    <w:name w:val="57DF314240B146DA84ACF8120E85FAF2"/>
    <w:rsid w:val="00635EC7"/>
    <w:pPr>
      <w:spacing w:after="160" w:line="259" w:lineRule="auto"/>
    </w:pPr>
  </w:style>
  <w:style w:type="paragraph" w:customStyle="1" w:styleId="39F2EDF336F3494BA1EDDE844D640685">
    <w:name w:val="39F2EDF336F3494BA1EDDE844D640685"/>
    <w:rsid w:val="00635EC7"/>
    <w:pPr>
      <w:spacing w:after="160" w:line="259" w:lineRule="auto"/>
    </w:pPr>
  </w:style>
  <w:style w:type="paragraph" w:customStyle="1" w:styleId="F1BF08CA33904C8E80C3EF34039B64F9">
    <w:name w:val="F1BF08CA33904C8E80C3EF34039B64F9"/>
    <w:rsid w:val="00635EC7"/>
    <w:pPr>
      <w:spacing w:after="160" w:line="259" w:lineRule="auto"/>
    </w:pPr>
  </w:style>
  <w:style w:type="paragraph" w:customStyle="1" w:styleId="36D9ABAC71F24B2BBF2A07427C757D26">
    <w:name w:val="36D9ABAC71F24B2BBF2A07427C757D26"/>
    <w:rsid w:val="00635EC7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DSFunction xmlns="24ac7f2c-9fea-4b5a-873b-9ec673bc4d2f" xsi:nil="true"/>
    <BMS_x0020_Process xmlns="24ac7f2c-9fea-4b5a-873b-9ec673bc4d2f">11</BMS_x0020_Process>
    <Sub_x002d_activity xmlns="24ac7f2c-9fea-4b5a-873b-9ec673bc4d2f" xsi:nil="true"/>
    <Activity xmlns="24ac7f2c-9fea-4b5a-873b-9ec673bc4d2f" xsi:nil="true"/>
    <Document_x0020_Type xmlns="24ac7f2c-9fea-4b5a-873b-9ec673bc4d2f">12</Document_x0020_Type>
    <SNN xmlns="24ac7f2c-9fea-4b5a-873b-9ec673bc4d2f" xsi:nil="true"/>
    <Audience xmlns="24ac7f2c-9fea-4b5a-873b-9ec673bc4d2f">Zinfra All</Audience>
    <JENKey xmlns="24ac7f2c-9fea-4b5a-873b-9ec673bc4d2f" xsi:nil="true"/>
    <TaxCatchAll xmlns="05d4cef9-0a5b-4b34-ba80-df7150d0dcb9" xsi:nil="true"/>
    <TaxKeywordTaxHTField xmlns="644b6ff9-bd4c-4ac5-bb73-86b669d2cf91">
      <Terms xmlns="http://schemas.microsoft.com/office/infopath/2007/PartnerControls"/>
    </TaxKeywordTaxHTFiel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40DACBC8DAA49B4A47DEA50DBCF8E" ma:contentTypeVersion="32" ma:contentTypeDescription="Create a new document." ma:contentTypeScope="" ma:versionID="4ed2e8bc42731eed83d933f5923e00d3">
  <xsd:schema xmlns:xsd="http://www.w3.org/2001/XMLSchema" xmlns:xs="http://www.w3.org/2001/XMLSchema" xmlns:p="http://schemas.microsoft.com/office/2006/metadata/properties" xmlns:ns2="24ac7f2c-9fea-4b5a-873b-9ec673bc4d2f" xmlns:ns3="644b6ff9-bd4c-4ac5-bb73-86b669d2cf91" xmlns:ns4="05d4cef9-0a5b-4b34-ba80-df7150d0dcb9" targetNamespace="http://schemas.microsoft.com/office/2006/metadata/properties" ma:root="true" ma:fieldsID="e6f81f685d8c6204e9c9b263480a740f" ns2:_="" ns3:_="" ns4:_="">
    <xsd:import namespace="24ac7f2c-9fea-4b5a-873b-9ec673bc4d2f"/>
    <xsd:import namespace="644b6ff9-bd4c-4ac5-bb73-86b669d2cf91"/>
    <xsd:import namespace="05d4cef9-0a5b-4b34-ba80-df7150d0dcb9"/>
    <xsd:element name="properties">
      <xsd:complexType>
        <xsd:sequence>
          <xsd:element name="documentManagement">
            <xsd:complexType>
              <xsd:all>
                <xsd:element ref="ns2:Document_x0020_Typ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BMS_x0020_Process" minOccurs="0"/>
                <xsd:element ref="ns2:Activity" minOccurs="0"/>
                <xsd:element ref="ns2:Sub_x002d_activity" minOccurs="0"/>
                <xsd:element ref="ns2:PDSFunction" minOccurs="0"/>
                <xsd:element ref="ns2:SNN" minOccurs="0"/>
                <xsd:element ref="ns2:Audience" minOccurs="0"/>
                <xsd:element ref="ns2:JENKey" minOccurs="0"/>
                <xsd:element ref="ns3:TaxKeywordTaxHTField" minOccurs="0"/>
                <xsd:element ref="ns4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c7f2c-9fea-4b5a-873b-9ec673bc4d2f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nillable="true" ma:displayName="Document Type" ma:list="{9feb21dc-9802-4374-8240-29b9dd2a0d1a}" ma:internalName="Document_x0020_Type" ma:showField="Title">
      <xsd:simpleType>
        <xsd:restriction base="dms:Lookup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BMS_x0020_Process" ma:index="13" nillable="true" ma:displayName="BMS Process" ma:list="{c4747372-1833-4a52-8699-e4b52bf47c9a}" ma:internalName="BMS_x0020_Process" ma:showField="Title">
      <xsd:simpleType>
        <xsd:restriction base="dms:Lookup"/>
      </xsd:simpleType>
    </xsd:element>
    <xsd:element name="Activity" ma:index="14" nillable="true" ma:displayName="Activity" ma:description="relates to a general activity specific to a each process" ma:list="{46f1d405-3767-4a1d-ae73-9eeddc9259ff}" ma:internalName="Activity" ma:showField="Title">
      <xsd:simpleType>
        <xsd:restriction base="dms:Lookup"/>
      </xsd:simpleType>
    </xsd:element>
    <xsd:element name="Sub_x002d_activity" ma:index="15" nillable="true" ma:displayName="Sub-activity" ma:list="{415375c7-a298-40a0-aff9-76c7692686c4}" ma:internalName="Sub_x002d_activity" ma:showField="Title">
      <xsd:simpleType>
        <xsd:restriction base="dms:Lookup"/>
      </xsd:simpleType>
    </xsd:element>
    <xsd:element name="PDSFunction" ma:index="16" nillable="true" ma:displayName="PDS Function" ma:format="Dropdown" ma:list="d9a69f67-6321-47ea-a94b-30375b6959de" ma:internalName="PDSFunction" ma:showField="Title">
      <xsd:simpleType>
        <xsd:restriction base="dms:Lookup"/>
      </xsd:simpleType>
    </xsd:element>
    <xsd:element name="SNN" ma:index="17" nillable="true" ma:displayName="SNN" ma:format="Dropdown" ma:internalName="SNN">
      <xsd:simpleType>
        <xsd:restriction base="dms:Choice">
          <xsd:enumeration value="SNN"/>
        </xsd:restriction>
      </xsd:simpleType>
    </xsd:element>
    <xsd:element name="Audience" ma:index="18" nillable="true" ma:displayName="Audience" ma:format="Dropdown" ma:internalName="Audience">
      <xsd:simpleType>
        <xsd:restriction base="dms:Choice">
          <xsd:enumeration value="Zinfra All"/>
          <xsd:enumeration value="Power Services"/>
          <xsd:enumeration value="Power Projects"/>
          <xsd:enumeration value="Gas Services"/>
        </xsd:restriction>
      </xsd:simpleType>
    </xsd:element>
    <xsd:element name="JENKey" ma:index="19" nillable="true" ma:displayName="JEN Key" ma:format="Dropdown" ma:internalName="JENKe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Substation"/>
                    <xsd:enumeration value="Overhead"/>
                    <xsd:enumeration value="Underground"/>
                    <xsd:enumeration value="Emergency Response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b6ff9-bd4c-4ac5-bb73-86b669d2cf91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d6d97f2f-934a-4e13-aef3-d0f008532012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4cef9-0a5b-4b34-ba80-df7150d0dcb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ddbe6ab-58a2-47c3-a0a5-29ae19662a46}" ma:internalName="TaxCatchAll" ma:showField="CatchAllData" ma:web="644b6ff9-bd4c-4ac5-bb73-86b669d2cf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844990-C067-4FC1-B446-EBE1E9E672ED}">
  <ds:schemaRefs>
    <ds:schemaRef ds:uri="http://schemas.microsoft.com/office/2006/metadata/properties"/>
    <ds:schemaRef ds:uri="http://schemas.microsoft.com/office/infopath/2007/PartnerControls"/>
    <ds:schemaRef ds:uri="24ac7f2c-9fea-4b5a-873b-9ec673bc4d2f"/>
    <ds:schemaRef ds:uri="05d4cef9-0a5b-4b34-ba80-df7150d0dcb9"/>
    <ds:schemaRef ds:uri="644b6ff9-bd4c-4ac5-bb73-86b669d2cf91"/>
  </ds:schemaRefs>
</ds:datastoreItem>
</file>

<file path=customXml/itemProps2.xml><?xml version="1.0" encoding="utf-8"?>
<ds:datastoreItem xmlns:ds="http://schemas.openxmlformats.org/officeDocument/2006/customXml" ds:itemID="{6597C062-EAE9-43C8-8A61-1FE80AFA58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1554E7-5767-450A-B153-45381B3E61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2DF2F07-3593-4B67-872E-17B7FFC9A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c7f2c-9fea-4b5a-873b-9ec673bc4d2f"/>
    <ds:schemaRef ds:uri="644b6ff9-bd4c-4ac5-bb73-86b669d2cf91"/>
    <ds:schemaRef ds:uri="05d4cef9-0a5b-4b34-ba80-df7150d0dc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35</Words>
  <Characters>818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dor HSEQ Questionnaire Form</vt:lpstr>
    </vt:vector>
  </TitlesOfParts>
  <Company>Zinfra Group</Company>
  <LinksUpToDate>false</LinksUpToDate>
  <CharactersWithSpaces>9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-PR-FM-04542 Vendor HSEQ Questionnaire Form</dc:title>
  <dc:creator>Gail.Heggart@zinfra.com.au</dc:creator>
  <cp:lastModifiedBy>Miranda Bozic</cp:lastModifiedBy>
  <cp:revision>2</cp:revision>
  <cp:lastPrinted>2017-05-08T01:25:00Z</cp:lastPrinted>
  <dcterms:created xsi:type="dcterms:W3CDTF">2023-03-07T03:50:00Z</dcterms:created>
  <dcterms:modified xsi:type="dcterms:W3CDTF">2023-03-07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40DACBC8DAA49B4A47DEA50DBCF8E</vt:lpwstr>
  </property>
  <property fmtid="{D5CDD505-2E9C-101B-9397-08002B2CF9AE}" pid="3" name="Client_Contract">
    <vt:lpwstr>1;#All Clients/Contracts|beb03195-1d55-4e24-ba46-4926e38ff741</vt:lpwstr>
  </property>
  <property fmtid="{D5CDD505-2E9C-101B-9397-08002B2CF9AE}" pid="4" name="Dsicipline">
    <vt:lpwstr>5;#All Work Practices|71d96a3c-2d67-4155-9483-3979e9ea94cd</vt:lpwstr>
  </property>
  <property fmtid="{D5CDD505-2E9C-101B-9397-08002B2CF9AE}" pid="5" name="Support Service">
    <vt:lpwstr>113;#Procurement|af7b48e8-101d-43c8-a84b-e972c9ff50ed</vt:lpwstr>
  </property>
  <property fmtid="{D5CDD505-2E9C-101B-9397-08002B2CF9AE}" pid="6" name="Document Type">
    <vt:lpwstr>23;#12. Forms/Templates|f7e5e019-1f1a-45de-9739-4e9f588376cf</vt:lpwstr>
  </property>
  <property fmtid="{D5CDD505-2E9C-101B-9397-08002B2CF9AE}" pid="7" name="Service Business">
    <vt:lpwstr>6;#All Business Units|f9109aa1-ff3f-4631-9809-79366614fa90</vt:lpwstr>
  </property>
  <property fmtid="{D5CDD505-2E9C-101B-9397-08002B2CF9AE}" pid="8" name="Process Type">
    <vt:lpwstr>32;#Procurement|8db234b3-cd5c-444e-871c-88d55cbcd6e5</vt:lpwstr>
  </property>
  <property fmtid="{D5CDD505-2E9C-101B-9397-08002B2CF9AE}" pid="9" name="Audience(Group/Business Unit/Project)">
    <vt:lpwstr>18;#Group Level Documents|230fbe45-f2c2-4f1c-92f6-5ca7a457bca9</vt:lpwstr>
  </property>
  <property fmtid="{D5CDD505-2E9C-101B-9397-08002B2CF9AE}" pid="10" name="_dlc_DocIdItemGuid">
    <vt:lpwstr>c22827dd-d10e-4162-8653-1eee8d9eb4be</vt:lpwstr>
  </property>
  <property fmtid="{D5CDD505-2E9C-101B-9397-08002B2CF9AE}" pid="11" name="PDS_x0020_Function">
    <vt:lpwstr/>
  </property>
  <property fmtid="{D5CDD505-2E9C-101B-9397-08002B2CF9AE}" pid="12" name="PDS Function">
    <vt:lpwstr/>
  </property>
  <property fmtid="{D5CDD505-2E9C-101B-9397-08002B2CF9AE}" pid="13" name="Parent Document">
    <vt:lpwstr>http://zone.zinfragroup.com.au/bms/Shared%20Documents/G-PR-FM-04542.docx, G-PR-FM-04542</vt:lpwstr>
  </property>
  <property fmtid="{D5CDD505-2E9C-101B-9397-08002B2CF9AE}" pid="14" name="WorkflowChangePath">
    <vt:lpwstr>b9750ea6-5470-4d89-af88-aff2a8b2cdb5,27;b9750ea6-5470-4d89-af88-aff2a8b2cdb5,29;b9750ea6-5470-4d89-af88-aff2a8b2cdb5,29;b9750ea6-5470-4d89-af88-aff2a8b2cdb5,33;b9750ea6-5470-4d89-af88-aff2a8b2cdb5,33;b9750ea6-5470-4d89-af88-aff2a8b2cdb5,46;b9750ea6-5470-4df2dce20-2e5d-421d-94ad-d396ab5ebc63,41;df2dce20-2e5d-421d-94ad-d396ab5ebc63,43;df2dce20-2e5d-421d-94ad-d396ab5ebc63,43;df2dce20-2e5d-421d-94ad-d396ab5ebc63,47;df2dce20-2e5d-421d-94ad-d396ab5ebc63,55;df2dce20-2e5d-421d-94ad-d396ab5ebc63,57;df2dce20-2e5d-421d-94ad-d396ab5ebc63,57;</vt:lpwstr>
  </property>
  <property fmtid="{D5CDD505-2E9C-101B-9397-08002B2CF9AE}" pid="15" name="TaxKeyword">
    <vt:lpwstr/>
  </property>
  <property fmtid="{D5CDD505-2E9C-101B-9397-08002B2CF9AE}" pid="16" name="DocumentTitle">
    <vt:lpwstr>Vendor HSEQ Questionnaire Form</vt:lpwstr>
  </property>
</Properties>
</file>